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CFE596" w14:textId="77777777" w:rsidR="005E3E70" w:rsidRDefault="005E3E70" w:rsidP="006436CA">
      <w:pPr>
        <w:autoSpaceDE w:val="0"/>
        <w:autoSpaceDN w:val="0"/>
        <w:adjustRightInd w:val="0"/>
        <w:spacing w:after="0" w:line="240" w:lineRule="auto"/>
        <w:jc w:val="center"/>
        <w:rPr>
          <w:rFonts w:ascii="ZapfCalligraphic801BTCE-Roman" w:hAnsi="ZapfCalligraphic801BTCE-Roman" w:cs="ZapfCalligraphic801BTCE-Roman"/>
          <w:noProof/>
          <w:sz w:val="28"/>
          <w:szCs w:val="28"/>
          <w:lang w:eastAsia="cs-CZ"/>
        </w:rPr>
      </w:pPr>
    </w:p>
    <w:p w14:paraId="74A7960A" w14:textId="1395318C" w:rsidR="00775B71" w:rsidRDefault="00775B71" w:rsidP="006436CA">
      <w:pPr>
        <w:autoSpaceDE w:val="0"/>
        <w:autoSpaceDN w:val="0"/>
        <w:adjustRightInd w:val="0"/>
        <w:spacing w:after="0" w:line="240" w:lineRule="auto"/>
        <w:jc w:val="center"/>
        <w:rPr>
          <w:rFonts w:ascii="ZapfCalligraphic801BTCE-Roman" w:hAnsi="ZapfCalligraphic801BTCE-Roman" w:cs="ZapfCalligraphic801BTCE-Roman"/>
          <w:noProof/>
          <w:sz w:val="28"/>
          <w:szCs w:val="28"/>
        </w:rPr>
      </w:pPr>
    </w:p>
    <w:p w14:paraId="06B70566" w14:textId="77777777" w:rsidR="00F13659" w:rsidRPr="00DA0935" w:rsidRDefault="00F13659" w:rsidP="00F12F1E">
      <w:pPr>
        <w:spacing w:after="0" w:line="240" w:lineRule="auto"/>
        <w:jc w:val="center"/>
        <w:rPr>
          <w:rFonts w:asciiTheme="minorHAnsi" w:eastAsia="Arial Unicode MS" w:hAnsiTheme="minorHAnsi" w:cstheme="minorHAnsi"/>
          <w:b/>
          <w:snapToGrid w:val="0"/>
          <w:spacing w:val="16"/>
          <w:sz w:val="28"/>
          <w:szCs w:val="28"/>
        </w:rPr>
      </w:pPr>
    </w:p>
    <w:p w14:paraId="3656D8EC" w14:textId="77777777" w:rsidR="00F13659" w:rsidRPr="00DA0935" w:rsidRDefault="00F13659" w:rsidP="00F12F1E">
      <w:pPr>
        <w:spacing w:after="0" w:line="240" w:lineRule="auto"/>
        <w:jc w:val="center"/>
        <w:rPr>
          <w:rFonts w:asciiTheme="minorHAnsi" w:eastAsia="Arial Unicode MS" w:hAnsiTheme="minorHAnsi" w:cstheme="minorHAnsi"/>
          <w:b/>
          <w:snapToGrid w:val="0"/>
          <w:spacing w:val="16"/>
          <w:sz w:val="28"/>
          <w:szCs w:val="28"/>
        </w:rPr>
      </w:pPr>
      <w:r w:rsidRPr="00DA0935">
        <w:rPr>
          <w:rFonts w:asciiTheme="minorHAnsi" w:hAnsiTheme="minorHAnsi"/>
          <w:b/>
          <w:snapToGrid w:val="0"/>
          <w:sz w:val="28"/>
        </w:rPr>
        <w:t xml:space="preserve">INDIVIDUAL STUDY PLAN </w:t>
      </w:r>
    </w:p>
    <w:p w14:paraId="3CCC986C" w14:textId="77777777" w:rsidR="00F13659" w:rsidRPr="00DA0935" w:rsidRDefault="00F13659" w:rsidP="00F12F1E">
      <w:pPr>
        <w:spacing w:after="0" w:line="240" w:lineRule="auto"/>
        <w:jc w:val="center"/>
        <w:rPr>
          <w:rFonts w:asciiTheme="minorHAnsi" w:eastAsia="Arial Unicode MS" w:hAnsiTheme="minorHAnsi" w:cstheme="minorHAnsi"/>
          <w:b/>
          <w:snapToGrid w:val="0"/>
          <w:spacing w:val="16"/>
          <w:sz w:val="28"/>
          <w:szCs w:val="28"/>
        </w:rPr>
      </w:pPr>
      <w:r w:rsidRPr="00DA0935">
        <w:rPr>
          <w:rFonts w:asciiTheme="minorHAnsi" w:hAnsiTheme="minorHAnsi"/>
          <w:b/>
          <w:snapToGrid w:val="0"/>
          <w:sz w:val="28"/>
        </w:rPr>
        <w:t xml:space="preserve">In the doctoral degree programme: </w:t>
      </w:r>
    </w:p>
    <w:sdt>
      <w:sdtPr>
        <w:rPr>
          <w:rStyle w:val="Zstupntext"/>
          <w:color w:val="auto"/>
        </w:rPr>
        <w:id w:val="2080783324"/>
        <w:placeholder>
          <w:docPart w:val="949D4684CB9846B3A59C681DF9845034"/>
        </w:placeholder>
        <w:showingPlcHdr/>
        <w:comboBox>
          <w:listItem w:value="Zvolte položku."/>
          <w:listItem w:displayText="Reading and media education" w:value="Čtenářství a mediální výchova ve vzdělávání"/>
          <w:listItem w:displayText="Didactics of information science and digital technology" w:value="Didaktika informatiky a digitálních technologií"/>
          <w:listItem w:displayText="Music theory and education" w:value="Hudební teorie a pedagogika"/>
          <w:listItem w:displayText="Mathematical literacy in education" w:value="Matematická gramotnost ve vzdělávání"/>
          <w:listItem w:displayText="Education: " w:value="Pedagogika "/>
          <w:listItem w:displayText="Special education " w:value="Speciální pedagogika "/>
          <w:listItem w:displayText="Visual arts education (theory of visual arts education and production)." w:value="Výtvarná pedagogika (teorie výtvarné výchovy a tvorby)"/>
        </w:comboBox>
      </w:sdtPr>
      <w:sdtEndPr>
        <w:rPr>
          <w:rStyle w:val="Zstupntext"/>
        </w:rPr>
      </w:sdtEndPr>
      <w:sdtContent>
        <w:p w14:paraId="1000340A" w14:textId="77777777" w:rsidR="00F13659" w:rsidRPr="00DA0935" w:rsidRDefault="00F13659" w:rsidP="00F12F1E">
          <w:pPr>
            <w:spacing w:after="0" w:line="240" w:lineRule="auto"/>
            <w:jc w:val="center"/>
            <w:rPr>
              <w:rStyle w:val="Zstupntext"/>
              <w:color w:val="auto"/>
            </w:rPr>
          </w:pPr>
          <w:r w:rsidRPr="00DA0935">
            <w:rPr>
              <w:rStyle w:val="Zstupntext"/>
              <w:color w:val="auto"/>
            </w:rPr>
            <w:t>Choose item.</w:t>
          </w:r>
        </w:p>
      </w:sdtContent>
    </w:sdt>
    <w:p w14:paraId="72D91E13" w14:textId="77777777" w:rsidR="00F13659" w:rsidRPr="00DA0935" w:rsidRDefault="00F13659" w:rsidP="00F12F1E">
      <w:pPr>
        <w:spacing w:after="0" w:line="240" w:lineRule="auto"/>
        <w:rPr>
          <w:rFonts w:asciiTheme="minorHAnsi" w:hAnsiTheme="minorHAnsi" w:cstheme="minorHAnsi"/>
        </w:rPr>
      </w:pPr>
    </w:p>
    <w:p w14:paraId="0E63B2D2" w14:textId="77777777" w:rsidR="00F13659" w:rsidRPr="00DA0935" w:rsidRDefault="00F13659" w:rsidP="00F12F1E">
      <w:pPr>
        <w:spacing w:after="0" w:line="240" w:lineRule="auto"/>
        <w:jc w:val="both"/>
        <w:rPr>
          <w:rFonts w:asciiTheme="minorHAnsi" w:hAnsiTheme="minorHAnsi" w:cstheme="minorHAnsi"/>
          <w:b/>
          <w:bCs/>
        </w:rPr>
      </w:pPr>
      <w:r w:rsidRPr="00DA0935">
        <w:rPr>
          <w:rFonts w:asciiTheme="minorHAnsi" w:hAnsiTheme="minorHAnsi"/>
        </w:rPr>
        <w:t>Student:</w:t>
      </w:r>
    </w:p>
    <w:p w14:paraId="21CFD5C4" w14:textId="77777777" w:rsidR="00F13659" w:rsidRPr="00DA0935" w:rsidRDefault="00F13659" w:rsidP="00F12F1E">
      <w:pPr>
        <w:spacing w:after="0" w:line="240" w:lineRule="auto"/>
        <w:jc w:val="both"/>
        <w:rPr>
          <w:rFonts w:asciiTheme="minorHAnsi" w:hAnsiTheme="minorHAnsi" w:cstheme="minorHAnsi"/>
        </w:rPr>
      </w:pPr>
      <w:r w:rsidRPr="00DA0935">
        <w:rPr>
          <w:rFonts w:asciiTheme="minorHAnsi" w:hAnsiTheme="minorHAnsi"/>
        </w:rPr>
        <w:t>Supervisor:</w:t>
      </w:r>
    </w:p>
    <w:p w14:paraId="3D4891E0" w14:textId="77777777" w:rsidR="00F13659" w:rsidRPr="00DA0935" w:rsidRDefault="00F13659" w:rsidP="00F12F1E">
      <w:pPr>
        <w:spacing w:after="0" w:line="240" w:lineRule="auto"/>
        <w:jc w:val="both"/>
        <w:rPr>
          <w:rFonts w:asciiTheme="minorHAnsi" w:hAnsiTheme="minorHAnsi" w:cstheme="minorHAnsi"/>
        </w:rPr>
      </w:pPr>
      <w:r w:rsidRPr="00DA0935">
        <w:rPr>
          <w:rFonts w:asciiTheme="minorHAnsi" w:hAnsiTheme="minorHAnsi"/>
        </w:rPr>
        <w:t>Consultant (if assigned):</w:t>
      </w:r>
    </w:p>
    <w:p w14:paraId="241117C4" w14:textId="77777777" w:rsidR="00F13659" w:rsidRPr="00DA0935" w:rsidRDefault="00F13659" w:rsidP="00F12F1E">
      <w:pPr>
        <w:spacing w:after="0" w:line="240" w:lineRule="auto"/>
        <w:jc w:val="both"/>
        <w:rPr>
          <w:rFonts w:asciiTheme="minorHAnsi" w:hAnsiTheme="minorHAnsi" w:cstheme="minorHAnsi"/>
        </w:rPr>
      </w:pPr>
      <w:r w:rsidRPr="00DA0935">
        <w:rPr>
          <w:rFonts w:asciiTheme="minorHAnsi" w:hAnsiTheme="minorHAnsi"/>
        </w:rPr>
        <w:t xml:space="preserve">Topic of dissertation: </w:t>
      </w:r>
    </w:p>
    <w:p w14:paraId="3EC9886E" w14:textId="77777777" w:rsidR="00F13659" w:rsidRPr="00DA0935" w:rsidRDefault="00F13659" w:rsidP="00F12F1E">
      <w:pPr>
        <w:spacing w:after="0" w:line="240" w:lineRule="auto"/>
        <w:jc w:val="both"/>
        <w:rPr>
          <w:rFonts w:asciiTheme="minorHAnsi" w:hAnsiTheme="minorHAnsi" w:cstheme="minorHAnsi"/>
          <w:b/>
          <w:bCs/>
        </w:rPr>
      </w:pPr>
    </w:p>
    <w:p w14:paraId="5483AFB6" w14:textId="77777777" w:rsidR="00F13659" w:rsidRPr="00DA0935" w:rsidRDefault="00F13659" w:rsidP="00F12F1E">
      <w:pPr>
        <w:spacing w:after="0" w:line="240" w:lineRule="auto"/>
        <w:jc w:val="both"/>
        <w:rPr>
          <w:rFonts w:asciiTheme="minorHAnsi" w:hAnsiTheme="minorHAnsi" w:cstheme="minorHAnsi"/>
          <w:szCs w:val="24"/>
        </w:rPr>
      </w:pPr>
      <w:r w:rsidRPr="00DA0935">
        <w:rPr>
          <w:rFonts w:asciiTheme="minorHAnsi" w:hAnsiTheme="minorHAnsi"/>
        </w:rPr>
        <w:t xml:space="preserve">Form of study: </w:t>
      </w:r>
      <w:sdt>
        <w:sdtPr>
          <w:rPr>
            <w:rFonts w:asciiTheme="minorHAnsi" w:hAnsiTheme="minorHAnsi" w:cstheme="minorHAnsi"/>
            <w:szCs w:val="24"/>
          </w:rPr>
          <w:id w:val="-1291208126"/>
          <w:placeholder>
            <w:docPart w:val="E65C49ABB0644831AF335635FF3F7F05"/>
          </w:placeholder>
          <w:showingPlcHdr/>
          <w:comboBox>
            <w:listItem w:value="Zvolte položku."/>
            <w:listItem w:displayText="Full-time" w:value="prezenční"/>
            <w:listItem w:displayText="Part-time" w:value="kombinovaná"/>
          </w:comboBox>
        </w:sdtPr>
        <w:sdtEndPr/>
        <w:sdtContent>
          <w:r w:rsidRPr="00DA0935">
            <w:rPr>
              <w:rStyle w:val="Zstupntext"/>
              <w:color w:val="auto"/>
            </w:rPr>
            <w:t>Choose item.</w:t>
          </w:r>
        </w:sdtContent>
      </w:sdt>
    </w:p>
    <w:p w14:paraId="5AF8CB75" w14:textId="77777777" w:rsidR="00F13659" w:rsidRPr="00DA0935" w:rsidRDefault="00F13659" w:rsidP="00F12F1E">
      <w:pPr>
        <w:spacing w:after="0" w:line="240" w:lineRule="auto"/>
        <w:jc w:val="both"/>
        <w:rPr>
          <w:rFonts w:asciiTheme="minorHAnsi" w:hAnsiTheme="minorHAnsi" w:cstheme="minorHAnsi"/>
          <w:szCs w:val="24"/>
        </w:rPr>
      </w:pPr>
      <w:r w:rsidRPr="00DA0935">
        <w:rPr>
          <w:rFonts w:asciiTheme="minorHAnsi" w:hAnsiTheme="minorHAnsi"/>
        </w:rPr>
        <w:t xml:space="preserve">Beginning of study (academic year): </w:t>
      </w:r>
      <w:sdt>
        <w:sdtPr>
          <w:rPr>
            <w:rFonts w:asciiTheme="minorHAnsi" w:hAnsiTheme="minorHAnsi" w:cstheme="minorHAnsi"/>
            <w:szCs w:val="24"/>
          </w:rPr>
          <w:id w:val="-964508129"/>
          <w:placeholder>
            <w:docPart w:val="060CA60C18CF4A2184FCB7F71FC64FE5"/>
          </w:placeholder>
          <w:showingPlcHdr/>
          <w:comboBox>
            <w:listItem w:value="Zvolte položku."/>
            <w:listItem w:displayText="2019/2020" w:value="2019/2020"/>
            <w:listItem w:displayText="2020/2021" w:value="2020/2021"/>
            <w:listItem w:displayText="2021/2022" w:value="2021/2022"/>
            <w:listItem w:displayText="2022/2023" w:value="2022/2023"/>
            <w:listItem w:displayText="2023/2024" w:value="2023/2024"/>
            <w:listItem w:displayText="2024/2025" w:value="2024/2025"/>
            <w:listItem w:displayText="2025/2026" w:value="2025/2026"/>
            <w:listItem w:displayText="2026/2027" w:value="2026/2027"/>
            <w:listItem w:displayText="2027/2028" w:value="2027/2028"/>
          </w:comboBox>
        </w:sdtPr>
        <w:sdtEndPr/>
        <w:sdtContent>
          <w:r w:rsidRPr="00DA0935">
            <w:rPr>
              <w:rStyle w:val="Zstupntext"/>
              <w:color w:val="auto"/>
            </w:rPr>
            <w:t>Choose item.</w:t>
          </w:r>
        </w:sdtContent>
      </w:sdt>
    </w:p>
    <w:p w14:paraId="15A22864" w14:textId="77777777" w:rsidR="00F13659" w:rsidRPr="00DA0935" w:rsidRDefault="00F13659" w:rsidP="00F12F1E">
      <w:pPr>
        <w:spacing w:after="0" w:line="240" w:lineRule="auto"/>
        <w:jc w:val="both"/>
        <w:rPr>
          <w:rFonts w:asciiTheme="minorHAnsi" w:hAnsiTheme="minorHAnsi" w:cstheme="minorHAnsi"/>
          <w:szCs w:val="24"/>
        </w:rPr>
      </w:pPr>
      <w:r w:rsidRPr="00DA0935">
        <w:rPr>
          <w:rFonts w:asciiTheme="minorHAnsi" w:hAnsiTheme="minorHAnsi"/>
        </w:rPr>
        <w:t xml:space="preserve">Expected completion of study (academic year): </w:t>
      </w:r>
      <w:sdt>
        <w:sdtPr>
          <w:rPr>
            <w:rFonts w:asciiTheme="minorHAnsi" w:hAnsiTheme="minorHAnsi" w:cstheme="minorHAnsi"/>
            <w:szCs w:val="24"/>
          </w:rPr>
          <w:id w:val="-1802994609"/>
          <w:placeholder>
            <w:docPart w:val="C707B33569974DFB8F35BF8AA5F0C5BE"/>
          </w:placeholder>
          <w:showingPlcHdr/>
          <w:comboBox>
            <w:listItem w:value="Zvolte položku."/>
            <w:listItem w:displayText="2022/2023" w:value="2022/2023"/>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comboBox>
        </w:sdtPr>
        <w:sdtEndPr/>
        <w:sdtContent>
          <w:r w:rsidRPr="00DA0935">
            <w:rPr>
              <w:rStyle w:val="Zstupntext"/>
              <w:color w:val="auto"/>
            </w:rPr>
            <w:t>Choose item.</w:t>
          </w:r>
        </w:sdtContent>
      </w:sdt>
    </w:p>
    <w:p w14:paraId="08F4327D" w14:textId="77777777" w:rsidR="00F13659" w:rsidRPr="00DA0935" w:rsidRDefault="00F13659" w:rsidP="00F12F1E">
      <w:pPr>
        <w:spacing w:after="0" w:line="240" w:lineRule="auto"/>
        <w:jc w:val="both"/>
        <w:rPr>
          <w:rFonts w:asciiTheme="minorHAnsi" w:hAnsiTheme="minorHAnsi" w:cstheme="minorHAnsi"/>
          <w:b/>
          <w:bCs/>
          <w:szCs w:val="24"/>
        </w:rPr>
      </w:pPr>
    </w:p>
    <w:tbl>
      <w:tblPr>
        <w:tblStyle w:val="Mkatabulky"/>
        <w:tblW w:w="0" w:type="auto"/>
        <w:tblLook w:val="04A0" w:firstRow="1" w:lastRow="0" w:firstColumn="1" w:lastColumn="0" w:noHBand="0" w:noVBand="1"/>
      </w:tblPr>
      <w:tblGrid>
        <w:gridCol w:w="9351"/>
      </w:tblGrid>
      <w:tr w:rsidR="00DA0935" w:rsidRPr="00DA0935" w14:paraId="0B2B043B" w14:textId="77777777" w:rsidTr="000342C8">
        <w:tc>
          <w:tcPr>
            <w:tcW w:w="9351" w:type="dxa"/>
            <w:shd w:val="clear" w:color="auto" w:fill="EEECE1" w:themeFill="background2"/>
          </w:tcPr>
          <w:p w14:paraId="1B4194B1" w14:textId="77777777" w:rsidR="00F13659" w:rsidRPr="00DA0935" w:rsidRDefault="00F13659" w:rsidP="00F12F1E">
            <w:pPr>
              <w:spacing w:after="0" w:line="240" w:lineRule="auto"/>
              <w:jc w:val="center"/>
              <w:rPr>
                <w:rFonts w:asciiTheme="minorHAnsi" w:hAnsiTheme="minorHAnsi" w:cstheme="minorHAnsi"/>
                <w:iCs/>
                <w:szCs w:val="24"/>
              </w:rPr>
            </w:pPr>
            <w:r w:rsidRPr="00DA0935">
              <w:rPr>
                <w:rFonts w:asciiTheme="minorHAnsi" w:hAnsiTheme="minorHAnsi"/>
              </w:rPr>
              <w:t xml:space="preserve">Dissertation work procedure: </w:t>
            </w:r>
          </w:p>
          <w:p w14:paraId="3DF21561" w14:textId="77777777" w:rsidR="00F13659" w:rsidRPr="00DA0935" w:rsidRDefault="00F13659" w:rsidP="00F12F1E">
            <w:pPr>
              <w:spacing w:after="0" w:line="240" w:lineRule="auto"/>
              <w:jc w:val="center"/>
              <w:rPr>
                <w:rFonts w:asciiTheme="minorHAnsi" w:hAnsiTheme="minorHAnsi" w:cstheme="minorHAnsi"/>
                <w:i/>
                <w:szCs w:val="24"/>
              </w:rPr>
            </w:pPr>
            <w:r w:rsidRPr="00DA0935">
              <w:rPr>
                <w:rFonts w:asciiTheme="minorHAnsi" w:hAnsiTheme="minorHAnsi"/>
                <w:i/>
              </w:rPr>
              <w:t>(Central part of ISP; describe framework work plan)</w:t>
            </w:r>
          </w:p>
        </w:tc>
      </w:tr>
      <w:tr w:rsidR="00F13659" w:rsidRPr="00DA0935" w14:paraId="2763A567" w14:textId="77777777" w:rsidTr="000342C8">
        <w:trPr>
          <w:trHeight w:val="4167"/>
        </w:trPr>
        <w:tc>
          <w:tcPr>
            <w:tcW w:w="9351" w:type="dxa"/>
          </w:tcPr>
          <w:p w14:paraId="0C4E04AF" w14:textId="77777777" w:rsidR="00F13659" w:rsidRPr="00DA0935" w:rsidRDefault="00F13659" w:rsidP="00F12F1E">
            <w:pPr>
              <w:spacing w:after="0" w:line="240" w:lineRule="auto"/>
              <w:rPr>
                <w:rFonts w:asciiTheme="minorHAnsi" w:hAnsiTheme="minorHAnsi" w:cstheme="minorHAnsi"/>
                <w:iCs/>
                <w:szCs w:val="24"/>
              </w:rPr>
            </w:pPr>
            <w:r w:rsidRPr="00DA0935">
              <w:rPr>
                <w:rFonts w:asciiTheme="minorHAnsi" w:hAnsiTheme="minorHAnsi"/>
              </w:rPr>
              <w:t>Study year 1</w:t>
            </w:r>
          </w:p>
          <w:p w14:paraId="2816585C" w14:textId="77777777" w:rsidR="00F13659" w:rsidRPr="00DA0935" w:rsidRDefault="00F13659" w:rsidP="00F12F1E">
            <w:pPr>
              <w:spacing w:after="0" w:line="240" w:lineRule="auto"/>
              <w:rPr>
                <w:rFonts w:asciiTheme="minorHAnsi" w:hAnsiTheme="minorHAnsi" w:cstheme="minorHAnsi"/>
                <w:iCs/>
                <w:szCs w:val="24"/>
              </w:rPr>
            </w:pPr>
          </w:p>
          <w:p w14:paraId="7C489065" w14:textId="77777777" w:rsidR="00F13659" w:rsidRPr="00DA0935" w:rsidRDefault="00F13659" w:rsidP="00F12F1E">
            <w:pPr>
              <w:spacing w:after="0" w:line="240" w:lineRule="auto"/>
              <w:rPr>
                <w:rFonts w:asciiTheme="minorHAnsi" w:hAnsiTheme="minorHAnsi" w:cstheme="minorHAnsi"/>
                <w:iCs/>
                <w:szCs w:val="24"/>
              </w:rPr>
            </w:pPr>
          </w:p>
          <w:p w14:paraId="06D85DC5" w14:textId="77777777" w:rsidR="00F13659" w:rsidRPr="00DA0935" w:rsidRDefault="00F13659" w:rsidP="00F12F1E">
            <w:pPr>
              <w:spacing w:after="0" w:line="240" w:lineRule="auto"/>
              <w:rPr>
                <w:rFonts w:asciiTheme="minorHAnsi" w:hAnsiTheme="minorHAnsi" w:cstheme="minorHAnsi"/>
                <w:iCs/>
                <w:szCs w:val="24"/>
              </w:rPr>
            </w:pPr>
          </w:p>
          <w:p w14:paraId="3591F169" w14:textId="77777777" w:rsidR="00F13659" w:rsidRPr="00DA0935" w:rsidRDefault="00F13659" w:rsidP="00F12F1E">
            <w:pPr>
              <w:spacing w:after="0" w:line="240" w:lineRule="auto"/>
              <w:rPr>
                <w:rFonts w:asciiTheme="minorHAnsi" w:hAnsiTheme="minorHAnsi" w:cstheme="minorHAnsi"/>
                <w:iCs/>
                <w:szCs w:val="24"/>
              </w:rPr>
            </w:pPr>
            <w:r w:rsidRPr="00DA0935">
              <w:rPr>
                <w:rFonts w:asciiTheme="minorHAnsi" w:hAnsiTheme="minorHAnsi"/>
              </w:rPr>
              <w:t>Study year 2</w:t>
            </w:r>
          </w:p>
          <w:p w14:paraId="3AE70E61" w14:textId="77777777" w:rsidR="00F13659" w:rsidRPr="00DA0935" w:rsidRDefault="00F13659" w:rsidP="00F12F1E">
            <w:pPr>
              <w:spacing w:after="0" w:line="240" w:lineRule="auto"/>
              <w:rPr>
                <w:rFonts w:asciiTheme="minorHAnsi" w:hAnsiTheme="minorHAnsi" w:cstheme="minorHAnsi"/>
                <w:iCs/>
                <w:szCs w:val="24"/>
              </w:rPr>
            </w:pPr>
          </w:p>
          <w:p w14:paraId="4D1F72C8" w14:textId="77777777" w:rsidR="00F13659" w:rsidRPr="00DA0935" w:rsidRDefault="00F13659" w:rsidP="00F12F1E">
            <w:pPr>
              <w:spacing w:after="0" w:line="240" w:lineRule="auto"/>
              <w:rPr>
                <w:rFonts w:asciiTheme="minorHAnsi" w:hAnsiTheme="minorHAnsi" w:cstheme="minorHAnsi"/>
                <w:iCs/>
                <w:szCs w:val="24"/>
              </w:rPr>
            </w:pPr>
          </w:p>
          <w:p w14:paraId="4A8350CD" w14:textId="77777777" w:rsidR="00F13659" w:rsidRPr="00DA0935" w:rsidRDefault="00F13659" w:rsidP="00F12F1E">
            <w:pPr>
              <w:spacing w:after="0" w:line="240" w:lineRule="auto"/>
              <w:rPr>
                <w:rFonts w:asciiTheme="minorHAnsi" w:hAnsiTheme="minorHAnsi" w:cstheme="minorHAnsi"/>
                <w:iCs/>
                <w:szCs w:val="24"/>
              </w:rPr>
            </w:pPr>
          </w:p>
          <w:p w14:paraId="2ABFA2C3" w14:textId="77777777" w:rsidR="00F13659" w:rsidRPr="00DA0935" w:rsidRDefault="00F13659" w:rsidP="00F12F1E">
            <w:pPr>
              <w:spacing w:after="0" w:line="240" w:lineRule="auto"/>
              <w:rPr>
                <w:rFonts w:asciiTheme="minorHAnsi" w:hAnsiTheme="minorHAnsi" w:cstheme="minorHAnsi"/>
                <w:iCs/>
                <w:szCs w:val="24"/>
              </w:rPr>
            </w:pPr>
            <w:r w:rsidRPr="00DA0935">
              <w:rPr>
                <w:rFonts w:asciiTheme="minorHAnsi" w:hAnsiTheme="minorHAnsi"/>
              </w:rPr>
              <w:t>Study year 3</w:t>
            </w:r>
          </w:p>
          <w:p w14:paraId="14D3E7F6" w14:textId="77777777" w:rsidR="00F13659" w:rsidRPr="00DA0935" w:rsidRDefault="00F13659" w:rsidP="00F12F1E">
            <w:pPr>
              <w:spacing w:after="0" w:line="240" w:lineRule="auto"/>
              <w:rPr>
                <w:rFonts w:asciiTheme="minorHAnsi" w:hAnsiTheme="minorHAnsi" w:cstheme="minorHAnsi"/>
                <w:iCs/>
                <w:szCs w:val="24"/>
              </w:rPr>
            </w:pPr>
          </w:p>
          <w:p w14:paraId="20768908" w14:textId="77777777" w:rsidR="00F13659" w:rsidRPr="00DA0935" w:rsidRDefault="00F13659" w:rsidP="00F12F1E">
            <w:pPr>
              <w:spacing w:after="0" w:line="240" w:lineRule="auto"/>
              <w:rPr>
                <w:rFonts w:asciiTheme="minorHAnsi" w:hAnsiTheme="minorHAnsi" w:cstheme="minorHAnsi"/>
                <w:iCs/>
                <w:szCs w:val="24"/>
              </w:rPr>
            </w:pPr>
          </w:p>
          <w:p w14:paraId="7E73C860" w14:textId="77777777" w:rsidR="00F13659" w:rsidRPr="00DA0935" w:rsidRDefault="00F13659" w:rsidP="00F12F1E">
            <w:pPr>
              <w:spacing w:after="0" w:line="240" w:lineRule="auto"/>
              <w:rPr>
                <w:rFonts w:asciiTheme="minorHAnsi" w:hAnsiTheme="minorHAnsi" w:cstheme="minorHAnsi"/>
                <w:iCs/>
                <w:szCs w:val="24"/>
              </w:rPr>
            </w:pPr>
          </w:p>
          <w:p w14:paraId="3ADB0E3A" w14:textId="77777777" w:rsidR="00F13659" w:rsidRPr="00DA0935" w:rsidRDefault="00F13659" w:rsidP="00F12F1E">
            <w:pPr>
              <w:spacing w:after="0" w:line="240" w:lineRule="auto"/>
              <w:rPr>
                <w:rFonts w:asciiTheme="minorHAnsi" w:hAnsiTheme="minorHAnsi" w:cstheme="minorHAnsi"/>
                <w:iCs/>
                <w:szCs w:val="24"/>
              </w:rPr>
            </w:pPr>
            <w:r w:rsidRPr="00DA0935">
              <w:rPr>
                <w:rFonts w:asciiTheme="minorHAnsi" w:hAnsiTheme="minorHAnsi"/>
              </w:rPr>
              <w:t>Study year 4</w:t>
            </w:r>
          </w:p>
          <w:p w14:paraId="00BD8A96" w14:textId="77777777" w:rsidR="00F13659" w:rsidRPr="00DA0935" w:rsidRDefault="00F13659" w:rsidP="00F12F1E">
            <w:pPr>
              <w:spacing w:after="0" w:line="240" w:lineRule="auto"/>
              <w:rPr>
                <w:rFonts w:asciiTheme="minorHAnsi" w:hAnsiTheme="minorHAnsi" w:cstheme="minorHAnsi"/>
                <w:iCs/>
                <w:szCs w:val="24"/>
              </w:rPr>
            </w:pPr>
          </w:p>
          <w:p w14:paraId="027A42DC" w14:textId="77777777" w:rsidR="00F13659" w:rsidRPr="00DA0935" w:rsidRDefault="00F13659" w:rsidP="00DF57F3">
            <w:pPr>
              <w:spacing w:after="0" w:line="240" w:lineRule="auto"/>
              <w:rPr>
                <w:szCs w:val="24"/>
              </w:rPr>
            </w:pPr>
          </w:p>
        </w:tc>
      </w:tr>
    </w:tbl>
    <w:p w14:paraId="34CD173A" w14:textId="77777777" w:rsidR="00F13659" w:rsidRPr="00DA0935" w:rsidRDefault="00F13659" w:rsidP="00F12F1E">
      <w:pPr>
        <w:spacing w:after="0" w:line="240" w:lineRule="auto"/>
        <w:rPr>
          <w:szCs w:val="24"/>
        </w:rPr>
      </w:pPr>
    </w:p>
    <w:p w14:paraId="2B2F2C84" w14:textId="4E7B25C2" w:rsidR="00F12F1E" w:rsidRPr="00DA0935" w:rsidRDefault="00F12F1E">
      <w:pPr>
        <w:spacing w:after="0" w:line="240" w:lineRule="auto"/>
        <w:rPr>
          <w:szCs w:val="24"/>
        </w:rPr>
      </w:pPr>
    </w:p>
    <w:tbl>
      <w:tblPr>
        <w:tblW w:w="9209" w:type="dxa"/>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6799"/>
        <w:gridCol w:w="2410"/>
      </w:tblGrid>
      <w:tr w:rsidR="00DA0935" w:rsidRPr="00DA0935" w14:paraId="58556143" w14:textId="77777777" w:rsidTr="00C33729">
        <w:trPr>
          <w:trHeight w:val="517"/>
          <w:jc w:val="center"/>
        </w:trPr>
        <w:tc>
          <w:tcPr>
            <w:tcW w:w="9209" w:type="dxa"/>
            <w:gridSpan w:val="2"/>
            <w:tcBorders>
              <w:top w:val="single" w:sz="4" w:space="0" w:color="auto"/>
              <w:left w:val="single" w:sz="4" w:space="0" w:color="auto"/>
              <w:bottom w:val="single" w:sz="4" w:space="0" w:color="auto"/>
              <w:right w:val="single" w:sz="4" w:space="0" w:color="auto"/>
            </w:tcBorders>
            <w:shd w:val="clear" w:color="auto" w:fill="F1EFDB"/>
            <w:vAlign w:val="center"/>
          </w:tcPr>
          <w:p w14:paraId="4BCB7BB3" w14:textId="77777777" w:rsidR="00F13659" w:rsidRPr="00DA0935" w:rsidRDefault="00F13659" w:rsidP="00F12F1E">
            <w:pPr>
              <w:spacing w:after="0" w:line="240" w:lineRule="auto"/>
              <w:jc w:val="center"/>
              <w:rPr>
                <w:rFonts w:asciiTheme="minorHAnsi" w:hAnsiTheme="minorHAnsi" w:cstheme="minorHAnsi"/>
                <w:b/>
                <w:iCs/>
                <w:szCs w:val="24"/>
              </w:rPr>
            </w:pPr>
            <w:r w:rsidRPr="00DA0935">
              <w:rPr>
                <w:rFonts w:asciiTheme="minorHAnsi" w:hAnsiTheme="minorHAnsi"/>
              </w:rPr>
              <w:t>GROUP A: Compulsory courses</w:t>
            </w:r>
          </w:p>
        </w:tc>
      </w:tr>
      <w:tr w:rsidR="00DA0935" w:rsidRPr="00DA0935" w14:paraId="4D0E0589" w14:textId="77777777" w:rsidTr="00C33729">
        <w:trPr>
          <w:trHeight w:val="517"/>
          <w:jc w:val="center"/>
        </w:trPr>
        <w:tc>
          <w:tcPr>
            <w:tcW w:w="679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811C02" w14:textId="77777777" w:rsidR="00F13659" w:rsidRPr="00DA0935" w:rsidRDefault="00F13659" w:rsidP="00F12F1E">
            <w:pPr>
              <w:pStyle w:val="Nadpis1"/>
              <w:jc w:val="center"/>
              <w:rPr>
                <w:rFonts w:asciiTheme="minorHAnsi" w:hAnsiTheme="minorHAnsi" w:cstheme="minorHAnsi"/>
              </w:rPr>
            </w:pPr>
            <w:r w:rsidRPr="00DA0935">
              <w:rPr>
                <w:rFonts w:asciiTheme="minorHAnsi" w:hAnsiTheme="minorHAnsi"/>
              </w:rPr>
              <w:t>Courses</w:t>
            </w:r>
          </w:p>
        </w:tc>
        <w:tc>
          <w:tcPr>
            <w:tcW w:w="24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A1C5C4F" w14:textId="77777777" w:rsidR="00F13659" w:rsidRPr="00DA0935" w:rsidRDefault="00F13659" w:rsidP="00F12F1E">
            <w:pPr>
              <w:spacing w:after="0" w:line="240" w:lineRule="auto"/>
              <w:jc w:val="center"/>
              <w:rPr>
                <w:rFonts w:asciiTheme="minorHAnsi" w:hAnsiTheme="minorHAnsi" w:cstheme="minorHAnsi"/>
                <w:b/>
                <w:szCs w:val="24"/>
              </w:rPr>
            </w:pPr>
            <w:r w:rsidRPr="00DA0935">
              <w:rPr>
                <w:rFonts w:asciiTheme="minorHAnsi" w:hAnsiTheme="minorHAnsi"/>
                <w:b/>
              </w:rPr>
              <w:t>Plan</w:t>
            </w:r>
          </w:p>
        </w:tc>
      </w:tr>
      <w:tr w:rsidR="00DA0935" w:rsidRPr="00DA0935" w14:paraId="66F96C0B" w14:textId="77777777" w:rsidTr="00C33729">
        <w:trPr>
          <w:trHeight w:val="467"/>
          <w:jc w:val="center"/>
        </w:trPr>
        <w:tc>
          <w:tcPr>
            <w:tcW w:w="6799" w:type="dxa"/>
            <w:tcBorders>
              <w:top w:val="single" w:sz="4" w:space="0" w:color="auto"/>
              <w:left w:val="single" w:sz="4" w:space="0" w:color="auto"/>
              <w:bottom w:val="single" w:sz="4" w:space="0" w:color="auto"/>
              <w:right w:val="single" w:sz="4" w:space="0" w:color="auto"/>
            </w:tcBorders>
            <w:vAlign w:val="center"/>
          </w:tcPr>
          <w:p w14:paraId="2DF73382" w14:textId="77777777" w:rsidR="00F13659" w:rsidRPr="00DA0935" w:rsidRDefault="00F13659" w:rsidP="00875936">
            <w:pPr>
              <w:pStyle w:val="Nadpis2"/>
              <w:numPr>
                <w:ilvl w:val="0"/>
                <w:numId w:val="2"/>
              </w:numPr>
              <w:tabs>
                <w:tab w:val="num" w:pos="360"/>
              </w:tabs>
              <w:spacing w:before="0"/>
              <w:ind w:left="487"/>
              <w:rPr>
                <w:rFonts w:asciiTheme="minorHAnsi" w:hAnsiTheme="minorHAnsi" w:cstheme="minorHAnsi"/>
                <w:iCs/>
                <w:color w:val="auto"/>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14:paraId="7F7FDACA" w14:textId="77777777" w:rsidR="00F13659" w:rsidRPr="00DA0935" w:rsidRDefault="006376F5" w:rsidP="00F12F1E">
            <w:pPr>
              <w:spacing w:after="0" w:line="240" w:lineRule="auto"/>
              <w:jc w:val="center"/>
              <w:rPr>
                <w:rFonts w:asciiTheme="minorHAnsi" w:hAnsiTheme="minorHAnsi" w:cstheme="minorHAnsi"/>
                <w:szCs w:val="24"/>
              </w:rPr>
            </w:pPr>
            <w:sdt>
              <w:sdtPr>
                <w:rPr>
                  <w:rFonts w:asciiTheme="minorHAnsi" w:hAnsiTheme="minorHAnsi" w:cstheme="minorHAnsi"/>
                  <w:szCs w:val="24"/>
                </w:rPr>
                <w:id w:val="-1010289678"/>
                <w:placeholder>
                  <w:docPart w:val="45C9E9271A10400C8D6B5B669B4377C7"/>
                </w:placeholder>
                <w:showingPlcHdr/>
                <w:comboBox>
                  <w:listItem w:value="Zvolte položku."/>
                  <w:listItem w:displayText="2019/2020" w:value="2019/2020"/>
                  <w:listItem w:displayText="2020/2021" w:value="2020/2021"/>
                  <w:listItem w:displayText="2021/2022" w:value="2021/2022"/>
                  <w:listItem w:displayText="2022/2023" w:value="2022/2023"/>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comboBox>
              </w:sdtPr>
              <w:sdtEndPr/>
              <w:sdtContent>
                <w:r w:rsidR="00BB4D94" w:rsidRPr="00DA0935">
                  <w:rPr>
                    <w:rStyle w:val="Zstupntext"/>
                    <w:color w:val="auto"/>
                  </w:rPr>
                  <w:t>Choose item.</w:t>
                </w:r>
              </w:sdtContent>
            </w:sdt>
          </w:p>
        </w:tc>
      </w:tr>
      <w:tr w:rsidR="00DA0935" w:rsidRPr="00DA0935" w14:paraId="4979EC32" w14:textId="77777777" w:rsidTr="00C33729">
        <w:trPr>
          <w:trHeight w:val="467"/>
          <w:jc w:val="center"/>
        </w:trPr>
        <w:tc>
          <w:tcPr>
            <w:tcW w:w="6799" w:type="dxa"/>
            <w:tcBorders>
              <w:top w:val="single" w:sz="4" w:space="0" w:color="auto"/>
              <w:left w:val="single" w:sz="4" w:space="0" w:color="auto"/>
              <w:bottom w:val="single" w:sz="4" w:space="0" w:color="auto"/>
              <w:right w:val="single" w:sz="4" w:space="0" w:color="auto"/>
            </w:tcBorders>
            <w:vAlign w:val="center"/>
          </w:tcPr>
          <w:p w14:paraId="09B2DB29" w14:textId="77777777" w:rsidR="00F13659" w:rsidRPr="00DA0935" w:rsidRDefault="00F13659" w:rsidP="00875936">
            <w:pPr>
              <w:pStyle w:val="Nadpis2"/>
              <w:numPr>
                <w:ilvl w:val="0"/>
                <w:numId w:val="2"/>
              </w:numPr>
              <w:tabs>
                <w:tab w:val="num" w:pos="360"/>
              </w:tabs>
              <w:spacing w:before="0"/>
              <w:ind w:left="487"/>
              <w:rPr>
                <w:rFonts w:asciiTheme="minorHAnsi" w:hAnsiTheme="minorHAnsi" w:cstheme="minorHAnsi"/>
                <w:iCs/>
                <w:color w:val="auto"/>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14:paraId="2D8E5C5B" w14:textId="77777777" w:rsidR="00F13659" w:rsidRPr="00DA0935" w:rsidRDefault="006376F5" w:rsidP="00F12F1E">
            <w:pPr>
              <w:spacing w:after="0" w:line="240" w:lineRule="auto"/>
              <w:jc w:val="center"/>
              <w:rPr>
                <w:rFonts w:asciiTheme="minorHAnsi" w:hAnsiTheme="minorHAnsi" w:cstheme="minorHAnsi"/>
                <w:szCs w:val="24"/>
              </w:rPr>
            </w:pPr>
            <w:sdt>
              <w:sdtPr>
                <w:rPr>
                  <w:rFonts w:asciiTheme="minorHAnsi" w:hAnsiTheme="minorHAnsi" w:cstheme="minorHAnsi"/>
                  <w:szCs w:val="24"/>
                </w:rPr>
                <w:id w:val="-1032182109"/>
                <w:placeholder>
                  <w:docPart w:val="B5301A6EA68F4AC7A725B8DA2A1C31B8"/>
                </w:placeholder>
                <w:showingPlcHdr/>
                <w:comboBox>
                  <w:listItem w:value="Zvolte položku."/>
                  <w:listItem w:displayText="2019/2020" w:value="2019/2020"/>
                  <w:listItem w:displayText="2020/2021" w:value="2020/2021"/>
                  <w:listItem w:displayText="2021/2022" w:value="2021/2022"/>
                  <w:listItem w:displayText="2022/2023" w:value="2022/2023"/>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comboBox>
              </w:sdtPr>
              <w:sdtEndPr/>
              <w:sdtContent>
                <w:r w:rsidR="00BB4D94" w:rsidRPr="00DA0935">
                  <w:rPr>
                    <w:rStyle w:val="Zstupntext"/>
                    <w:color w:val="auto"/>
                  </w:rPr>
                  <w:t>Choose item.</w:t>
                </w:r>
              </w:sdtContent>
            </w:sdt>
          </w:p>
        </w:tc>
      </w:tr>
      <w:tr w:rsidR="00DA0935" w:rsidRPr="00DA0935" w14:paraId="52324103" w14:textId="77777777" w:rsidTr="00C33729">
        <w:trPr>
          <w:trHeight w:val="467"/>
          <w:jc w:val="center"/>
        </w:trPr>
        <w:tc>
          <w:tcPr>
            <w:tcW w:w="6799" w:type="dxa"/>
            <w:tcBorders>
              <w:top w:val="single" w:sz="4" w:space="0" w:color="auto"/>
              <w:left w:val="single" w:sz="4" w:space="0" w:color="auto"/>
              <w:bottom w:val="single" w:sz="4" w:space="0" w:color="auto"/>
              <w:right w:val="single" w:sz="4" w:space="0" w:color="auto"/>
            </w:tcBorders>
            <w:vAlign w:val="center"/>
          </w:tcPr>
          <w:p w14:paraId="65670B89" w14:textId="77777777" w:rsidR="00F13659" w:rsidRPr="00DA0935" w:rsidRDefault="00F13659" w:rsidP="00875936">
            <w:pPr>
              <w:pStyle w:val="Nadpis2"/>
              <w:numPr>
                <w:ilvl w:val="0"/>
                <w:numId w:val="2"/>
              </w:numPr>
              <w:tabs>
                <w:tab w:val="num" w:pos="360"/>
              </w:tabs>
              <w:spacing w:before="0"/>
              <w:ind w:left="487"/>
              <w:rPr>
                <w:rFonts w:asciiTheme="minorHAnsi" w:hAnsiTheme="minorHAnsi" w:cstheme="minorHAnsi"/>
                <w:iCs/>
                <w:color w:val="auto"/>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14:paraId="3D326AA6" w14:textId="77777777" w:rsidR="00F13659" w:rsidRPr="00DA0935" w:rsidRDefault="006376F5" w:rsidP="00F12F1E">
            <w:pPr>
              <w:spacing w:after="0" w:line="240" w:lineRule="auto"/>
              <w:jc w:val="center"/>
              <w:rPr>
                <w:rFonts w:asciiTheme="minorHAnsi" w:hAnsiTheme="minorHAnsi" w:cstheme="minorHAnsi"/>
                <w:szCs w:val="24"/>
              </w:rPr>
            </w:pPr>
            <w:sdt>
              <w:sdtPr>
                <w:rPr>
                  <w:rFonts w:asciiTheme="minorHAnsi" w:hAnsiTheme="minorHAnsi" w:cstheme="minorHAnsi"/>
                  <w:szCs w:val="24"/>
                </w:rPr>
                <w:id w:val="638924339"/>
                <w:placeholder>
                  <w:docPart w:val="5E91E3D2662741859732817B316C6100"/>
                </w:placeholder>
                <w:showingPlcHdr/>
                <w:comboBox>
                  <w:listItem w:value="Zvolte položku."/>
                  <w:listItem w:displayText="2019/2020" w:value="2019/2020"/>
                  <w:listItem w:displayText="2020/2021" w:value="2020/2021"/>
                  <w:listItem w:displayText="2021/2022" w:value="2021/2022"/>
                  <w:listItem w:displayText="2022/2023" w:value="2022/2023"/>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comboBox>
              </w:sdtPr>
              <w:sdtEndPr/>
              <w:sdtContent>
                <w:r w:rsidR="00BB4D94" w:rsidRPr="00DA0935">
                  <w:rPr>
                    <w:rStyle w:val="Zstupntext"/>
                    <w:color w:val="auto"/>
                  </w:rPr>
                  <w:t>Choose item.</w:t>
                </w:r>
              </w:sdtContent>
            </w:sdt>
          </w:p>
        </w:tc>
      </w:tr>
      <w:tr w:rsidR="00DA0935" w:rsidRPr="00DA0935" w14:paraId="5504ADA7" w14:textId="77777777" w:rsidTr="00C33729">
        <w:trPr>
          <w:trHeight w:val="467"/>
          <w:jc w:val="center"/>
        </w:trPr>
        <w:tc>
          <w:tcPr>
            <w:tcW w:w="6799" w:type="dxa"/>
            <w:tcBorders>
              <w:top w:val="single" w:sz="4" w:space="0" w:color="auto"/>
              <w:left w:val="single" w:sz="4" w:space="0" w:color="auto"/>
              <w:bottom w:val="single" w:sz="4" w:space="0" w:color="auto"/>
              <w:right w:val="single" w:sz="4" w:space="0" w:color="auto"/>
            </w:tcBorders>
            <w:vAlign w:val="center"/>
          </w:tcPr>
          <w:p w14:paraId="6CF500B4" w14:textId="77777777" w:rsidR="00F13659" w:rsidRPr="00DA0935" w:rsidRDefault="00F13659" w:rsidP="00875936">
            <w:pPr>
              <w:pStyle w:val="Nadpis2"/>
              <w:numPr>
                <w:ilvl w:val="0"/>
                <w:numId w:val="2"/>
              </w:numPr>
              <w:tabs>
                <w:tab w:val="num" w:pos="360"/>
              </w:tabs>
              <w:spacing w:before="0"/>
              <w:ind w:left="487"/>
              <w:rPr>
                <w:rFonts w:asciiTheme="minorHAnsi" w:hAnsiTheme="minorHAnsi" w:cstheme="minorHAnsi"/>
                <w:iCs/>
                <w:color w:val="auto"/>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14:paraId="0E28F9D2" w14:textId="77777777" w:rsidR="00F13659" w:rsidRPr="00DA0935" w:rsidRDefault="006376F5" w:rsidP="00F12F1E">
            <w:pPr>
              <w:spacing w:after="0" w:line="240" w:lineRule="auto"/>
              <w:jc w:val="center"/>
              <w:rPr>
                <w:rFonts w:asciiTheme="minorHAnsi" w:hAnsiTheme="minorHAnsi" w:cstheme="minorHAnsi"/>
                <w:szCs w:val="24"/>
              </w:rPr>
            </w:pPr>
            <w:sdt>
              <w:sdtPr>
                <w:rPr>
                  <w:rFonts w:asciiTheme="minorHAnsi" w:hAnsiTheme="minorHAnsi" w:cstheme="minorHAnsi"/>
                  <w:szCs w:val="24"/>
                </w:rPr>
                <w:id w:val="-284586411"/>
                <w:placeholder>
                  <w:docPart w:val="7FB4AA64CF3F459B9A76E57181E133C0"/>
                </w:placeholder>
                <w:showingPlcHdr/>
                <w:comboBox>
                  <w:listItem w:value="Zvolte položku."/>
                  <w:listItem w:displayText="2019/2020" w:value="2019/2020"/>
                  <w:listItem w:displayText="2020/2021" w:value="2020/2021"/>
                  <w:listItem w:displayText="2021/2022" w:value="2021/2022"/>
                  <w:listItem w:displayText="2022/2023" w:value="2022/2023"/>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comboBox>
              </w:sdtPr>
              <w:sdtEndPr/>
              <w:sdtContent>
                <w:r w:rsidR="00BB4D94" w:rsidRPr="00DA0935">
                  <w:rPr>
                    <w:rStyle w:val="Zstupntext"/>
                    <w:color w:val="auto"/>
                  </w:rPr>
                  <w:t>Choose item.</w:t>
                </w:r>
              </w:sdtContent>
            </w:sdt>
          </w:p>
        </w:tc>
      </w:tr>
      <w:tr w:rsidR="00DA0935" w:rsidRPr="00DA0935" w14:paraId="05AF624F" w14:textId="77777777" w:rsidTr="00C33729">
        <w:trPr>
          <w:trHeight w:val="467"/>
          <w:jc w:val="center"/>
        </w:trPr>
        <w:tc>
          <w:tcPr>
            <w:tcW w:w="6799" w:type="dxa"/>
            <w:tcBorders>
              <w:top w:val="single" w:sz="4" w:space="0" w:color="auto"/>
              <w:left w:val="single" w:sz="4" w:space="0" w:color="auto"/>
              <w:bottom w:val="single" w:sz="4" w:space="0" w:color="auto"/>
              <w:right w:val="single" w:sz="4" w:space="0" w:color="auto"/>
            </w:tcBorders>
            <w:vAlign w:val="center"/>
          </w:tcPr>
          <w:p w14:paraId="2F86BAA2" w14:textId="77777777" w:rsidR="00F13659" w:rsidRPr="00DA0935" w:rsidRDefault="00F13659" w:rsidP="00875936">
            <w:pPr>
              <w:pStyle w:val="Nadpis2"/>
              <w:numPr>
                <w:ilvl w:val="0"/>
                <w:numId w:val="2"/>
              </w:numPr>
              <w:tabs>
                <w:tab w:val="num" w:pos="360"/>
              </w:tabs>
              <w:spacing w:before="0"/>
              <w:ind w:left="487"/>
              <w:rPr>
                <w:rFonts w:asciiTheme="minorHAnsi" w:hAnsiTheme="minorHAnsi" w:cstheme="minorHAnsi"/>
                <w:iCs/>
                <w:color w:val="auto"/>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14:paraId="5EB29FF5" w14:textId="77777777" w:rsidR="00F13659" w:rsidRPr="00DA0935" w:rsidRDefault="006376F5" w:rsidP="00F12F1E">
            <w:pPr>
              <w:spacing w:after="0" w:line="240" w:lineRule="auto"/>
              <w:jc w:val="center"/>
              <w:rPr>
                <w:rFonts w:asciiTheme="minorHAnsi" w:hAnsiTheme="minorHAnsi" w:cstheme="minorHAnsi"/>
                <w:szCs w:val="24"/>
              </w:rPr>
            </w:pPr>
            <w:sdt>
              <w:sdtPr>
                <w:rPr>
                  <w:rFonts w:asciiTheme="minorHAnsi" w:hAnsiTheme="minorHAnsi" w:cstheme="minorHAnsi"/>
                  <w:szCs w:val="24"/>
                </w:rPr>
                <w:id w:val="2133433072"/>
                <w:placeholder>
                  <w:docPart w:val="2116EC98BD674CBC9CD1E2637F1596EA"/>
                </w:placeholder>
                <w:showingPlcHdr/>
                <w:comboBox>
                  <w:listItem w:value="Zvolte položku."/>
                  <w:listItem w:displayText="2019/2020" w:value="2019/2020"/>
                  <w:listItem w:displayText="2020/2021" w:value="2020/2021"/>
                  <w:listItem w:displayText="2021/2022" w:value="2021/2022"/>
                  <w:listItem w:displayText="2022/2023" w:value="2022/2023"/>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comboBox>
              </w:sdtPr>
              <w:sdtEndPr/>
              <w:sdtContent>
                <w:r w:rsidR="00BB4D94" w:rsidRPr="00DA0935">
                  <w:rPr>
                    <w:rStyle w:val="Zstupntext"/>
                    <w:color w:val="auto"/>
                  </w:rPr>
                  <w:t>Choose item.</w:t>
                </w:r>
              </w:sdtContent>
            </w:sdt>
          </w:p>
        </w:tc>
      </w:tr>
      <w:tr w:rsidR="00F13659" w:rsidRPr="00DA0935" w14:paraId="23AB15F4" w14:textId="77777777" w:rsidTr="00C33729">
        <w:trPr>
          <w:trHeight w:val="467"/>
          <w:jc w:val="center"/>
        </w:trPr>
        <w:tc>
          <w:tcPr>
            <w:tcW w:w="6799" w:type="dxa"/>
            <w:tcBorders>
              <w:top w:val="single" w:sz="4" w:space="0" w:color="auto"/>
              <w:left w:val="single" w:sz="4" w:space="0" w:color="auto"/>
              <w:bottom w:val="single" w:sz="4" w:space="0" w:color="auto"/>
              <w:right w:val="single" w:sz="4" w:space="0" w:color="auto"/>
            </w:tcBorders>
            <w:vAlign w:val="center"/>
          </w:tcPr>
          <w:p w14:paraId="345B1E2F" w14:textId="77777777" w:rsidR="00F13659" w:rsidRPr="00DA0935" w:rsidRDefault="00F13659" w:rsidP="00875936">
            <w:pPr>
              <w:pStyle w:val="Nadpis2"/>
              <w:numPr>
                <w:ilvl w:val="0"/>
                <w:numId w:val="2"/>
              </w:numPr>
              <w:tabs>
                <w:tab w:val="num" w:pos="360"/>
              </w:tabs>
              <w:spacing w:before="0"/>
              <w:ind w:left="487"/>
              <w:rPr>
                <w:rFonts w:asciiTheme="minorHAnsi" w:hAnsiTheme="minorHAnsi" w:cstheme="minorHAnsi"/>
                <w:iCs/>
                <w:color w:val="auto"/>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14:paraId="26A1AE5E" w14:textId="77777777" w:rsidR="00F13659" w:rsidRPr="00DA0935" w:rsidRDefault="006376F5" w:rsidP="00F12F1E">
            <w:pPr>
              <w:spacing w:after="0" w:line="240" w:lineRule="auto"/>
              <w:jc w:val="center"/>
              <w:rPr>
                <w:rFonts w:asciiTheme="minorHAnsi" w:hAnsiTheme="minorHAnsi" w:cstheme="minorHAnsi"/>
                <w:szCs w:val="24"/>
              </w:rPr>
            </w:pPr>
            <w:sdt>
              <w:sdtPr>
                <w:rPr>
                  <w:rFonts w:asciiTheme="minorHAnsi" w:hAnsiTheme="minorHAnsi" w:cstheme="minorHAnsi"/>
                  <w:szCs w:val="24"/>
                </w:rPr>
                <w:id w:val="1739985902"/>
                <w:placeholder>
                  <w:docPart w:val="4EE86F6259184C4CA8BB7A7B97102BF6"/>
                </w:placeholder>
                <w:showingPlcHdr/>
                <w:comboBox>
                  <w:listItem w:value="Zvolte položku."/>
                  <w:listItem w:displayText="2019/2020" w:value="2019/2020"/>
                  <w:listItem w:displayText="2020/2021" w:value="2020/2021"/>
                  <w:listItem w:displayText="2021/2022" w:value="2021/2022"/>
                  <w:listItem w:displayText="2022/2023" w:value="2022/2023"/>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comboBox>
              </w:sdtPr>
              <w:sdtEndPr/>
              <w:sdtContent>
                <w:r w:rsidR="00BB4D94" w:rsidRPr="00DA0935">
                  <w:rPr>
                    <w:rStyle w:val="Zstupntext"/>
                    <w:color w:val="auto"/>
                  </w:rPr>
                  <w:t>Choose item.</w:t>
                </w:r>
              </w:sdtContent>
            </w:sdt>
          </w:p>
        </w:tc>
      </w:tr>
    </w:tbl>
    <w:p w14:paraId="75760841" w14:textId="77777777" w:rsidR="00F13659" w:rsidRPr="00DA0935" w:rsidRDefault="00F13659" w:rsidP="00F13659">
      <w:pPr>
        <w:pStyle w:val="Nzev"/>
        <w:ind w:left="426"/>
        <w:jc w:val="left"/>
        <w:rPr>
          <w:rFonts w:asciiTheme="minorHAnsi" w:hAnsiTheme="minorHAnsi" w:cstheme="minorHAnsi"/>
          <w:i/>
        </w:rPr>
      </w:pPr>
    </w:p>
    <w:p w14:paraId="4C27A4EB" w14:textId="77777777" w:rsidR="00F13659" w:rsidRPr="00DA0935" w:rsidRDefault="00F13659" w:rsidP="00F13659">
      <w:pPr>
        <w:pStyle w:val="Nzev"/>
        <w:ind w:left="426"/>
        <w:jc w:val="left"/>
        <w:rPr>
          <w:rFonts w:asciiTheme="minorHAnsi" w:hAnsiTheme="minorHAnsi" w:cstheme="minorHAnsi"/>
          <w:i/>
        </w:rPr>
      </w:pPr>
    </w:p>
    <w:tbl>
      <w:tblPr>
        <w:tblW w:w="9209" w:type="dxa"/>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6799"/>
        <w:gridCol w:w="2410"/>
      </w:tblGrid>
      <w:tr w:rsidR="00DA0935" w:rsidRPr="00DA0935" w14:paraId="0705F428" w14:textId="77777777" w:rsidTr="00C33729">
        <w:trPr>
          <w:trHeight w:val="517"/>
          <w:jc w:val="center"/>
        </w:trPr>
        <w:tc>
          <w:tcPr>
            <w:tcW w:w="9209" w:type="dxa"/>
            <w:gridSpan w:val="2"/>
            <w:tcBorders>
              <w:top w:val="single" w:sz="4" w:space="0" w:color="auto"/>
              <w:left w:val="single" w:sz="4" w:space="0" w:color="auto"/>
              <w:bottom w:val="single" w:sz="4" w:space="0" w:color="auto"/>
              <w:right w:val="single" w:sz="4" w:space="0" w:color="auto"/>
            </w:tcBorders>
            <w:shd w:val="clear" w:color="auto" w:fill="F1EFDB"/>
            <w:vAlign w:val="center"/>
          </w:tcPr>
          <w:p w14:paraId="27EE963A" w14:textId="77777777" w:rsidR="00F13659" w:rsidRPr="00DA0935" w:rsidRDefault="00F13659" w:rsidP="00F12F1E">
            <w:pPr>
              <w:spacing w:after="0"/>
              <w:jc w:val="center"/>
              <w:rPr>
                <w:rFonts w:asciiTheme="minorHAnsi" w:hAnsiTheme="minorHAnsi" w:cstheme="minorHAnsi"/>
                <w:b/>
                <w:iCs/>
                <w:szCs w:val="24"/>
              </w:rPr>
            </w:pPr>
            <w:r w:rsidRPr="00DA0935">
              <w:rPr>
                <w:rFonts w:asciiTheme="minorHAnsi" w:hAnsiTheme="minorHAnsi"/>
              </w:rPr>
              <w:lastRenderedPageBreak/>
              <w:t>GROUP B: Core elective courses</w:t>
            </w:r>
          </w:p>
        </w:tc>
      </w:tr>
      <w:tr w:rsidR="00DA0935" w:rsidRPr="00DA0935" w14:paraId="62B9A7FC" w14:textId="77777777" w:rsidTr="00C33729">
        <w:trPr>
          <w:trHeight w:val="517"/>
          <w:jc w:val="center"/>
        </w:trPr>
        <w:tc>
          <w:tcPr>
            <w:tcW w:w="679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746825" w14:textId="77777777" w:rsidR="00F13659" w:rsidRPr="00DA0935" w:rsidRDefault="00F13659" w:rsidP="00C33729">
            <w:pPr>
              <w:pStyle w:val="Nadpis1"/>
              <w:jc w:val="center"/>
              <w:rPr>
                <w:rFonts w:asciiTheme="minorHAnsi" w:hAnsiTheme="minorHAnsi" w:cstheme="minorHAnsi"/>
              </w:rPr>
            </w:pPr>
            <w:r w:rsidRPr="00DA0935">
              <w:rPr>
                <w:rFonts w:asciiTheme="minorHAnsi" w:hAnsiTheme="minorHAnsi"/>
              </w:rPr>
              <w:t>Courses</w:t>
            </w:r>
          </w:p>
        </w:tc>
        <w:tc>
          <w:tcPr>
            <w:tcW w:w="24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ECBFD1A" w14:textId="77777777" w:rsidR="00F13659" w:rsidRPr="00DA0935" w:rsidRDefault="00F13659" w:rsidP="00C33729">
            <w:pPr>
              <w:jc w:val="center"/>
              <w:rPr>
                <w:rFonts w:asciiTheme="minorHAnsi" w:hAnsiTheme="minorHAnsi" w:cstheme="minorHAnsi"/>
                <w:b/>
                <w:szCs w:val="24"/>
              </w:rPr>
            </w:pPr>
            <w:r w:rsidRPr="00DA0935">
              <w:rPr>
                <w:rFonts w:asciiTheme="minorHAnsi" w:hAnsiTheme="minorHAnsi"/>
                <w:b/>
              </w:rPr>
              <w:t>Plan</w:t>
            </w:r>
          </w:p>
        </w:tc>
      </w:tr>
      <w:tr w:rsidR="00DA0935" w:rsidRPr="00DA0935" w14:paraId="62404C37" w14:textId="77777777" w:rsidTr="00C33729">
        <w:trPr>
          <w:trHeight w:val="526"/>
          <w:jc w:val="center"/>
        </w:trPr>
        <w:tc>
          <w:tcPr>
            <w:tcW w:w="6799" w:type="dxa"/>
            <w:tcBorders>
              <w:top w:val="single" w:sz="4" w:space="0" w:color="auto"/>
              <w:left w:val="single" w:sz="4" w:space="0" w:color="auto"/>
              <w:bottom w:val="single" w:sz="4" w:space="0" w:color="auto"/>
              <w:right w:val="single" w:sz="4" w:space="0" w:color="auto"/>
            </w:tcBorders>
            <w:vAlign w:val="center"/>
          </w:tcPr>
          <w:p w14:paraId="076E4AB6" w14:textId="77777777" w:rsidR="00F13659" w:rsidRPr="00DA0935" w:rsidRDefault="00F13659" w:rsidP="00875936">
            <w:pPr>
              <w:pStyle w:val="Nadpis2"/>
              <w:numPr>
                <w:ilvl w:val="0"/>
                <w:numId w:val="3"/>
              </w:numPr>
              <w:ind w:left="487"/>
              <w:rPr>
                <w:rFonts w:asciiTheme="minorHAnsi" w:hAnsiTheme="minorHAnsi" w:cstheme="minorHAnsi"/>
                <w:iCs/>
                <w:color w:val="auto"/>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14:paraId="2D34EBA1" w14:textId="77777777" w:rsidR="00F13659" w:rsidRPr="00DA0935" w:rsidRDefault="006376F5" w:rsidP="00C33729">
            <w:pPr>
              <w:jc w:val="center"/>
              <w:rPr>
                <w:rFonts w:asciiTheme="minorHAnsi" w:hAnsiTheme="minorHAnsi" w:cstheme="minorHAnsi"/>
                <w:szCs w:val="24"/>
              </w:rPr>
            </w:pPr>
            <w:sdt>
              <w:sdtPr>
                <w:rPr>
                  <w:rFonts w:asciiTheme="minorHAnsi" w:hAnsiTheme="minorHAnsi" w:cstheme="minorHAnsi"/>
                  <w:szCs w:val="24"/>
                </w:rPr>
                <w:id w:val="-2101397254"/>
                <w:placeholder>
                  <w:docPart w:val="3B6B6939BC9547D1B0767727365AA425"/>
                </w:placeholder>
                <w:showingPlcHdr/>
                <w:comboBox>
                  <w:listItem w:value="Zvolte položku."/>
                  <w:listItem w:displayText="2019/2020" w:value="2019/2020"/>
                  <w:listItem w:displayText="2020/2021" w:value="2020/2021"/>
                  <w:listItem w:displayText="2021/2022" w:value="2021/2022"/>
                  <w:listItem w:displayText="2022/2023" w:value="2022/2023"/>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comboBox>
              </w:sdtPr>
              <w:sdtEndPr/>
              <w:sdtContent>
                <w:r w:rsidR="00BB4D94" w:rsidRPr="00DA0935">
                  <w:rPr>
                    <w:rStyle w:val="Zstupntext"/>
                    <w:color w:val="auto"/>
                  </w:rPr>
                  <w:t>Choose item.</w:t>
                </w:r>
              </w:sdtContent>
            </w:sdt>
          </w:p>
        </w:tc>
      </w:tr>
      <w:tr w:rsidR="00DA0935" w:rsidRPr="00DA0935" w14:paraId="5649C6C1" w14:textId="77777777" w:rsidTr="00C33729">
        <w:trPr>
          <w:trHeight w:val="526"/>
          <w:jc w:val="center"/>
        </w:trPr>
        <w:tc>
          <w:tcPr>
            <w:tcW w:w="6799" w:type="dxa"/>
            <w:tcBorders>
              <w:top w:val="single" w:sz="4" w:space="0" w:color="auto"/>
              <w:left w:val="single" w:sz="4" w:space="0" w:color="auto"/>
              <w:bottom w:val="single" w:sz="4" w:space="0" w:color="auto"/>
              <w:right w:val="single" w:sz="4" w:space="0" w:color="auto"/>
            </w:tcBorders>
            <w:vAlign w:val="center"/>
          </w:tcPr>
          <w:p w14:paraId="57B8B3D2" w14:textId="77777777" w:rsidR="00F13659" w:rsidRPr="00DA0935" w:rsidRDefault="00F13659" w:rsidP="00875936">
            <w:pPr>
              <w:pStyle w:val="Nadpis2"/>
              <w:numPr>
                <w:ilvl w:val="0"/>
                <w:numId w:val="3"/>
              </w:numPr>
              <w:ind w:left="487"/>
              <w:rPr>
                <w:rFonts w:asciiTheme="minorHAnsi" w:hAnsiTheme="minorHAnsi" w:cstheme="minorHAnsi"/>
                <w:iCs/>
                <w:color w:val="auto"/>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14:paraId="63D750F6" w14:textId="77777777" w:rsidR="00F13659" w:rsidRPr="00DA0935" w:rsidRDefault="006376F5" w:rsidP="00C33729">
            <w:pPr>
              <w:jc w:val="center"/>
              <w:rPr>
                <w:rFonts w:asciiTheme="minorHAnsi" w:hAnsiTheme="minorHAnsi" w:cstheme="minorHAnsi"/>
                <w:szCs w:val="24"/>
              </w:rPr>
            </w:pPr>
            <w:sdt>
              <w:sdtPr>
                <w:rPr>
                  <w:rFonts w:asciiTheme="minorHAnsi" w:hAnsiTheme="minorHAnsi" w:cstheme="minorHAnsi"/>
                  <w:szCs w:val="24"/>
                </w:rPr>
                <w:id w:val="-758050846"/>
                <w:placeholder>
                  <w:docPart w:val="F43EDE8065A8406BB6D17931C227EA33"/>
                </w:placeholder>
                <w:showingPlcHdr/>
                <w:comboBox>
                  <w:listItem w:value="Zvolte položku."/>
                  <w:listItem w:displayText="2019/2020" w:value="2019/2020"/>
                  <w:listItem w:displayText="2020/2021" w:value="2020/2021"/>
                  <w:listItem w:displayText="2021/2022" w:value="2021/2022"/>
                  <w:listItem w:displayText="2022/2023" w:value="2022/2023"/>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comboBox>
              </w:sdtPr>
              <w:sdtEndPr/>
              <w:sdtContent>
                <w:r w:rsidR="00BB4D94" w:rsidRPr="00DA0935">
                  <w:rPr>
                    <w:rStyle w:val="Zstupntext"/>
                    <w:color w:val="auto"/>
                  </w:rPr>
                  <w:t>Choose item.</w:t>
                </w:r>
              </w:sdtContent>
            </w:sdt>
          </w:p>
        </w:tc>
      </w:tr>
      <w:tr w:rsidR="00F13659" w:rsidRPr="00DA0935" w14:paraId="4224A66B" w14:textId="77777777" w:rsidTr="00C33729">
        <w:trPr>
          <w:trHeight w:val="526"/>
          <w:jc w:val="center"/>
        </w:trPr>
        <w:tc>
          <w:tcPr>
            <w:tcW w:w="6799" w:type="dxa"/>
            <w:tcBorders>
              <w:top w:val="single" w:sz="4" w:space="0" w:color="auto"/>
              <w:left w:val="single" w:sz="4" w:space="0" w:color="auto"/>
              <w:bottom w:val="single" w:sz="4" w:space="0" w:color="auto"/>
              <w:right w:val="single" w:sz="4" w:space="0" w:color="auto"/>
            </w:tcBorders>
            <w:vAlign w:val="center"/>
          </w:tcPr>
          <w:p w14:paraId="675ACEB3" w14:textId="77777777" w:rsidR="00F13659" w:rsidRPr="00DA0935" w:rsidRDefault="00F13659" w:rsidP="00875936">
            <w:pPr>
              <w:pStyle w:val="Nadpis2"/>
              <w:numPr>
                <w:ilvl w:val="0"/>
                <w:numId w:val="3"/>
              </w:numPr>
              <w:ind w:left="487"/>
              <w:rPr>
                <w:rFonts w:asciiTheme="minorHAnsi" w:hAnsiTheme="minorHAnsi" w:cstheme="minorHAnsi"/>
                <w:iCs/>
                <w:color w:val="auto"/>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14:paraId="21B89B25" w14:textId="77777777" w:rsidR="00F13659" w:rsidRPr="00DA0935" w:rsidRDefault="006376F5" w:rsidP="00C33729">
            <w:pPr>
              <w:jc w:val="center"/>
              <w:rPr>
                <w:rFonts w:asciiTheme="minorHAnsi" w:hAnsiTheme="minorHAnsi" w:cstheme="minorHAnsi"/>
                <w:szCs w:val="24"/>
              </w:rPr>
            </w:pPr>
            <w:sdt>
              <w:sdtPr>
                <w:rPr>
                  <w:rFonts w:asciiTheme="minorHAnsi" w:hAnsiTheme="minorHAnsi" w:cstheme="minorHAnsi"/>
                  <w:szCs w:val="24"/>
                </w:rPr>
                <w:id w:val="-1666778324"/>
                <w:placeholder>
                  <w:docPart w:val="1B6E1F633CFB423C8FF4C5B7AEB69E62"/>
                </w:placeholder>
                <w:showingPlcHdr/>
                <w:comboBox>
                  <w:listItem w:value="Zvolte položku."/>
                  <w:listItem w:displayText="2019/2020" w:value="2019/2020"/>
                  <w:listItem w:displayText="2020/2021" w:value="2020/2021"/>
                  <w:listItem w:displayText="2021/2022" w:value="2021/2022"/>
                  <w:listItem w:displayText="2022/2023" w:value="2022/2023"/>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comboBox>
              </w:sdtPr>
              <w:sdtEndPr/>
              <w:sdtContent>
                <w:r w:rsidR="00BB4D94" w:rsidRPr="00DA0935">
                  <w:rPr>
                    <w:rStyle w:val="Zstupntext"/>
                    <w:color w:val="auto"/>
                  </w:rPr>
                  <w:t>Choose item.</w:t>
                </w:r>
              </w:sdtContent>
            </w:sdt>
          </w:p>
        </w:tc>
      </w:tr>
    </w:tbl>
    <w:p w14:paraId="131137C2" w14:textId="77777777" w:rsidR="00F13659" w:rsidRPr="00DA0935" w:rsidRDefault="00F13659" w:rsidP="00F13659">
      <w:pPr>
        <w:pStyle w:val="Nzev"/>
        <w:ind w:left="426"/>
        <w:jc w:val="left"/>
        <w:rPr>
          <w:rFonts w:asciiTheme="minorHAnsi" w:hAnsiTheme="minorHAnsi" w:cstheme="minorHAnsi"/>
          <w:i/>
        </w:rPr>
      </w:pPr>
    </w:p>
    <w:p w14:paraId="1694BBA3" w14:textId="77777777" w:rsidR="00F13659" w:rsidRPr="00DA0935" w:rsidRDefault="00F13659" w:rsidP="00F13659">
      <w:pPr>
        <w:pStyle w:val="Nzev"/>
        <w:ind w:left="426"/>
        <w:jc w:val="left"/>
        <w:rPr>
          <w:rFonts w:asciiTheme="minorHAnsi" w:hAnsiTheme="minorHAnsi" w:cstheme="minorHAnsi"/>
          <w:i/>
        </w:rPr>
      </w:pPr>
    </w:p>
    <w:tbl>
      <w:tblPr>
        <w:tblW w:w="9209" w:type="dxa"/>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6799"/>
        <w:gridCol w:w="2410"/>
      </w:tblGrid>
      <w:tr w:rsidR="00DA0935" w:rsidRPr="00DA0935" w14:paraId="0798D238" w14:textId="77777777" w:rsidTr="00C33729">
        <w:trPr>
          <w:trHeight w:val="517"/>
          <w:jc w:val="center"/>
        </w:trPr>
        <w:tc>
          <w:tcPr>
            <w:tcW w:w="9209" w:type="dxa"/>
            <w:gridSpan w:val="2"/>
            <w:tcBorders>
              <w:top w:val="single" w:sz="4" w:space="0" w:color="auto"/>
              <w:left w:val="single" w:sz="4" w:space="0" w:color="auto"/>
              <w:bottom w:val="single" w:sz="4" w:space="0" w:color="auto"/>
              <w:right w:val="single" w:sz="4" w:space="0" w:color="auto"/>
            </w:tcBorders>
            <w:shd w:val="clear" w:color="auto" w:fill="F1EFDB"/>
            <w:vAlign w:val="center"/>
          </w:tcPr>
          <w:p w14:paraId="62EF0B7E" w14:textId="77777777" w:rsidR="00F13659" w:rsidRPr="00DA0935" w:rsidRDefault="00F13659" w:rsidP="00F12F1E">
            <w:pPr>
              <w:spacing w:after="0"/>
              <w:jc w:val="center"/>
              <w:rPr>
                <w:rFonts w:asciiTheme="minorHAnsi" w:hAnsiTheme="minorHAnsi" w:cstheme="minorHAnsi"/>
                <w:b/>
                <w:iCs/>
                <w:szCs w:val="24"/>
              </w:rPr>
            </w:pPr>
            <w:r w:rsidRPr="00DA0935">
              <w:rPr>
                <w:rFonts w:asciiTheme="minorHAnsi" w:hAnsiTheme="minorHAnsi"/>
              </w:rPr>
              <w:t>GROUP S: International placement, teaching activity and professional activity</w:t>
            </w:r>
            <w:r w:rsidRPr="00DA0935">
              <w:rPr>
                <w:strike/>
              </w:rPr>
              <w:t>*</w:t>
            </w:r>
          </w:p>
        </w:tc>
      </w:tr>
      <w:tr w:rsidR="00DA0935" w:rsidRPr="00DA0935" w14:paraId="0841388B" w14:textId="77777777" w:rsidTr="00C33729">
        <w:trPr>
          <w:trHeight w:val="517"/>
          <w:jc w:val="center"/>
        </w:trPr>
        <w:tc>
          <w:tcPr>
            <w:tcW w:w="679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C561F9" w14:textId="77777777" w:rsidR="00F13659" w:rsidRPr="00DA0935" w:rsidRDefault="00F13659" w:rsidP="00C33729">
            <w:pPr>
              <w:pStyle w:val="Nadpis1"/>
              <w:jc w:val="center"/>
              <w:rPr>
                <w:rFonts w:asciiTheme="minorHAnsi" w:hAnsiTheme="minorHAnsi" w:cstheme="minorHAnsi"/>
              </w:rPr>
            </w:pPr>
            <w:r w:rsidRPr="00DA0935">
              <w:rPr>
                <w:rFonts w:asciiTheme="minorHAnsi" w:hAnsiTheme="minorHAnsi"/>
              </w:rPr>
              <w:t>Courses</w:t>
            </w:r>
          </w:p>
        </w:tc>
        <w:tc>
          <w:tcPr>
            <w:tcW w:w="24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4C46B5" w14:textId="77777777" w:rsidR="00F13659" w:rsidRPr="00DA0935" w:rsidRDefault="00F13659" w:rsidP="00C33729">
            <w:pPr>
              <w:jc w:val="center"/>
              <w:rPr>
                <w:rFonts w:asciiTheme="minorHAnsi" w:hAnsiTheme="minorHAnsi" w:cstheme="minorHAnsi"/>
                <w:b/>
                <w:szCs w:val="24"/>
              </w:rPr>
            </w:pPr>
            <w:r w:rsidRPr="00DA0935">
              <w:rPr>
                <w:rFonts w:asciiTheme="minorHAnsi" w:hAnsiTheme="minorHAnsi"/>
                <w:b/>
              </w:rPr>
              <w:t>Plan</w:t>
            </w:r>
          </w:p>
        </w:tc>
      </w:tr>
      <w:tr w:rsidR="00DA0935" w:rsidRPr="00DA0935" w14:paraId="0376423C" w14:textId="77777777" w:rsidTr="00C33729">
        <w:trPr>
          <w:trHeight w:val="518"/>
          <w:jc w:val="center"/>
        </w:trPr>
        <w:tc>
          <w:tcPr>
            <w:tcW w:w="6799" w:type="dxa"/>
            <w:tcBorders>
              <w:top w:val="single" w:sz="4" w:space="0" w:color="auto"/>
              <w:left w:val="single" w:sz="4" w:space="0" w:color="auto"/>
              <w:bottom w:val="single" w:sz="4" w:space="0" w:color="auto"/>
              <w:right w:val="single" w:sz="4" w:space="0" w:color="auto"/>
            </w:tcBorders>
            <w:vAlign w:val="center"/>
          </w:tcPr>
          <w:p w14:paraId="4922D51B" w14:textId="77777777" w:rsidR="00F13659" w:rsidRPr="00DA0935" w:rsidRDefault="00F13659" w:rsidP="00C33729">
            <w:pPr>
              <w:pStyle w:val="Nadpis2"/>
              <w:rPr>
                <w:color w:val="auto"/>
                <w:sz w:val="24"/>
                <w:szCs w:val="24"/>
              </w:rPr>
            </w:pPr>
            <w:r w:rsidRPr="00DA0935">
              <w:rPr>
                <w:rFonts w:asciiTheme="minorHAnsi" w:hAnsiTheme="minorHAnsi"/>
                <w:color w:val="auto"/>
                <w:sz w:val="24"/>
              </w:rPr>
              <w:t>International scientific-research placement (minimum of 30 days)</w:t>
            </w:r>
          </w:p>
        </w:tc>
        <w:tc>
          <w:tcPr>
            <w:tcW w:w="2410" w:type="dxa"/>
            <w:tcBorders>
              <w:top w:val="single" w:sz="4" w:space="0" w:color="auto"/>
              <w:left w:val="single" w:sz="4" w:space="0" w:color="auto"/>
              <w:bottom w:val="single" w:sz="4" w:space="0" w:color="auto"/>
              <w:right w:val="single" w:sz="4" w:space="0" w:color="auto"/>
            </w:tcBorders>
            <w:vAlign w:val="center"/>
          </w:tcPr>
          <w:p w14:paraId="585657E1" w14:textId="77777777" w:rsidR="00F13659" w:rsidRPr="00DA0935" w:rsidRDefault="006376F5" w:rsidP="00C33729">
            <w:pPr>
              <w:jc w:val="center"/>
              <w:rPr>
                <w:rFonts w:asciiTheme="minorHAnsi" w:hAnsiTheme="minorHAnsi" w:cstheme="minorHAnsi"/>
                <w:szCs w:val="24"/>
              </w:rPr>
            </w:pPr>
            <w:sdt>
              <w:sdtPr>
                <w:rPr>
                  <w:rFonts w:asciiTheme="minorHAnsi" w:hAnsiTheme="minorHAnsi" w:cstheme="minorHAnsi"/>
                  <w:szCs w:val="24"/>
                </w:rPr>
                <w:id w:val="-2027555386"/>
                <w:placeholder>
                  <w:docPart w:val="7AA278A404724B77A1D9B9BBA4799C8A"/>
                </w:placeholder>
                <w:showingPlcHdr/>
                <w:comboBox>
                  <w:listItem w:value="Zvolte položku."/>
                  <w:listItem w:displayText="2019/2020" w:value="2019/2020"/>
                  <w:listItem w:displayText="2020/2021" w:value="2020/2021"/>
                  <w:listItem w:displayText="2021/2022" w:value="2021/2022"/>
                  <w:listItem w:displayText="2022/2023" w:value="2022/2023"/>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comboBox>
              </w:sdtPr>
              <w:sdtEndPr/>
              <w:sdtContent>
                <w:r w:rsidR="00BB4D94" w:rsidRPr="00DA0935">
                  <w:rPr>
                    <w:rStyle w:val="Zstupntext"/>
                    <w:color w:val="auto"/>
                  </w:rPr>
                  <w:t>Choose item.</w:t>
                </w:r>
              </w:sdtContent>
            </w:sdt>
          </w:p>
        </w:tc>
      </w:tr>
      <w:tr w:rsidR="00DA0935" w:rsidRPr="00DA0935" w14:paraId="2172453E" w14:textId="77777777" w:rsidTr="00C33729">
        <w:trPr>
          <w:trHeight w:val="518"/>
          <w:jc w:val="center"/>
        </w:trPr>
        <w:tc>
          <w:tcPr>
            <w:tcW w:w="6799" w:type="dxa"/>
            <w:tcBorders>
              <w:top w:val="single" w:sz="4" w:space="0" w:color="auto"/>
              <w:left w:val="single" w:sz="4" w:space="0" w:color="auto"/>
              <w:bottom w:val="single" w:sz="4" w:space="0" w:color="auto"/>
              <w:right w:val="single" w:sz="4" w:space="0" w:color="auto"/>
            </w:tcBorders>
            <w:vAlign w:val="center"/>
          </w:tcPr>
          <w:p w14:paraId="6AD7B60F" w14:textId="77777777" w:rsidR="00F13659" w:rsidRPr="00DA0935" w:rsidRDefault="00F13659" w:rsidP="002B2427">
            <w:pPr>
              <w:pStyle w:val="Nadpis2"/>
              <w:rPr>
                <w:rFonts w:asciiTheme="minorHAnsi" w:hAnsiTheme="minorHAnsi" w:cstheme="minorHAnsi"/>
                <w:iCs/>
                <w:color w:val="auto"/>
                <w:sz w:val="24"/>
                <w:szCs w:val="24"/>
              </w:rPr>
            </w:pPr>
            <w:r w:rsidRPr="00DA0935">
              <w:rPr>
                <w:color w:val="auto"/>
              </w:rPr>
              <w:t>Teaching activity*</w:t>
            </w:r>
            <w:r w:rsidRPr="00DA0935">
              <w:rPr>
                <w:rFonts w:asciiTheme="minorHAnsi" w:hAnsiTheme="minorHAnsi"/>
                <w:color w:val="auto"/>
                <w:sz w:val="24"/>
              </w:rPr>
              <w:t xml:space="preserve"> </w:t>
            </w:r>
          </w:p>
        </w:tc>
        <w:tc>
          <w:tcPr>
            <w:tcW w:w="2410" w:type="dxa"/>
            <w:tcBorders>
              <w:top w:val="single" w:sz="4" w:space="0" w:color="auto"/>
              <w:left w:val="single" w:sz="4" w:space="0" w:color="auto"/>
              <w:bottom w:val="single" w:sz="4" w:space="0" w:color="auto"/>
              <w:right w:val="single" w:sz="4" w:space="0" w:color="auto"/>
            </w:tcBorders>
            <w:vAlign w:val="center"/>
          </w:tcPr>
          <w:p w14:paraId="70705B7A" w14:textId="77777777" w:rsidR="00F13659" w:rsidRPr="00DA0935" w:rsidRDefault="00544871" w:rsidP="00645128">
            <w:pPr>
              <w:spacing w:after="0"/>
              <w:jc w:val="center"/>
              <w:rPr>
                <w:rFonts w:asciiTheme="minorHAnsi" w:hAnsiTheme="minorHAnsi" w:cstheme="minorHAnsi"/>
                <w:szCs w:val="24"/>
              </w:rPr>
            </w:pPr>
            <w:r w:rsidRPr="00DA0935">
              <w:rPr>
                <w:rFonts w:asciiTheme="minorHAnsi" w:hAnsiTheme="minorHAnsi"/>
              </w:rPr>
              <w:t xml:space="preserve"> (Indicate academic years of fulfilment)</w:t>
            </w:r>
          </w:p>
        </w:tc>
      </w:tr>
      <w:tr w:rsidR="00DA0935" w:rsidRPr="00DA0935" w14:paraId="65A3B743" w14:textId="77777777" w:rsidTr="00C33729">
        <w:trPr>
          <w:trHeight w:val="518"/>
          <w:jc w:val="center"/>
        </w:trPr>
        <w:tc>
          <w:tcPr>
            <w:tcW w:w="6799" w:type="dxa"/>
            <w:tcBorders>
              <w:top w:val="single" w:sz="4" w:space="0" w:color="auto"/>
              <w:left w:val="single" w:sz="4" w:space="0" w:color="auto"/>
              <w:bottom w:val="single" w:sz="4" w:space="0" w:color="auto"/>
              <w:right w:val="single" w:sz="4" w:space="0" w:color="auto"/>
            </w:tcBorders>
            <w:vAlign w:val="center"/>
          </w:tcPr>
          <w:p w14:paraId="37D720FC" w14:textId="77777777" w:rsidR="004341FD" w:rsidRPr="00DA0935" w:rsidRDefault="004341FD" w:rsidP="002B2427">
            <w:pPr>
              <w:pStyle w:val="Nadpis2"/>
              <w:rPr>
                <w:rFonts w:asciiTheme="minorHAnsi" w:hAnsiTheme="minorHAnsi" w:cstheme="minorHAnsi"/>
                <w:iCs/>
                <w:color w:val="auto"/>
                <w:sz w:val="24"/>
                <w:szCs w:val="24"/>
              </w:rPr>
            </w:pPr>
            <w:r w:rsidRPr="00DA0935">
              <w:rPr>
                <w:color w:val="auto"/>
              </w:rPr>
              <w:t>Other professional activities**</w:t>
            </w:r>
          </w:p>
          <w:p w14:paraId="531925A2" w14:textId="77777777" w:rsidR="004341FD" w:rsidRPr="00DA0935" w:rsidRDefault="004341FD" w:rsidP="004341FD">
            <w:r w:rsidRPr="00DA0935">
              <w:t>(Give examples of planned activities)</w:t>
            </w:r>
          </w:p>
        </w:tc>
        <w:tc>
          <w:tcPr>
            <w:tcW w:w="2410" w:type="dxa"/>
            <w:tcBorders>
              <w:top w:val="single" w:sz="4" w:space="0" w:color="auto"/>
              <w:left w:val="single" w:sz="4" w:space="0" w:color="auto"/>
              <w:bottom w:val="single" w:sz="4" w:space="0" w:color="auto"/>
              <w:right w:val="single" w:sz="4" w:space="0" w:color="auto"/>
            </w:tcBorders>
            <w:vAlign w:val="center"/>
          </w:tcPr>
          <w:p w14:paraId="06C599A3" w14:textId="77777777" w:rsidR="004341FD" w:rsidRPr="00DA0935" w:rsidRDefault="004341FD" w:rsidP="00645128">
            <w:pPr>
              <w:spacing w:after="0"/>
              <w:jc w:val="center"/>
              <w:rPr>
                <w:rFonts w:asciiTheme="minorHAnsi" w:hAnsiTheme="minorHAnsi" w:cstheme="minorHAnsi"/>
                <w:szCs w:val="24"/>
              </w:rPr>
            </w:pPr>
            <w:r w:rsidRPr="00DA0935">
              <w:rPr>
                <w:rFonts w:asciiTheme="minorHAnsi" w:hAnsiTheme="minorHAnsi"/>
              </w:rPr>
              <w:t>(Indicate academic years of fulfilment)</w:t>
            </w:r>
          </w:p>
        </w:tc>
      </w:tr>
    </w:tbl>
    <w:p w14:paraId="54BA7641" w14:textId="77777777" w:rsidR="00CB5DA2" w:rsidRPr="00DA0935" w:rsidRDefault="00CB5DA2" w:rsidP="00A637E6">
      <w:pPr>
        <w:pStyle w:val="Nzev"/>
        <w:ind w:left="426" w:hanging="284"/>
        <w:jc w:val="left"/>
        <w:rPr>
          <w:rFonts w:asciiTheme="minorHAnsi" w:hAnsiTheme="minorHAnsi" w:cstheme="minorHAnsi"/>
          <w:i/>
          <w:sz w:val="22"/>
          <w:szCs w:val="22"/>
        </w:rPr>
      </w:pPr>
      <w:r w:rsidRPr="00DA0935">
        <w:rPr>
          <w:rFonts w:asciiTheme="minorHAnsi" w:hAnsiTheme="minorHAnsi"/>
          <w:sz w:val="22"/>
        </w:rPr>
        <w:t xml:space="preserve">* </w:t>
      </w:r>
      <w:r w:rsidRPr="00DA0935">
        <w:rPr>
          <w:rFonts w:asciiTheme="minorHAnsi" w:hAnsiTheme="minorHAnsi"/>
          <w:i/>
          <w:sz w:val="22"/>
        </w:rPr>
        <w:t xml:space="preserve">   Teaching activity can be scheduled in individual academic years so that the sum of credits for the entire period of study corresponds to the total possible number of credits (14 credits).</w:t>
      </w:r>
    </w:p>
    <w:p w14:paraId="1057918E" w14:textId="77777777" w:rsidR="004341FD" w:rsidRPr="00DA0935" w:rsidRDefault="00645128" w:rsidP="00A637E6">
      <w:pPr>
        <w:pStyle w:val="Nzev"/>
        <w:ind w:left="567" w:hanging="425"/>
        <w:jc w:val="left"/>
        <w:rPr>
          <w:rFonts w:asciiTheme="minorHAnsi" w:hAnsiTheme="minorHAnsi" w:cstheme="minorHAnsi"/>
          <w:i/>
          <w:sz w:val="22"/>
          <w:szCs w:val="22"/>
        </w:rPr>
      </w:pPr>
      <w:r w:rsidRPr="00DA0935">
        <w:t>**</w:t>
      </w:r>
      <w:r w:rsidRPr="00DA0935">
        <w:rPr>
          <w:rFonts w:asciiTheme="minorHAnsi" w:hAnsiTheme="minorHAnsi"/>
          <w:i/>
          <w:sz w:val="22"/>
        </w:rPr>
        <w:t xml:space="preserve">Other professional activities can be scheduled in individual academic years so that the sum of </w:t>
      </w:r>
    </w:p>
    <w:p w14:paraId="0A77A452" w14:textId="77777777" w:rsidR="00CB5DA2" w:rsidRPr="00DA0935" w:rsidRDefault="00CB5DA2" w:rsidP="00CB5DA2">
      <w:pPr>
        <w:pStyle w:val="Nzev"/>
        <w:ind w:left="426"/>
        <w:jc w:val="left"/>
        <w:rPr>
          <w:rFonts w:asciiTheme="minorHAnsi" w:hAnsiTheme="minorHAnsi" w:cstheme="minorHAnsi"/>
        </w:rPr>
      </w:pPr>
      <w:r w:rsidRPr="00DA0935">
        <w:rPr>
          <w:rFonts w:asciiTheme="minorHAnsi" w:hAnsiTheme="minorHAnsi"/>
          <w:i/>
          <w:sz w:val="22"/>
        </w:rPr>
        <w:t>credits for the entire period of study corresponds to the total possible number of credits (14 credits).</w:t>
      </w:r>
      <w:r w:rsidRPr="00DA0935">
        <w:rPr>
          <w:rFonts w:asciiTheme="minorHAnsi" w:hAnsiTheme="minorHAnsi"/>
        </w:rPr>
        <w:t xml:space="preserve"> </w:t>
      </w:r>
    </w:p>
    <w:p w14:paraId="2AE785F4" w14:textId="77777777" w:rsidR="004341FD" w:rsidRPr="00DA0935" w:rsidRDefault="004341FD" w:rsidP="00CB5DA2">
      <w:pPr>
        <w:pStyle w:val="Nzev"/>
        <w:ind w:left="426"/>
        <w:jc w:val="left"/>
        <w:rPr>
          <w:rFonts w:asciiTheme="minorHAnsi" w:hAnsiTheme="minorHAnsi" w:cstheme="minorHAnsi"/>
        </w:rPr>
      </w:pPr>
    </w:p>
    <w:p w14:paraId="7051EA15" w14:textId="77777777" w:rsidR="00A637E6" w:rsidRPr="00DA0935" w:rsidRDefault="00A637E6" w:rsidP="00CB5DA2">
      <w:pPr>
        <w:pStyle w:val="Nzev"/>
        <w:ind w:left="426"/>
        <w:jc w:val="left"/>
        <w:rPr>
          <w:rFonts w:asciiTheme="minorHAnsi" w:hAnsiTheme="minorHAnsi" w:cstheme="minorHAnsi"/>
          <w:i/>
          <w:sz w:val="22"/>
          <w:szCs w:val="22"/>
        </w:rPr>
      </w:pPr>
    </w:p>
    <w:p w14:paraId="118E2091" w14:textId="77777777" w:rsidR="00F13659" w:rsidRPr="00DA0935" w:rsidRDefault="00F13659" w:rsidP="00F13659">
      <w:pPr>
        <w:pStyle w:val="Nzev"/>
        <w:ind w:left="426"/>
        <w:jc w:val="left"/>
        <w:rPr>
          <w:rFonts w:asciiTheme="minorHAnsi" w:hAnsiTheme="minorHAnsi" w:cstheme="minorHAnsi"/>
          <w:i/>
          <w:sz w:val="20"/>
          <w:szCs w:val="20"/>
        </w:rPr>
      </w:pPr>
    </w:p>
    <w:tbl>
      <w:tblPr>
        <w:tblW w:w="9209" w:type="dxa"/>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6799"/>
        <w:gridCol w:w="2410"/>
      </w:tblGrid>
      <w:tr w:rsidR="00DA0935" w:rsidRPr="00DA0935" w14:paraId="2A1CB476" w14:textId="77777777" w:rsidTr="00C33729">
        <w:trPr>
          <w:trHeight w:val="517"/>
          <w:jc w:val="center"/>
        </w:trPr>
        <w:tc>
          <w:tcPr>
            <w:tcW w:w="9209" w:type="dxa"/>
            <w:gridSpan w:val="2"/>
            <w:tcBorders>
              <w:top w:val="single" w:sz="4" w:space="0" w:color="auto"/>
              <w:left w:val="single" w:sz="4" w:space="0" w:color="auto"/>
              <w:bottom w:val="single" w:sz="4" w:space="0" w:color="auto"/>
              <w:right w:val="single" w:sz="4" w:space="0" w:color="auto"/>
            </w:tcBorders>
            <w:shd w:val="clear" w:color="auto" w:fill="F1EFDB"/>
            <w:vAlign w:val="center"/>
          </w:tcPr>
          <w:p w14:paraId="148414C0" w14:textId="77777777" w:rsidR="00F13659" w:rsidRPr="00DA0935" w:rsidRDefault="00F13659" w:rsidP="00F12F1E">
            <w:pPr>
              <w:spacing w:after="0"/>
              <w:jc w:val="center"/>
              <w:rPr>
                <w:rFonts w:asciiTheme="minorHAnsi" w:hAnsiTheme="minorHAnsi" w:cstheme="minorHAnsi"/>
                <w:b/>
                <w:iCs/>
                <w:szCs w:val="24"/>
              </w:rPr>
            </w:pPr>
            <w:r w:rsidRPr="00DA0935">
              <w:rPr>
                <w:rFonts w:asciiTheme="minorHAnsi" w:hAnsiTheme="minorHAnsi"/>
              </w:rPr>
              <w:t>GROUP V: Scientific, publication and creative activity</w:t>
            </w:r>
            <w:r w:rsidRPr="00DA0935">
              <w:t>*</w:t>
            </w:r>
          </w:p>
        </w:tc>
      </w:tr>
      <w:tr w:rsidR="00DA0935" w:rsidRPr="00DA0935" w14:paraId="497F9602" w14:textId="77777777" w:rsidTr="00C33729">
        <w:trPr>
          <w:trHeight w:val="517"/>
          <w:jc w:val="center"/>
        </w:trPr>
        <w:tc>
          <w:tcPr>
            <w:tcW w:w="679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43DAE0" w14:textId="77777777" w:rsidR="00F13659" w:rsidRPr="00DA0935" w:rsidRDefault="00F13659" w:rsidP="00C33729">
            <w:pPr>
              <w:pStyle w:val="Nadpis1"/>
              <w:jc w:val="center"/>
              <w:rPr>
                <w:rFonts w:asciiTheme="minorHAnsi" w:hAnsiTheme="minorHAnsi" w:cstheme="minorHAnsi"/>
              </w:rPr>
            </w:pPr>
            <w:r w:rsidRPr="00DA0935">
              <w:rPr>
                <w:rFonts w:asciiTheme="minorHAnsi" w:hAnsiTheme="minorHAnsi"/>
              </w:rPr>
              <w:t xml:space="preserve">Outcome specification </w:t>
            </w:r>
          </w:p>
        </w:tc>
        <w:tc>
          <w:tcPr>
            <w:tcW w:w="24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8308C36" w14:textId="77777777" w:rsidR="00F13659" w:rsidRPr="00DA0935" w:rsidRDefault="00F13659" w:rsidP="00C33729">
            <w:pPr>
              <w:jc w:val="center"/>
              <w:rPr>
                <w:rFonts w:asciiTheme="minorHAnsi" w:hAnsiTheme="minorHAnsi" w:cstheme="minorHAnsi"/>
                <w:b/>
                <w:szCs w:val="24"/>
              </w:rPr>
            </w:pPr>
            <w:r w:rsidRPr="00DA0935">
              <w:rPr>
                <w:rFonts w:asciiTheme="minorHAnsi" w:hAnsiTheme="minorHAnsi"/>
                <w:b/>
              </w:rPr>
              <w:t>Plan</w:t>
            </w:r>
          </w:p>
        </w:tc>
      </w:tr>
      <w:tr w:rsidR="00DA0935" w:rsidRPr="00DA0935" w14:paraId="6906D0D6" w14:textId="77777777" w:rsidTr="00C33729">
        <w:trPr>
          <w:trHeight w:val="364"/>
          <w:jc w:val="center"/>
        </w:trPr>
        <w:tc>
          <w:tcPr>
            <w:tcW w:w="6799" w:type="dxa"/>
            <w:tcBorders>
              <w:top w:val="single" w:sz="4" w:space="0" w:color="auto"/>
              <w:left w:val="single" w:sz="4" w:space="0" w:color="auto"/>
              <w:bottom w:val="single" w:sz="4" w:space="0" w:color="auto"/>
              <w:right w:val="single" w:sz="4" w:space="0" w:color="auto"/>
            </w:tcBorders>
            <w:vAlign w:val="center"/>
          </w:tcPr>
          <w:p w14:paraId="3EAAB2E1" w14:textId="77777777" w:rsidR="00F13659" w:rsidRPr="00DA0935" w:rsidRDefault="00F13659" w:rsidP="00875936">
            <w:pPr>
              <w:pStyle w:val="Nadpis2"/>
              <w:numPr>
                <w:ilvl w:val="0"/>
                <w:numId w:val="4"/>
              </w:numPr>
              <w:ind w:left="629"/>
              <w:rPr>
                <w:rFonts w:asciiTheme="minorHAnsi" w:hAnsiTheme="minorHAnsi" w:cstheme="minorHAnsi"/>
                <w:iCs/>
                <w:color w:val="auto"/>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14:paraId="359D27A6" w14:textId="77777777" w:rsidR="00F13659" w:rsidRPr="00DA0935" w:rsidRDefault="006376F5" w:rsidP="00C33729">
            <w:pPr>
              <w:jc w:val="center"/>
              <w:rPr>
                <w:rFonts w:asciiTheme="minorHAnsi" w:hAnsiTheme="minorHAnsi" w:cstheme="minorHAnsi"/>
                <w:szCs w:val="24"/>
              </w:rPr>
            </w:pPr>
            <w:sdt>
              <w:sdtPr>
                <w:rPr>
                  <w:rFonts w:asciiTheme="minorHAnsi" w:hAnsiTheme="minorHAnsi" w:cstheme="minorHAnsi"/>
                  <w:szCs w:val="24"/>
                </w:rPr>
                <w:id w:val="-1509516529"/>
                <w:placeholder>
                  <w:docPart w:val="0F16BABCD061436AA868A61CDE77A297"/>
                </w:placeholder>
                <w:showingPlcHdr/>
                <w:comboBox>
                  <w:listItem w:value="Zvolte položku."/>
                  <w:listItem w:displayText="2019/2020" w:value="2019/2020"/>
                  <w:listItem w:displayText="2020/2021" w:value="2020/2021"/>
                  <w:listItem w:displayText="2021/2022" w:value="2021/2022"/>
                  <w:listItem w:displayText="2022/2023" w:value="2022/2023"/>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comboBox>
              </w:sdtPr>
              <w:sdtEndPr/>
              <w:sdtContent>
                <w:r w:rsidR="00BB4D94" w:rsidRPr="00DA0935">
                  <w:rPr>
                    <w:rStyle w:val="Zstupntext"/>
                    <w:color w:val="auto"/>
                  </w:rPr>
                  <w:t>Choose item.</w:t>
                </w:r>
              </w:sdtContent>
            </w:sdt>
          </w:p>
        </w:tc>
      </w:tr>
      <w:tr w:rsidR="00DA0935" w:rsidRPr="00DA0935" w14:paraId="620AB65F" w14:textId="77777777" w:rsidTr="00C33729">
        <w:trPr>
          <w:trHeight w:val="364"/>
          <w:jc w:val="center"/>
        </w:trPr>
        <w:tc>
          <w:tcPr>
            <w:tcW w:w="6799" w:type="dxa"/>
            <w:tcBorders>
              <w:top w:val="single" w:sz="4" w:space="0" w:color="auto"/>
              <w:left w:val="single" w:sz="4" w:space="0" w:color="auto"/>
              <w:bottom w:val="single" w:sz="4" w:space="0" w:color="auto"/>
              <w:right w:val="single" w:sz="4" w:space="0" w:color="auto"/>
            </w:tcBorders>
            <w:vAlign w:val="center"/>
          </w:tcPr>
          <w:p w14:paraId="45869129" w14:textId="77777777" w:rsidR="00F13659" w:rsidRPr="00DA0935" w:rsidRDefault="00F13659" w:rsidP="00875936">
            <w:pPr>
              <w:pStyle w:val="Nadpis2"/>
              <w:numPr>
                <w:ilvl w:val="0"/>
                <w:numId w:val="4"/>
              </w:numPr>
              <w:ind w:left="629"/>
              <w:rPr>
                <w:rFonts w:asciiTheme="minorHAnsi" w:hAnsiTheme="minorHAnsi" w:cstheme="minorHAnsi"/>
                <w:iCs/>
                <w:color w:val="auto"/>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14:paraId="567BAF8E" w14:textId="77777777" w:rsidR="00F13659" w:rsidRPr="00DA0935" w:rsidRDefault="006376F5" w:rsidP="00C33729">
            <w:pPr>
              <w:jc w:val="center"/>
              <w:rPr>
                <w:rFonts w:asciiTheme="minorHAnsi" w:hAnsiTheme="minorHAnsi" w:cstheme="minorHAnsi"/>
                <w:szCs w:val="24"/>
              </w:rPr>
            </w:pPr>
            <w:sdt>
              <w:sdtPr>
                <w:rPr>
                  <w:rFonts w:asciiTheme="minorHAnsi" w:hAnsiTheme="minorHAnsi" w:cstheme="minorHAnsi"/>
                  <w:szCs w:val="24"/>
                </w:rPr>
                <w:id w:val="-1753500814"/>
                <w:placeholder>
                  <w:docPart w:val="D2067B2998BE41CF90BA803A5E180CED"/>
                </w:placeholder>
                <w:showingPlcHdr/>
                <w:comboBox>
                  <w:listItem w:value="Zvolte položku."/>
                  <w:listItem w:displayText="2019/2020" w:value="2019/2020"/>
                  <w:listItem w:displayText="2020/2021" w:value="2020/2021"/>
                  <w:listItem w:displayText="2021/2022" w:value="2021/2022"/>
                  <w:listItem w:displayText="2022/2023" w:value="2022/2023"/>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comboBox>
              </w:sdtPr>
              <w:sdtEndPr/>
              <w:sdtContent>
                <w:r w:rsidR="00BB4D94" w:rsidRPr="00DA0935">
                  <w:rPr>
                    <w:rStyle w:val="Zstupntext"/>
                    <w:color w:val="auto"/>
                  </w:rPr>
                  <w:t>Choose item.</w:t>
                </w:r>
              </w:sdtContent>
            </w:sdt>
          </w:p>
        </w:tc>
      </w:tr>
      <w:tr w:rsidR="00DA0935" w:rsidRPr="00DA0935" w14:paraId="44EF0F00" w14:textId="77777777" w:rsidTr="00C33729">
        <w:trPr>
          <w:trHeight w:val="364"/>
          <w:jc w:val="center"/>
        </w:trPr>
        <w:tc>
          <w:tcPr>
            <w:tcW w:w="6799" w:type="dxa"/>
            <w:tcBorders>
              <w:top w:val="single" w:sz="4" w:space="0" w:color="auto"/>
              <w:left w:val="single" w:sz="4" w:space="0" w:color="auto"/>
              <w:bottom w:val="single" w:sz="4" w:space="0" w:color="auto"/>
              <w:right w:val="single" w:sz="4" w:space="0" w:color="auto"/>
            </w:tcBorders>
            <w:vAlign w:val="center"/>
          </w:tcPr>
          <w:p w14:paraId="500347E8" w14:textId="77777777" w:rsidR="00F13659" w:rsidRPr="00DA0935" w:rsidRDefault="00F13659" w:rsidP="00875936">
            <w:pPr>
              <w:pStyle w:val="Nadpis2"/>
              <w:numPr>
                <w:ilvl w:val="0"/>
                <w:numId w:val="4"/>
              </w:numPr>
              <w:ind w:left="629"/>
              <w:rPr>
                <w:rFonts w:asciiTheme="minorHAnsi" w:hAnsiTheme="minorHAnsi" w:cstheme="minorHAnsi"/>
                <w:iCs/>
                <w:color w:val="auto"/>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14:paraId="28EA709D" w14:textId="77777777" w:rsidR="00F13659" w:rsidRPr="00DA0935" w:rsidRDefault="006376F5" w:rsidP="00C33729">
            <w:pPr>
              <w:jc w:val="center"/>
              <w:rPr>
                <w:rFonts w:asciiTheme="minorHAnsi" w:hAnsiTheme="minorHAnsi" w:cstheme="minorHAnsi"/>
                <w:szCs w:val="24"/>
              </w:rPr>
            </w:pPr>
            <w:sdt>
              <w:sdtPr>
                <w:rPr>
                  <w:rFonts w:asciiTheme="minorHAnsi" w:hAnsiTheme="minorHAnsi" w:cstheme="minorHAnsi"/>
                  <w:szCs w:val="24"/>
                </w:rPr>
                <w:id w:val="-1587139338"/>
                <w:placeholder>
                  <w:docPart w:val="93DD25378AD34EAABCB37552006FF68A"/>
                </w:placeholder>
                <w:showingPlcHdr/>
                <w:comboBox>
                  <w:listItem w:value="Zvolte položku."/>
                  <w:listItem w:displayText="2019/2020" w:value="2019/2020"/>
                  <w:listItem w:displayText="2020/2021" w:value="2020/2021"/>
                  <w:listItem w:displayText="2021/2022" w:value="2021/2022"/>
                  <w:listItem w:displayText="2022/2023" w:value="2022/2023"/>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comboBox>
              </w:sdtPr>
              <w:sdtEndPr/>
              <w:sdtContent>
                <w:r w:rsidR="00BB4D94" w:rsidRPr="00DA0935">
                  <w:rPr>
                    <w:rStyle w:val="Zstupntext"/>
                    <w:color w:val="auto"/>
                  </w:rPr>
                  <w:t>Choose item.</w:t>
                </w:r>
              </w:sdtContent>
            </w:sdt>
          </w:p>
        </w:tc>
      </w:tr>
      <w:tr w:rsidR="00DA0935" w:rsidRPr="00DA0935" w14:paraId="0A33BAE9" w14:textId="77777777" w:rsidTr="00C33729">
        <w:trPr>
          <w:trHeight w:val="364"/>
          <w:jc w:val="center"/>
        </w:trPr>
        <w:tc>
          <w:tcPr>
            <w:tcW w:w="6799" w:type="dxa"/>
            <w:tcBorders>
              <w:top w:val="single" w:sz="4" w:space="0" w:color="auto"/>
              <w:left w:val="single" w:sz="4" w:space="0" w:color="auto"/>
              <w:bottom w:val="single" w:sz="4" w:space="0" w:color="auto"/>
              <w:right w:val="single" w:sz="4" w:space="0" w:color="auto"/>
            </w:tcBorders>
            <w:vAlign w:val="center"/>
          </w:tcPr>
          <w:p w14:paraId="221F5648" w14:textId="77777777" w:rsidR="00F13659" w:rsidRPr="00DA0935" w:rsidRDefault="00F13659" w:rsidP="00875936">
            <w:pPr>
              <w:pStyle w:val="Nadpis2"/>
              <w:numPr>
                <w:ilvl w:val="0"/>
                <w:numId w:val="4"/>
              </w:numPr>
              <w:ind w:left="629"/>
              <w:rPr>
                <w:rFonts w:asciiTheme="minorHAnsi" w:hAnsiTheme="minorHAnsi" w:cstheme="minorHAnsi"/>
                <w:iCs/>
                <w:color w:val="auto"/>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14:paraId="273DD57C" w14:textId="77777777" w:rsidR="00F13659" w:rsidRPr="00DA0935" w:rsidRDefault="006376F5" w:rsidP="00C33729">
            <w:pPr>
              <w:jc w:val="center"/>
              <w:rPr>
                <w:rFonts w:asciiTheme="minorHAnsi" w:hAnsiTheme="minorHAnsi" w:cstheme="minorHAnsi"/>
                <w:szCs w:val="24"/>
              </w:rPr>
            </w:pPr>
            <w:sdt>
              <w:sdtPr>
                <w:rPr>
                  <w:rFonts w:asciiTheme="minorHAnsi" w:hAnsiTheme="minorHAnsi" w:cstheme="minorHAnsi"/>
                  <w:szCs w:val="24"/>
                </w:rPr>
                <w:id w:val="2062592162"/>
                <w:placeholder>
                  <w:docPart w:val="B2820165683847FA9048593DF1B08748"/>
                </w:placeholder>
                <w:showingPlcHdr/>
                <w:comboBox>
                  <w:listItem w:value="Zvolte položku."/>
                  <w:listItem w:displayText="2019/2020" w:value="2019/2020"/>
                  <w:listItem w:displayText="2020/2021" w:value="2020/2021"/>
                  <w:listItem w:displayText="2021/2022" w:value="2021/2022"/>
                  <w:listItem w:displayText="2022/2023" w:value="2022/2023"/>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comboBox>
              </w:sdtPr>
              <w:sdtEndPr/>
              <w:sdtContent>
                <w:r w:rsidR="00BB4D94" w:rsidRPr="00DA0935">
                  <w:rPr>
                    <w:rStyle w:val="Zstupntext"/>
                    <w:color w:val="auto"/>
                  </w:rPr>
                  <w:t>Choose item.</w:t>
                </w:r>
              </w:sdtContent>
            </w:sdt>
          </w:p>
        </w:tc>
      </w:tr>
      <w:tr w:rsidR="00DA0935" w:rsidRPr="00DA0935" w14:paraId="643AEA55" w14:textId="77777777" w:rsidTr="00C33729">
        <w:trPr>
          <w:trHeight w:val="364"/>
          <w:jc w:val="center"/>
        </w:trPr>
        <w:tc>
          <w:tcPr>
            <w:tcW w:w="6799" w:type="dxa"/>
            <w:tcBorders>
              <w:top w:val="single" w:sz="4" w:space="0" w:color="auto"/>
              <w:left w:val="single" w:sz="4" w:space="0" w:color="auto"/>
              <w:bottom w:val="single" w:sz="4" w:space="0" w:color="auto"/>
              <w:right w:val="single" w:sz="4" w:space="0" w:color="auto"/>
            </w:tcBorders>
            <w:vAlign w:val="center"/>
          </w:tcPr>
          <w:p w14:paraId="7D962D58" w14:textId="77777777" w:rsidR="00F13659" w:rsidRPr="00DA0935" w:rsidRDefault="00F13659" w:rsidP="00875936">
            <w:pPr>
              <w:pStyle w:val="Nadpis2"/>
              <w:numPr>
                <w:ilvl w:val="0"/>
                <w:numId w:val="4"/>
              </w:numPr>
              <w:ind w:left="629"/>
              <w:rPr>
                <w:rFonts w:asciiTheme="minorHAnsi" w:hAnsiTheme="minorHAnsi" w:cstheme="minorHAnsi"/>
                <w:iCs/>
                <w:color w:val="auto"/>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14:paraId="05568BB9" w14:textId="77777777" w:rsidR="00F13659" w:rsidRPr="00DA0935" w:rsidRDefault="006376F5" w:rsidP="00C33729">
            <w:pPr>
              <w:jc w:val="center"/>
              <w:rPr>
                <w:rFonts w:asciiTheme="minorHAnsi" w:hAnsiTheme="minorHAnsi" w:cstheme="minorHAnsi"/>
                <w:szCs w:val="24"/>
              </w:rPr>
            </w:pPr>
            <w:sdt>
              <w:sdtPr>
                <w:rPr>
                  <w:rFonts w:asciiTheme="minorHAnsi" w:hAnsiTheme="minorHAnsi" w:cstheme="minorHAnsi"/>
                  <w:szCs w:val="24"/>
                </w:rPr>
                <w:id w:val="246160818"/>
                <w:placeholder>
                  <w:docPart w:val="9757FEF50F2A46588A2F7D701EF74AB7"/>
                </w:placeholder>
                <w:showingPlcHdr/>
                <w:comboBox>
                  <w:listItem w:value="Zvolte položku."/>
                  <w:listItem w:displayText="2019/2020" w:value="2019/2020"/>
                  <w:listItem w:displayText="2020/2021" w:value="2020/2021"/>
                  <w:listItem w:displayText="2021/2022" w:value="2021/2022"/>
                  <w:listItem w:displayText="2022/2023" w:value="2022/2023"/>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comboBox>
              </w:sdtPr>
              <w:sdtEndPr/>
              <w:sdtContent>
                <w:r w:rsidR="00BB4D94" w:rsidRPr="00DA0935">
                  <w:rPr>
                    <w:rStyle w:val="Zstupntext"/>
                    <w:color w:val="auto"/>
                  </w:rPr>
                  <w:t>Choose item.</w:t>
                </w:r>
              </w:sdtContent>
            </w:sdt>
          </w:p>
        </w:tc>
      </w:tr>
      <w:tr w:rsidR="00DA0935" w:rsidRPr="00DA0935" w14:paraId="0D53EA5F" w14:textId="77777777" w:rsidTr="00C33729">
        <w:trPr>
          <w:trHeight w:val="364"/>
          <w:jc w:val="center"/>
        </w:trPr>
        <w:tc>
          <w:tcPr>
            <w:tcW w:w="6799" w:type="dxa"/>
            <w:tcBorders>
              <w:top w:val="single" w:sz="4" w:space="0" w:color="auto"/>
              <w:left w:val="single" w:sz="4" w:space="0" w:color="auto"/>
              <w:bottom w:val="single" w:sz="4" w:space="0" w:color="auto"/>
              <w:right w:val="single" w:sz="4" w:space="0" w:color="auto"/>
            </w:tcBorders>
            <w:vAlign w:val="center"/>
          </w:tcPr>
          <w:p w14:paraId="433CAC93" w14:textId="77777777" w:rsidR="00F13659" w:rsidRPr="00DA0935" w:rsidRDefault="00F13659" w:rsidP="00875936">
            <w:pPr>
              <w:pStyle w:val="Nadpis2"/>
              <w:numPr>
                <w:ilvl w:val="0"/>
                <w:numId w:val="4"/>
              </w:numPr>
              <w:ind w:left="629"/>
              <w:rPr>
                <w:rFonts w:asciiTheme="minorHAnsi" w:hAnsiTheme="minorHAnsi" w:cstheme="minorHAnsi"/>
                <w:iCs/>
                <w:color w:val="auto"/>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14:paraId="09B55A3F" w14:textId="77777777" w:rsidR="00F13659" w:rsidRPr="00DA0935" w:rsidRDefault="006376F5" w:rsidP="00C33729">
            <w:pPr>
              <w:jc w:val="center"/>
              <w:rPr>
                <w:rFonts w:asciiTheme="minorHAnsi" w:hAnsiTheme="minorHAnsi" w:cstheme="minorHAnsi"/>
                <w:szCs w:val="24"/>
              </w:rPr>
            </w:pPr>
            <w:sdt>
              <w:sdtPr>
                <w:rPr>
                  <w:rFonts w:asciiTheme="minorHAnsi" w:hAnsiTheme="minorHAnsi" w:cstheme="minorHAnsi"/>
                  <w:szCs w:val="24"/>
                </w:rPr>
                <w:id w:val="892083525"/>
                <w:placeholder>
                  <w:docPart w:val="7279AEC3D2A2482E82D8595D198D8AD4"/>
                </w:placeholder>
                <w:showingPlcHdr/>
                <w:comboBox>
                  <w:listItem w:value="Zvolte položku."/>
                  <w:listItem w:displayText="2019/2020" w:value="2019/2020"/>
                  <w:listItem w:displayText="2020/2021" w:value="2020/2021"/>
                  <w:listItem w:displayText="2021/2022" w:value="2021/2022"/>
                  <w:listItem w:displayText="2022/2023" w:value="2022/2023"/>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comboBox>
              </w:sdtPr>
              <w:sdtEndPr/>
              <w:sdtContent>
                <w:r w:rsidR="00BB4D94" w:rsidRPr="00DA0935">
                  <w:rPr>
                    <w:rStyle w:val="Zstupntext"/>
                    <w:color w:val="auto"/>
                  </w:rPr>
                  <w:t>Choose item.</w:t>
                </w:r>
              </w:sdtContent>
            </w:sdt>
          </w:p>
        </w:tc>
      </w:tr>
      <w:tr w:rsidR="00DA0935" w:rsidRPr="00DA0935" w14:paraId="1387B98F" w14:textId="77777777" w:rsidTr="00C33729">
        <w:trPr>
          <w:trHeight w:val="364"/>
          <w:jc w:val="center"/>
        </w:trPr>
        <w:tc>
          <w:tcPr>
            <w:tcW w:w="6799" w:type="dxa"/>
            <w:tcBorders>
              <w:top w:val="single" w:sz="4" w:space="0" w:color="auto"/>
              <w:left w:val="single" w:sz="4" w:space="0" w:color="auto"/>
              <w:bottom w:val="single" w:sz="4" w:space="0" w:color="auto"/>
              <w:right w:val="single" w:sz="4" w:space="0" w:color="auto"/>
            </w:tcBorders>
            <w:vAlign w:val="center"/>
          </w:tcPr>
          <w:p w14:paraId="6752FCED" w14:textId="77777777" w:rsidR="00F13659" w:rsidRPr="00DA0935" w:rsidRDefault="00F13659" w:rsidP="00875936">
            <w:pPr>
              <w:pStyle w:val="Nadpis2"/>
              <w:numPr>
                <w:ilvl w:val="0"/>
                <w:numId w:val="4"/>
              </w:numPr>
              <w:ind w:left="629"/>
              <w:rPr>
                <w:rFonts w:asciiTheme="minorHAnsi" w:hAnsiTheme="minorHAnsi" w:cstheme="minorHAnsi"/>
                <w:iCs/>
                <w:color w:val="auto"/>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14:paraId="75BDF5B3" w14:textId="77777777" w:rsidR="00F13659" w:rsidRPr="00DA0935" w:rsidRDefault="006376F5" w:rsidP="00C33729">
            <w:pPr>
              <w:jc w:val="center"/>
              <w:rPr>
                <w:rFonts w:asciiTheme="minorHAnsi" w:hAnsiTheme="minorHAnsi" w:cstheme="minorHAnsi"/>
                <w:szCs w:val="24"/>
              </w:rPr>
            </w:pPr>
            <w:sdt>
              <w:sdtPr>
                <w:rPr>
                  <w:rFonts w:asciiTheme="minorHAnsi" w:hAnsiTheme="minorHAnsi" w:cstheme="minorHAnsi"/>
                  <w:szCs w:val="24"/>
                </w:rPr>
                <w:id w:val="-1330509692"/>
                <w:placeholder>
                  <w:docPart w:val="7FDA61CD63024A44AEA123A23A6812A8"/>
                </w:placeholder>
                <w:showingPlcHdr/>
                <w:comboBox>
                  <w:listItem w:value="Zvolte položku."/>
                  <w:listItem w:displayText="2019/2020" w:value="2019/2020"/>
                  <w:listItem w:displayText="2020/2021" w:value="2020/2021"/>
                  <w:listItem w:displayText="2021/2022" w:value="2021/2022"/>
                  <w:listItem w:displayText="2022/2023" w:value="2022/2023"/>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comboBox>
              </w:sdtPr>
              <w:sdtEndPr/>
              <w:sdtContent>
                <w:r w:rsidR="00BB4D94" w:rsidRPr="00DA0935">
                  <w:rPr>
                    <w:rStyle w:val="Zstupntext"/>
                    <w:color w:val="auto"/>
                  </w:rPr>
                  <w:t>Choose item.</w:t>
                </w:r>
              </w:sdtContent>
            </w:sdt>
          </w:p>
        </w:tc>
      </w:tr>
      <w:tr w:rsidR="00DA0935" w:rsidRPr="00DA0935" w14:paraId="5E6A5A75" w14:textId="77777777" w:rsidTr="00C33729">
        <w:trPr>
          <w:trHeight w:val="364"/>
          <w:jc w:val="center"/>
        </w:trPr>
        <w:tc>
          <w:tcPr>
            <w:tcW w:w="6799" w:type="dxa"/>
            <w:tcBorders>
              <w:top w:val="single" w:sz="4" w:space="0" w:color="auto"/>
              <w:left w:val="single" w:sz="4" w:space="0" w:color="auto"/>
              <w:bottom w:val="single" w:sz="4" w:space="0" w:color="auto"/>
              <w:right w:val="single" w:sz="4" w:space="0" w:color="auto"/>
            </w:tcBorders>
            <w:vAlign w:val="center"/>
          </w:tcPr>
          <w:p w14:paraId="58E65B38" w14:textId="77777777" w:rsidR="00F13659" w:rsidRPr="00DA0935" w:rsidRDefault="00F13659" w:rsidP="00875936">
            <w:pPr>
              <w:pStyle w:val="Nadpis2"/>
              <w:numPr>
                <w:ilvl w:val="0"/>
                <w:numId w:val="4"/>
              </w:numPr>
              <w:ind w:left="629"/>
              <w:rPr>
                <w:rFonts w:asciiTheme="minorHAnsi" w:hAnsiTheme="minorHAnsi" w:cstheme="minorHAnsi"/>
                <w:iCs/>
                <w:color w:val="auto"/>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14:paraId="18465CFF" w14:textId="77777777" w:rsidR="00F13659" w:rsidRPr="00DA0935" w:rsidRDefault="006376F5" w:rsidP="00C33729">
            <w:pPr>
              <w:jc w:val="center"/>
              <w:rPr>
                <w:rFonts w:asciiTheme="minorHAnsi" w:hAnsiTheme="minorHAnsi" w:cstheme="minorHAnsi"/>
                <w:szCs w:val="24"/>
              </w:rPr>
            </w:pPr>
            <w:sdt>
              <w:sdtPr>
                <w:rPr>
                  <w:rFonts w:asciiTheme="minorHAnsi" w:hAnsiTheme="minorHAnsi" w:cstheme="minorHAnsi"/>
                  <w:szCs w:val="24"/>
                </w:rPr>
                <w:id w:val="432094397"/>
                <w:placeholder>
                  <w:docPart w:val="03A67F3EA8B749B68FEDC00DEE84268C"/>
                </w:placeholder>
                <w:showingPlcHdr/>
                <w:comboBox>
                  <w:listItem w:value="Zvolte položku."/>
                  <w:listItem w:displayText="2019/2020" w:value="2019/2020"/>
                  <w:listItem w:displayText="2020/2021" w:value="2020/2021"/>
                  <w:listItem w:displayText="2021/2022" w:value="2021/2022"/>
                  <w:listItem w:displayText="2022/2023" w:value="2022/2023"/>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comboBox>
              </w:sdtPr>
              <w:sdtEndPr/>
              <w:sdtContent>
                <w:r w:rsidR="00BB4D94" w:rsidRPr="00DA0935">
                  <w:rPr>
                    <w:rStyle w:val="Zstupntext"/>
                    <w:color w:val="auto"/>
                  </w:rPr>
                  <w:t>Choose item.</w:t>
                </w:r>
              </w:sdtContent>
            </w:sdt>
          </w:p>
        </w:tc>
      </w:tr>
    </w:tbl>
    <w:p w14:paraId="311D20B5" w14:textId="77777777" w:rsidR="00BC633A" w:rsidRPr="00DA0935" w:rsidRDefault="00BC633A" w:rsidP="00A637E6">
      <w:pPr>
        <w:pStyle w:val="Nzev"/>
        <w:ind w:left="426" w:hanging="142"/>
        <w:jc w:val="both"/>
        <w:rPr>
          <w:rFonts w:asciiTheme="minorHAnsi" w:hAnsiTheme="minorHAnsi" w:cstheme="minorHAnsi"/>
          <w:i/>
          <w:sz w:val="22"/>
          <w:szCs w:val="22"/>
        </w:rPr>
      </w:pPr>
      <w:r w:rsidRPr="00DA0935">
        <w:rPr>
          <w:rFonts w:asciiTheme="minorHAnsi" w:hAnsiTheme="minorHAnsi"/>
          <w:i/>
          <w:sz w:val="22"/>
        </w:rPr>
        <w:t>* The distribution/calculation of credits for teaching activity, other professional activities and publications and other scientific research activities is governed by the Credit Allocation Guideline for Doctoral Degree Programmes (see Annex 3).</w:t>
      </w:r>
    </w:p>
    <w:p w14:paraId="457C904D" w14:textId="77777777" w:rsidR="00BC633A" w:rsidRPr="00DA0935" w:rsidRDefault="00BC633A" w:rsidP="00BC633A">
      <w:pPr>
        <w:pStyle w:val="Nzev"/>
        <w:ind w:left="426"/>
        <w:jc w:val="both"/>
        <w:rPr>
          <w:rFonts w:asciiTheme="minorHAnsi" w:hAnsiTheme="minorHAnsi" w:cstheme="minorHAnsi"/>
          <w:i/>
          <w:sz w:val="22"/>
          <w:szCs w:val="22"/>
        </w:rPr>
      </w:pPr>
    </w:p>
    <w:tbl>
      <w:tblPr>
        <w:tblW w:w="9209" w:type="dxa"/>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6799"/>
        <w:gridCol w:w="2410"/>
      </w:tblGrid>
      <w:tr w:rsidR="00DA0935" w:rsidRPr="00DA0935" w14:paraId="085B12C7" w14:textId="77777777" w:rsidTr="00C33729">
        <w:trPr>
          <w:trHeight w:val="517"/>
          <w:jc w:val="center"/>
        </w:trPr>
        <w:tc>
          <w:tcPr>
            <w:tcW w:w="9209" w:type="dxa"/>
            <w:gridSpan w:val="2"/>
            <w:tcBorders>
              <w:top w:val="single" w:sz="4" w:space="0" w:color="auto"/>
              <w:left w:val="single" w:sz="4" w:space="0" w:color="auto"/>
              <w:bottom w:val="single" w:sz="4" w:space="0" w:color="auto"/>
              <w:right w:val="single" w:sz="4" w:space="0" w:color="auto"/>
            </w:tcBorders>
            <w:shd w:val="clear" w:color="auto" w:fill="F1EFDB"/>
            <w:vAlign w:val="center"/>
          </w:tcPr>
          <w:p w14:paraId="56B8BDED" w14:textId="635CA600" w:rsidR="00F13659" w:rsidRPr="00DA0935" w:rsidRDefault="00F13659" w:rsidP="006376F5">
            <w:pPr>
              <w:spacing w:after="0"/>
              <w:jc w:val="center"/>
              <w:rPr>
                <w:rFonts w:asciiTheme="minorHAnsi" w:hAnsiTheme="minorHAnsi" w:cstheme="minorHAnsi"/>
                <w:b/>
                <w:iCs/>
                <w:szCs w:val="24"/>
              </w:rPr>
            </w:pPr>
            <w:r w:rsidRPr="00DA0935">
              <w:rPr>
                <w:rFonts w:asciiTheme="minorHAnsi" w:hAnsiTheme="minorHAnsi"/>
              </w:rPr>
              <w:lastRenderedPageBreak/>
              <w:t xml:space="preserve">GROUP Z: </w:t>
            </w:r>
            <w:r w:rsidR="006376F5">
              <w:rPr>
                <w:rFonts w:asciiTheme="minorHAnsi" w:hAnsiTheme="minorHAnsi"/>
              </w:rPr>
              <w:t>D</w:t>
            </w:r>
            <w:r w:rsidRPr="00DA0935">
              <w:rPr>
                <w:rFonts w:asciiTheme="minorHAnsi" w:hAnsiTheme="minorHAnsi"/>
              </w:rPr>
              <w:t xml:space="preserve">issertation </w:t>
            </w:r>
          </w:p>
        </w:tc>
      </w:tr>
      <w:tr w:rsidR="00DA0935" w:rsidRPr="00DA0935" w14:paraId="1E495E54" w14:textId="77777777" w:rsidTr="00C33729">
        <w:trPr>
          <w:trHeight w:val="517"/>
          <w:jc w:val="center"/>
        </w:trPr>
        <w:tc>
          <w:tcPr>
            <w:tcW w:w="679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8EC226D" w14:textId="77777777" w:rsidR="00F13659" w:rsidRPr="00DA0935" w:rsidRDefault="00F13659" w:rsidP="00C33729">
            <w:pPr>
              <w:pStyle w:val="Nadpis1"/>
              <w:jc w:val="center"/>
              <w:rPr>
                <w:rFonts w:asciiTheme="minorHAnsi" w:hAnsiTheme="minorHAnsi" w:cstheme="minorHAnsi"/>
                <w:iCs/>
              </w:rPr>
            </w:pPr>
            <w:r w:rsidRPr="00DA0935">
              <w:rPr>
                <w:rFonts w:asciiTheme="minorHAnsi" w:hAnsiTheme="minorHAnsi"/>
              </w:rPr>
              <w:t>Courses</w:t>
            </w:r>
          </w:p>
        </w:tc>
        <w:tc>
          <w:tcPr>
            <w:tcW w:w="24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F18A0A" w14:textId="77777777" w:rsidR="00F13659" w:rsidRPr="00DA0935" w:rsidRDefault="00F13659" w:rsidP="00C33729">
            <w:pPr>
              <w:jc w:val="center"/>
              <w:rPr>
                <w:rFonts w:asciiTheme="minorHAnsi" w:hAnsiTheme="minorHAnsi" w:cstheme="minorHAnsi"/>
                <w:b/>
                <w:iCs/>
                <w:szCs w:val="24"/>
              </w:rPr>
            </w:pPr>
            <w:r w:rsidRPr="00DA0935">
              <w:rPr>
                <w:rFonts w:asciiTheme="minorHAnsi" w:hAnsiTheme="minorHAnsi"/>
                <w:b/>
              </w:rPr>
              <w:t>Plan</w:t>
            </w:r>
          </w:p>
        </w:tc>
      </w:tr>
      <w:tr w:rsidR="006376F5" w:rsidRPr="00DA0935" w14:paraId="43D84E16" w14:textId="77777777" w:rsidTr="00C33729">
        <w:trPr>
          <w:trHeight w:val="427"/>
          <w:jc w:val="center"/>
        </w:trPr>
        <w:tc>
          <w:tcPr>
            <w:tcW w:w="6799" w:type="dxa"/>
            <w:tcBorders>
              <w:top w:val="single" w:sz="4" w:space="0" w:color="auto"/>
              <w:left w:val="single" w:sz="4" w:space="0" w:color="auto"/>
              <w:bottom w:val="single" w:sz="4" w:space="0" w:color="auto"/>
              <w:right w:val="single" w:sz="4" w:space="0" w:color="auto"/>
            </w:tcBorders>
            <w:vAlign w:val="center"/>
          </w:tcPr>
          <w:p w14:paraId="7FB474EF" w14:textId="3D1A331E" w:rsidR="006376F5" w:rsidRPr="00DA0935" w:rsidRDefault="006376F5" w:rsidP="006376F5">
            <w:pPr>
              <w:pStyle w:val="Nadpis2"/>
              <w:rPr>
                <w:rFonts w:asciiTheme="minorHAnsi" w:hAnsiTheme="minorHAnsi" w:cstheme="minorHAnsi"/>
                <w:iCs/>
                <w:color w:val="auto"/>
                <w:sz w:val="24"/>
                <w:szCs w:val="24"/>
              </w:rPr>
            </w:pPr>
            <w:r w:rsidRPr="00DA0935">
              <w:rPr>
                <w:rFonts w:asciiTheme="minorHAnsi" w:hAnsiTheme="minorHAnsi"/>
                <w:color w:val="auto"/>
                <w:sz w:val="24"/>
              </w:rPr>
              <w:t>Defence of the dissertation project</w:t>
            </w:r>
          </w:p>
        </w:tc>
        <w:tc>
          <w:tcPr>
            <w:tcW w:w="2410" w:type="dxa"/>
            <w:tcBorders>
              <w:top w:val="single" w:sz="4" w:space="0" w:color="auto"/>
              <w:left w:val="single" w:sz="4" w:space="0" w:color="auto"/>
              <w:bottom w:val="single" w:sz="4" w:space="0" w:color="auto"/>
              <w:right w:val="single" w:sz="4" w:space="0" w:color="auto"/>
            </w:tcBorders>
            <w:vAlign w:val="center"/>
          </w:tcPr>
          <w:p w14:paraId="48F6EC69" w14:textId="77777777" w:rsidR="006376F5" w:rsidRPr="00DA0935" w:rsidRDefault="006376F5" w:rsidP="006376F5">
            <w:pPr>
              <w:jc w:val="center"/>
              <w:rPr>
                <w:rFonts w:asciiTheme="minorHAnsi" w:hAnsiTheme="minorHAnsi" w:cstheme="minorHAnsi"/>
                <w:iCs/>
                <w:szCs w:val="24"/>
              </w:rPr>
            </w:pPr>
            <w:sdt>
              <w:sdtPr>
                <w:rPr>
                  <w:rFonts w:asciiTheme="minorHAnsi" w:hAnsiTheme="minorHAnsi" w:cstheme="minorHAnsi"/>
                  <w:iCs/>
                  <w:szCs w:val="24"/>
                </w:rPr>
                <w:id w:val="-110816832"/>
                <w:placeholder>
                  <w:docPart w:val="C361456C7AD34E29B38141148758FE5A"/>
                </w:placeholder>
                <w:showingPlcHdr/>
                <w:comboBox>
                  <w:listItem w:value="Zvolte položku."/>
                  <w:listItem w:displayText="2019/2020" w:value="2019/2020"/>
                  <w:listItem w:displayText="2020/2021" w:value="2020/2021"/>
                  <w:listItem w:displayText="2021/2022" w:value="2021/2022"/>
                  <w:listItem w:displayText="2022/2023" w:value="2022/2023"/>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comboBox>
              </w:sdtPr>
              <w:sdtContent>
                <w:r w:rsidRPr="00DA0935">
                  <w:rPr>
                    <w:rStyle w:val="Zstupntext"/>
                    <w:color w:val="auto"/>
                  </w:rPr>
                  <w:t>Choose item.</w:t>
                </w:r>
              </w:sdtContent>
            </w:sdt>
          </w:p>
        </w:tc>
      </w:tr>
      <w:tr w:rsidR="006376F5" w:rsidRPr="00DA0935" w14:paraId="60A76AFA" w14:textId="77777777" w:rsidTr="00C33729">
        <w:trPr>
          <w:trHeight w:val="427"/>
          <w:jc w:val="center"/>
        </w:trPr>
        <w:tc>
          <w:tcPr>
            <w:tcW w:w="6799" w:type="dxa"/>
            <w:tcBorders>
              <w:top w:val="single" w:sz="4" w:space="0" w:color="auto"/>
              <w:left w:val="single" w:sz="4" w:space="0" w:color="auto"/>
              <w:bottom w:val="single" w:sz="4" w:space="0" w:color="auto"/>
              <w:right w:val="single" w:sz="4" w:space="0" w:color="auto"/>
            </w:tcBorders>
            <w:vAlign w:val="center"/>
          </w:tcPr>
          <w:p w14:paraId="5C3888F1" w14:textId="615A8BDB" w:rsidR="006376F5" w:rsidRPr="00DA0935" w:rsidRDefault="006376F5" w:rsidP="006376F5">
            <w:pPr>
              <w:pStyle w:val="Nadpis2"/>
              <w:rPr>
                <w:rFonts w:asciiTheme="minorHAnsi" w:hAnsiTheme="minorHAnsi" w:cstheme="minorHAnsi"/>
                <w:iCs/>
                <w:color w:val="auto"/>
                <w:sz w:val="24"/>
                <w:szCs w:val="24"/>
              </w:rPr>
            </w:pPr>
            <w:r w:rsidRPr="00DA0935">
              <w:rPr>
                <w:rFonts w:asciiTheme="minorHAnsi" w:hAnsiTheme="minorHAnsi"/>
                <w:color w:val="auto"/>
              </w:rPr>
              <w:t>Writing of the dissertation</w:t>
            </w:r>
          </w:p>
        </w:tc>
        <w:tc>
          <w:tcPr>
            <w:tcW w:w="2410" w:type="dxa"/>
            <w:tcBorders>
              <w:top w:val="single" w:sz="4" w:space="0" w:color="auto"/>
              <w:left w:val="single" w:sz="4" w:space="0" w:color="auto"/>
              <w:bottom w:val="single" w:sz="4" w:space="0" w:color="auto"/>
              <w:right w:val="single" w:sz="4" w:space="0" w:color="auto"/>
            </w:tcBorders>
            <w:vAlign w:val="center"/>
          </w:tcPr>
          <w:p w14:paraId="7FEA756A" w14:textId="77777777" w:rsidR="006376F5" w:rsidRPr="00DA0935" w:rsidRDefault="006376F5" w:rsidP="006376F5">
            <w:pPr>
              <w:jc w:val="center"/>
              <w:rPr>
                <w:rFonts w:asciiTheme="minorHAnsi" w:hAnsiTheme="minorHAnsi" w:cstheme="minorHAnsi"/>
                <w:iCs/>
                <w:szCs w:val="24"/>
              </w:rPr>
            </w:pPr>
            <w:sdt>
              <w:sdtPr>
                <w:rPr>
                  <w:rFonts w:asciiTheme="minorHAnsi" w:hAnsiTheme="minorHAnsi" w:cstheme="minorHAnsi"/>
                  <w:iCs/>
                  <w:szCs w:val="24"/>
                </w:rPr>
                <w:id w:val="-1319341662"/>
                <w:placeholder>
                  <w:docPart w:val="C8A6B86F35584543951961CA30314E3F"/>
                </w:placeholder>
                <w:showingPlcHdr/>
                <w:comboBox>
                  <w:listItem w:value="Zvolte položku."/>
                  <w:listItem w:displayText="2019/2020" w:value="2019/2020"/>
                  <w:listItem w:displayText="2020/2021" w:value="2020/2021"/>
                  <w:listItem w:displayText="2021/2022" w:value="2021/2022"/>
                  <w:listItem w:displayText="2022/2023" w:value="2022/2023"/>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comboBox>
              </w:sdtPr>
              <w:sdtContent>
                <w:r w:rsidRPr="00DA0935">
                  <w:rPr>
                    <w:rStyle w:val="Zstupntext"/>
                    <w:color w:val="auto"/>
                  </w:rPr>
                  <w:t>Choose item.</w:t>
                </w:r>
              </w:sdtContent>
            </w:sdt>
          </w:p>
        </w:tc>
      </w:tr>
      <w:tr w:rsidR="006376F5" w:rsidRPr="00DA0935" w14:paraId="7644C1D2" w14:textId="77777777" w:rsidTr="00C33729">
        <w:trPr>
          <w:trHeight w:val="405"/>
          <w:jc w:val="center"/>
        </w:trPr>
        <w:tc>
          <w:tcPr>
            <w:tcW w:w="6799" w:type="dxa"/>
            <w:tcBorders>
              <w:top w:val="single" w:sz="4" w:space="0" w:color="auto"/>
              <w:left w:val="single" w:sz="4" w:space="0" w:color="auto"/>
              <w:bottom w:val="single" w:sz="4" w:space="0" w:color="auto"/>
              <w:right w:val="single" w:sz="4" w:space="0" w:color="auto"/>
            </w:tcBorders>
            <w:vAlign w:val="center"/>
          </w:tcPr>
          <w:p w14:paraId="11BFE23F" w14:textId="26A37F5C" w:rsidR="006376F5" w:rsidRPr="00DA0935" w:rsidRDefault="006376F5" w:rsidP="006376F5">
            <w:pPr>
              <w:pStyle w:val="Nadpis5"/>
              <w:rPr>
                <w:rFonts w:asciiTheme="minorHAnsi" w:hAnsiTheme="minorHAnsi" w:cstheme="minorHAnsi"/>
                <w:iCs/>
                <w:color w:val="auto"/>
                <w:szCs w:val="24"/>
              </w:rPr>
            </w:pPr>
            <w:r>
              <w:rPr>
                <w:rFonts w:asciiTheme="minorHAnsi" w:hAnsiTheme="minorHAnsi"/>
                <w:color w:val="auto"/>
              </w:rPr>
              <w:t>State final exam (defence o</w:t>
            </w:r>
            <w:r w:rsidRPr="00DA0935">
              <w:rPr>
                <w:rFonts w:asciiTheme="minorHAnsi" w:hAnsiTheme="minorHAnsi"/>
                <w:color w:val="auto"/>
              </w:rPr>
              <w:t>f the dissertation</w:t>
            </w:r>
            <w:r>
              <w:rPr>
                <w:rFonts w:asciiTheme="minorHAnsi" w:hAnsiTheme="minorHAnsi"/>
                <w:color w:val="auto"/>
              </w:rPr>
              <w:t>)</w:t>
            </w:r>
          </w:p>
        </w:tc>
        <w:tc>
          <w:tcPr>
            <w:tcW w:w="2410" w:type="dxa"/>
            <w:tcBorders>
              <w:top w:val="single" w:sz="4" w:space="0" w:color="auto"/>
              <w:left w:val="single" w:sz="4" w:space="0" w:color="auto"/>
              <w:bottom w:val="single" w:sz="4" w:space="0" w:color="auto"/>
              <w:right w:val="single" w:sz="4" w:space="0" w:color="auto"/>
            </w:tcBorders>
            <w:vAlign w:val="center"/>
          </w:tcPr>
          <w:p w14:paraId="0957542C" w14:textId="77777777" w:rsidR="006376F5" w:rsidRPr="00DA0935" w:rsidRDefault="006376F5" w:rsidP="006376F5">
            <w:pPr>
              <w:jc w:val="center"/>
              <w:rPr>
                <w:rFonts w:asciiTheme="minorHAnsi" w:hAnsiTheme="minorHAnsi" w:cstheme="minorHAnsi"/>
                <w:iCs/>
                <w:szCs w:val="24"/>
              </w:rPr>
            </w:pPr>
            <w:sdt>
              <w:sdtPr>
                <w:rPr>
                  <w:rFonts w:asciiTheme="minorHAnsi" w:hAnsiTheme="minorHAnsi" w:cstheme="minorHAnsi"/>
                  <w:iCs/>
                  <w:szCs w:val="24"/>
                </w:rPr>
                <w:id w:val="1373504551"/>
                <w:placeholder>
                  <w:docPart w:val="97BF8E5320D941F1B23631ABB467D9CF"/>
                </w:placeholder>
                <w:showingPlcHdr/>
                <w:comboBox>
                  <w:listItem w:value="Zvolte položku."/>
                  <w:listItem w:displayText="2019/2020" w:value="2019/2020"/>
                  <w:listItem w:displayText="2020/2021" w:value="2020/2021"/>
                  <w:listItem w:displayText="2021/2022" w:value="2021/2022"/>
                  <w:listItem w:displayText="2022/2023" w:value="2022/2023"/>
                  <w:listItem w:displayText="2023/2024" w:value="2023/2024"/>
                  <w:listItem w:displayText="2024/2025" w:value="2024/2025"/>
                  <w:listItem w:displayText="2025/2026" w:value="2025/2026"/>
                  <w:listItem w:displayText="2026/2027" w:value="2026/2027"/>
                  <w:listItem w:displayText="2027/2028" w:value="2027/2028"/>
                  <w:listItem w:displayText="2028/2029" w:value="2028/2029"/>
                  <w:listItem w:displayText="2029/2030" w:value="2029/2030"/>
                </w:comboBox>
              </w:sdtPr>
              <w:sdtContent>
                <w:r w:rsidRPr="00DA0935">
                  <w:rPr>
                    <w:rStyle w:val="Zstupntext"/>
                    <w:color w:val="auto"/>
                  </w:rPr>
                  <w:t>Choose item.</w:t>
                </w:r>
              </w:sdtContent>
            </w:sdt>
          </w:p>
        </w:tc>
      </w:tr>
    </w:tbl>
    <w:p w14:paraId="46CC8B14" w14:textId="77777777" w:rsidR="00F13659" w:rsidRPr="00DA0935" w:rsidRDefault="00F13659" w:rsidP="00F12F1E">
      <w:pPr>
        <w:pStyle w:val="Nzev"/>
        <w:jc w:val="left"/>
        <w:rPr>
          <w:rFonts w:asciiTheme="minorHAnsi" w:hAnsiTheme="minorHAnsi" w:cstheme="minorHAnsi"/>
          <w:i/>
        </w:rPr>
      </w:pPr>
    </w:p>
    <w:p w14:paraId="3000466C" w14:textId="77777777" w:rsidR="00F13659" w:rsidRPr="00DA0935" w:rsidRDefault="00F13659" w:rsidP="00F12F1E">
      <w:pPr>
        <w:pStyle w:val="Nzev"/>
        <w:jc w:val="left"/>
        <w:rPr>
          <w:rFonts w:asciiTheme="minorHAnsi" w:hAnsiTheme="minorHAnsi" w:cstheme="minorHAnsi"/>
          <w:i/>
        </w:rPr>
      </w:pPr>
    </w:p>
    <w:p w14:paraId="159A7401" w14:textId="77777777" w:rsidR="00F13659" w:rsidRPr="00DA0935" w:rsidRDefault="00F13659" w:rsidP="00F12F1E">
      <w:pPr>
        <w:pStyle w:val="Nzev"/>
        <w:ind w:left="426"/>
        <w:jc w:val="left"/>
        <w:rPr>
          <w:rFonts w:asciiTheme="minorHAnsi" w:hAnsiTheme="minorHAnsi" w:cstheme="minorHAnsi"/>
          <w:i/>
        </w:rPr>
      </w:pPr>
      <w:r w:rsidRPr="00DA0935">
        <w:rPr>
          <w:rFonts w:asciiTheme="minorHAnsi" w:hAnsiTheme="minorHAnsi"/>
          <w:i/>
        </w:rPr>
        <w:t xml:space="preserve"> </w:t>
      </w:r>
    </w:p>
    <w:p w14:paraId="61610AE0" w14:textId="77777777" w:rsidR="00F13659" w:rsidRPr="00DA0935" w:rsidRDefault="00F13659" w:rsidP="00F12F1E">
      <w:pPr>
        <w:pStyle w:val="Nzev"/>
        <w:jc w:val="left"/>
        <w:rPr>
          <w:rFonts w:asciiTheme="minorHAnsi" w:hAnsiTheme="minorHAnsi" w:cstheme="minorHAnsi"/>
          <w:iCs/>
        </w:rPr>
      </w:pPr>
      <w:r w:rsidRPr="00DA0935">
        <w:rPr>
          <w:rFonts w:asciiTheme="minorHAnsi" w:hAnsiTheme="minorHAnsi"/>
        </w:rPr>
        <w:t>Place, date</w:t>
      </w:r>
      <w:r w:rsidRPr="00DA0935">
        <w:rPr>
          <w:rFonts w:asciiTheme="minorHAnsi" w:hAnsiTheme="minorHAnsi"/>
        </w:rPr>
        <w:tab/>
      </w:r>
      <w:r w:rsidRPr="00DA0935">
        <w:rPr>
          <w:rFonts w:asciiTheme="minorHAnsi" w:hAnsiTheme="minorHAnsi"/>
        </w:rPr>
        <w:tab/>
      </w:r>
      <w:r w:rsidRPr="00DA0935">
        <w:rPr>
          <w:rFonts w:asciiTheme="minorHAnsi" w:hAnsiTheme="minorHAnsi"/>
        </w:rPr>
        <w:tab/>
      </w:r>
      <w:r w:rsidRPr="00DA0935">
        <w:rPr>
          <w:rFonts w:asciiTheme="minorHAnsi" w:hAnsiTheme="minorHAnsi"/>
        </w:rPr>
        <w:tab/>
      </w:r>
      <w:r w:rsidRPr="00DA0935">
        <w:rPr>
          <w:rFonts w:asciiTheme="minorHAnsi" w:hAnsiTheme="minorHAnsi"/>
        </w:rPr>
        <w:tab/>
      </w:r>
      <w:r w:rsidRPr="00DA0935">
        <w:rPr>
          <w:rFonts w:asciiTheme="minorHAnsi" w:hAnsiTheme="minorHAnsi"/>
        </w:rPr>
        <w:tab/>
      </w:r>
      <w:r w:rsidRPr="00DA0935">
        <w:rPr>
          <w:rFonts w:asciiTheme="minorHAnsi" w:hAnsiTheme="minorHAnsi"/>
        </w:rPr>
        <w:tab/>
        <w:t>……………………………………</w:t>
      </w:r>
    </w:p>
    <w:p w14:paraId="62EB1C46" w14:textId="77777777" w:rsidR="00F13659" w:rsidRPr="00DA0935" w:rsidRDefault="00F13659" w:rsidP="00F12F1E">
      <w:pPr>
        <w:pStyle w:val="Nzev"/>
        <w:ind w:firstLine="708"/>
        <w:jc w:val="left"/>
        <w:rPr>
          <w:rFonts w:asciiTheme="minorHAnsi" w:hAnsiTheme="minorHAnsi" w:cstheme="minorHAnsi"/>
          <w:iCs/>
        </w:rPr>
      </w:pPr>
      <w:r w:rsidRPr="00DA0935">
        <w:rPr>
          <w:rFonts w:asciiTheme="minorHAnsi" w:hAnsiTheme="minorHAnsi"/>
        </w:rPr>
        <w:t xml:space="preserve">      </w:t>
      </w:r>
      <w:r w:rsidRPr="00DA0935">
        <w:rPr>
          <w:rFonts w:asciiTheme="minorHAnsi" w:hAnsiTheme="minorHAnsi"/>
        </w:rPr>
        <w:tab/>
      </w:r>
      <w:r w:rsidRPr="00DA0935">
        <w:rPr>
          <w:rFonts w:asciiTheme="minorHAnsi" w:hAnsiTheme="minorHAnsi"/>
        </w:rPr>
        <w:tab/>
      </w:r>
      <w:r w:rsidRPr="00DA0935">
        <w:rPr>
          <w:rFonts w:asciiTheme="minorHAnsi" w:hAnsiTheme="minorHAnsi"/>
        </w:rPr>
        <w:tab/>
      </w:r>
      <w:r w:rsidRPr="00DA0935">
        <w:rPr>
          <w:rFonts w:asciiTheme="minorHAnsi" w:hAnsiTheme="minorHAnsi"/>
        </w:rPr>
        <w:tab/>
      </w:r>
      <w:r w:rsidRPr="00DA0935">
        <w:rPr>
          <w:rFonts w:asciiTheme="minorHAnsi" w:hAnsiTheme="minorHAnsi"/>
        </w:rPr>
        <w:tab/>
      </w:r>
      <w:r w:rsidRPr="00DA0935">
        <w:rPr>
          <w:rFonts w:asciiTheme="minorHAnsi" w:hAnsiTheme="minorHAnsi"/>
        </w:rPr>
        <w:tab/>
      </w:r>
      <w:r w:rsidRPr="00DA0935">
        <w:rPr>
          <w:rFonts w:asciiTheme="minorHAnsi" w:hAnsiTheme="minorHAnsi"/>
        </w:rPr>
        <w:tab/>
        <w:t>Student’s signature</w:t>
      </w:r>
    </w:p>
    <w:p w14:paraId="70A88EA8" w14:textId="77777777" w:rsidR="00F13659" w:rsidRPr="00DA0935" w:rsidRDefault="00F13659" w:rsidP="00F12F1E">
      <w:pPr>
        <w:pStyle w:val="Nzev"/>
        <w:jc w:val="left"/>
        <w:rPr>
          <w:rFonts w:asciiTheme="minorHAnsi" w:hAnsiTheme="minorHAnsi" w:cstheme="minorHAnsi"/>
          <w:iCs/>
        </w:rPr>
      </w:pPr>
    </w:p>
    <w:p w14:paraId="0D75AC16" w14:textId="77777777" w:rsidR="00F13659" w:rsidRPr="00DA0935" w:rsidRDefault="00F13659" w:rsidP="00F12F1E">
      <w:pPr>
        <w:pStyle w:val="Nzev"/>
        <w:jc w:val="left"/>
        <w:rPr>
          <w:rFonts w:asciiTheme="minorHAnsi" w:hAnsiTheme="minorHAnsi" w:cstheme="minorHAnsi"/>
          <w:iCs/>
        </w:rPr>
      </w:pPr>
    </w:p>
    <w:p w14:paraId="76576E94" w14:textId="77777777" w:rsidR="00F13659" w:rsidRPr="00DA0935" w:rsidRDefault="00F13659" w:rsidP="00F12F1E">
      <w:pPr>
        <w:pStyle w:val="Nzev"/>
        <w:jc w:val="left"/>
        <w:rPr>
          <w:rFonts w:asciiTheme="minorHAnsi" w:hAnsiTheme="minorHAnsi" w:cstheme="minorHAnsi"/>
          <w:iCs/>
        </w:rPr>
      </w:pPr>
      <w:bookmarkStart w:id="0" w:name="_GoBack"/>
      <w:bookmarkEnd w:id="0"/>
    </w:p>
    <w:p w14:paraId="133A1283" w14:textId="77777777" w:rsidR="00F13659" w:rsidRPr="00DA0935" w:rsidRDefault="00F13659" w:rsidP="00F12F1E">
      <w:pPr>
        <w:pStyle w:val="Nzev"/>
        <w:jc w:val="left"/>
        <w:rPr>
          <w:rFonts w:asciiTheme="minorHAnsi" w:hAnsiTheme="minorHAnsi" w:cstheme="minorHAnsi"/>
          <w:iCs/>
        </w:rPr>
      </w:pPr>
      <w:r w:rsidRPr="00DA0935">
        <w:rPr>
          <w:rFonts w:asciiTheme="minorHAnsi" w:hAnsiTheme="minorHAnsi"/>
        </w:rPr>
        <w:t>Place, date</w:t>
      </w:r>
      <w:r w:rsidRPr="00DA0935">
        <w:rPr>
          <w:rFonts w:asciiTheme="minorHAnsi" w:hAnsiTheme="minorHAnsi"/>
        </w:rPr>
        <w:tab/>
      </w:r>
      <w:r w:rsidRPr="00DA0935">
        <w:rPr>
          <w:rFonts w:asciiTheme="minorHAnsi" w:hAnsiTheme="minorHAnsi"/>
        </w:rPr>
        <w:tab/>
      </w:r>
      <w:r w:rsidRPr="00DA0935">
        <w:rPr>
          <w:rFonts w:asciiTheme="minorHAnsi" w:hAnsiTheme="minorHAnsi"/>
        </w:rPr>
        <w:tab/>
      </w:r>
      <w:r w:rsidRPr="00DA0935">
        <w:rPr>
          <w:rFonts w:asciiTheme="minorHAnsi" w:hAnsiTheme="minorHAnsi"/>
        </w:rPr>
        <w:tab/>
      </w:r>
      <w:r w:rsidRPr="00DA0935">
        <w:rPr>
          <w:rFonts w:asciiTheme="minorHAnsi" w:hAnsiTheme="minorHAnsi"/>
        </w:rPr>
        <w:tab/>
      </w:r>
      <w:r w:rsidRPr="00DA0935">
        <w:rPr>
          <w:rFonts w:asciiTheme="minorHAnsi" w:hAnsiTheme="minorHAnsi"/>
        </w:rPr>
        <w:tab/>
      </w:r>
      <w:r w:rsidRPr="00DA0935">
        <w:rPr>
          <w:rFonts w:asciiTheme="minorHAnsi" w:hAnsiTheme="minorHAnsi"/>
        </w:rPr>
        <w:tab/>
        <w:t>……………………………………</w:t>
      </w:r>
    </w:p>
    <w:p w14:paraId="35E4F10D" w14:textId="77777777" w:rsidR="00F13659" w:rsidRPr="00DA0935" w:rsidRDefault="00F13659" w:rsidP="00F12F1E">
      <w:pPr>
        <w:pStyle w:val="Nzev"/>
        <w:jc w:val="left"/>
        <w:rPr>
          <w:rFonts w:asciiTheme="minorHAnsi" w:hAnsiTheme="minorHAnsi" w:cstheme="minorHAnsi"/>
          <w:iCs/>
        </w:rPr>
      </w:pPr>
      <w:r w:rsidRPr="00DA0935">
        <w:rPr>
          <w:rFonts w:asciiTheme="minorHAnsi" w:hAnsiTheme="minorHAnsi"/>
        </w:rPr>
        <w:tab/>
      </w:r>
      <w:r w:rsidRPr="00DA0935">
        <w:rPr>
          <w:rFonts w:asciiTheme="minorHAnsi" w:hAnsiTheme="minorHAnsi"/>
        </w:rPr>
        <w:tab/>
      </w:r>
      <w:r w:rsidRPr="00DA0935">
        <w:rPr>
          <w:rFonts w:asciiTheme="minorHAnsi" w:hAnsiTheme="minorHAnsi"/>
        </w:rPr>
        <w:tab/>
      </w:r>
      <w:r w:rsidRPr="00DA0935">
        <w:rPr>
          <w:rFonts w:asciiTheme="minorHAnsi" w:hAnsiTheme="minorHAnsi"/>
        </w:rPr>
        <w:tab/>
      </w:r>
      <w:r w:rsidRPr="00DA0935">
        <w:rPr>
          <w:rFonts w:asciiTheme="minorHAnsi" w:hAnsiTheme="minorHAnsi"/>
        </w:rPr>
        <w:tab/>
      </w:r>
      <w:r w:rsidRPr="00DA0935">
        <w:rPr>
          <w:rFonts w:asciiTheme="minorHAnsi" w:hAnsiTheme="minorHAnsi"/>
        </w:rPr>
        <w:tab/>
      </w:r>
      <w:r w:rsidRPr="00DA0935">
        <w:rPr>
          <w:rFonts w:asciiTheme="minorHAnsi" w:hAnsiTheme="minorHAnsi"/>
        </w:rPr>
        <w:tab/>
      </w:r>
      <w:r w:rsidRPr="00DA0935">
        <w:rPr>
          <w:rFonts w:asciiTheme="minorHAnsi" w:hAnsiTheme="minorHAnsi"/>
        </w:rPr>
        <w:tab/>
        <w:t>Supervisor’s signature</w:t>
      </w:r>
    </w:p>
    <w:p w14:paraId="2B0041D0" w14:textId="77777777" w:rsidR="005C58B3" w:rsidRPr="00DA0935" w:rsidRDefault="005C58B3" w:rsidP="00F12F1E">
      <w:pPr>
        <w:pStyle w:val="Nzev"/>
        <w:jc w:val="left"/>
        <w:rPr>
          <w:rFonts w:asciiTheme="minorHAnsi" w:hAnsiTheme="minorHAnsi" w:cstheme="minorHAnsi"/>
          <w:iCs/>
        </w:rPr>
      </w:pPr>
    </w:p>
    <w:p w14:paraId="43E983FB" w14:textId="77777777" w:rsidR="005C58B3" w:rsidRPr="00DA0935" w:rsidRDefault="005C58B3" w:rsidP="00F12F1E">
      <w:pPr>
        <w:pStyle w:val="Nzev"/>
        <w:jc w:val="left"/>
        <w:rPr>
          <w:rFonts w:asciiTheme="minorHAnsi" w:hAnsiTheme="minorHAnsi" w:cstheme="minorHAnsi"/>
          <w:iCs/>
        </w:rPr>
      </w:pPr>
    </w:p>
    <w:p w14:paraId="70790F98" w14:textId="77777777" w:rsidR="00F13659" w:rsidRPr="00DA0935" w:rsidRDefault="00F13659" w:rsidP="00F12F1E">
      <w:pPr>
        <w:pStyle w:val="Nzev"/>
        <w:jc w:val="left"/>
        <w:rPr>
          <w:rFonts w:asciiTheme="minorHAnsi" w:hAnsiTheme="minorHAnsi" w:cstheme="minorHAnsi"/>
          <w:iCs/>
        </w:rPr>
      </w:pPr>
      <w:r w:rsidRPr="00DA0935">
        <w:rPr>
          <w:rFonts w:asciiTheme="minorHAnsi" w:hAnsiTheme="minorHAnsi"/>
        </w:rPr>
        <w:t>Place, date</w:t>
      </w:r>
      <w:r w:rsidRPr="00DA0935">
        <w:rPr>
          <w:rFonts w:asciiTheme="minorHAnsi" w:hAnsiTheme="minorHAnsi"/>
        </w:rPr>
        <w:tab/>
      </w:r>
      <w:r w:rsidRPr="00DA0935">
        <w:rPr>
          <w:rFonts w:asciiTheme="minorHAnsi" w:hAnsiTheme="minorHAnsi"/>
        </w:rPr>
        <w:tab/>
      </w:r>
      <w:r w:rsidRPr="00DA0935">
        <w:rPr>
          <w:rFonts w:asciiTheme="minorHAnsi" w:hAnsiTheme="minorHAnsi"/>
        </w:rPr>
        <w:tab/>
      </w:r>
      <w:r w:rsidRPr="00DA0935">
        <w:rPr>
          <w:rFonts w:asciiTheme="minorHAnsi" w:hAnsiTheme="minorHAnsi"/>
        </w:rPr>
        <w:tab/>
      </w:r>
      <w:r w:rsidRPr="00DA0935">
        <w:rPr>
          <w:rFonts w:asciiTheme="minorHAnsi" w:hAnsiTheme="minorHAnsi"/>
        </w:rPr>
        <w:tab/>
      </w:r>
      <w:r w:rsidRPr="00DA0935">
        <w:rPr>
          <w:rFonts w:asciiTheme="minorHAnsi" w:hAnsiTheme="minorHAnsi"/>
        </w:rPr>
        <w:tab/>
      </w:r>
      <w:r w:rsidRPr="00DA0935">
        <w:rPr>
          <w:rFonts w:asciiTheme="minorHAnsi" w:hAnsiTheme="minorHAnsi"/>
        </w:rPr>
        <w:tab/>
        <w:t>……………………………………</w:t>
      </w:r>
    </w:p>
    <w:p w14:paraId="6F582B22" w14:textId="77777777" w:rsidR="007C466C" w:rsidRPr="00DA0935" w:rsidRDefault="00F13659" w:rsidP="005C58B3">
      <w:pPr>
        <w:pStyle w:val="Nzev"/>
        <w:ind w:left="5670" w:firstLine="8"/>
        <w:jc w:val="left"/>
        <w:rPr>
          <w:rFonts w:ascii="Georgia" w:hAnsi="Georgia"/>
          <w:b w:val="0"/>
          <w:bCs w:val="0"/>
          <w:sz w:val="19"/>
          <w:szCs w:val="19"/>
        </w:rPr>
      </w:pPr>
      <w:r w:rsidRPr="00DA0935">
        <w:rPr>
          <w:rFonts w:asciiTheme="minorHAnsi" w:hAnsiTheme="minorHAnsi"/>
        </w:rPr>
        <w:t>Signature of the Chairperson of the Subject Area Board</w:t>
      </w:r>
    </w:p>
    <w:p w14:paraId="247BAD5E" w14:textId="77777777" w:rsidR="00BC633A" w:rsidRPr="00DA0935" w:rsidRDefault="00BC633A" w:rsidP="007C466C">
      <w:pPr>
        <w:pStyle w:val="Nzev"/>
        <w:ind w:left="8500" w:firstLine="8"/>
        <w:jc w:val="left"/>
        <w:rPr>
          <w:rFonts w:ascii="Georgia" w:hAnsi="Georgia"/>
          <w:b w:val="0"/>
          <w:bCs w:val="0"/>
          <w:sz w:val="19"/>
          <w:szCs w:val="19"/>
        </w:rPr>
      </w:pPr>
    </w:p>
    <w:p w14:paraId="37B6A5EC" w14:textId="77777777" w:rsidR="007C466C" w:rsidRPr="00DA0935" w:rsidRDefault="007C466C" w:rsidP="007C466C">
      <w:pPr>
        <w:pStyle w:val="Nzev"/>
        <w:ind w:left="8500" w:firstLine="8"/>
        <w:jc w:val="left"/>
        <w:rPr>
          <w:rFonts w:ascii="Georgia" w:hAnsi="Georgia"/>
          <w:b w:val="0"/>
          <w:bCs w:val="0"/>
          <w:sz w:val="19"/>
          <w:szCs w:val="19"/>
        </w:rPr>
      </w:pPr>
    </w:p>
    <w:p w14:paraId="7508201B" w14:textId="77777777" w:rsidR="004341FD" w:rsidRPr="00DA0935" w:rsidRDefault="004341FD" w:rsidP="007C466C">
      <w:pPr>
        <w:pStyle w:val="Nzev"/>
        <w:ind w:left="8500" w:firstLine="8"/>
        <w:jc w:val="left"/>
        <w:rPr>
          <w:rFonts w:ascii="Georgia" w:hAnsi="Georgia"/>
          <w:b w:val="0"/>
          <w:bCs w:val="0"/>
          <w:sz w:val="19"/>
          <w:szCs w:val="19"/>
        </w:rPr>
      </w:pPr>
    </w:p>
    <w:sectPr w:rsidR="004341FD" w:rsidRPr="00DA0935" w:rsidSect="009E05E5">
      <w:type w:val="continuous"/>
      <w:pgSz w:w="11906" w:h="16838" w:code="9"/>
      <w:pgMar w:top="1134" w:right="1134" w:bottom="993" w:left="1134" w:header="709" w:footer="709" w:gutter="0"/>
      <w:cols w:space="56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81C95C" w14:textId="77777777" w:rsidR="00A36474" w:rsidRDefault="00A36474" w:rsidP="00C77E85">
      <w:pPr>
        <w:spacing w:after="0" w:line="240" w:lineRule="auto"/>
      </w:pPr>
      <w:r>
        <w:separator/>
      </w:r>
    </w:p>
  </w:endnote>
  <w:endnote w:type="continuationSeparator" w:id="0">
    <w:p w14:paraId="2DF92DC5" w14:textId="77777777" w:rsidR="00A36474" w:rsidRDefault="00A36474" w:rsidP="00C77E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ZapfCalligraphic801BTCE-Roman">
    <w:altName w:val="Times New Roman"/>
    <w:panose1 w:val="00000000000000000000"/>
    <w:charset w:val="EE"/>
    <w:family w:val="auto"/>
    <w:notTrueType/>
    <w:pitch w:val="default"/>
    <w:sig w:usb0="00000005" w:usb1="00000000" w:usb2="00000000" w:usb3="00000000" w:csb0="00000002"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D49B5B" w14:textId="77777777" w:rsidR="00A36474" w:rsidRDefault="00A36474" w:rsidP="00C77E85">
      <w:pPr>
        <w:spacing w:after="0" w:line="240" w:lineRule="auto"/>
      </w:pPr>
      <w:r>
        <w:separator/>
      </w:r>
    </w:p>
  </w:footnote>
  <w:footnote w:type="continuationSeparator" w:id="0">
    <w:p w14:paraId="741F33D9" w14:textId="77777777" w:rsidR="00A36474" w:rsidRDefault="00A36474" w:rsidP="00C77E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45301"/>
    <w:multiLevelType w:val="hybridMultilevel"/>
    <w:tmpl w:val="E40088E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075D32C3"/>
    <w:multiLevelType w:val="hybridMultilevel"/>
    <w:tmpl w:val="BA942E36"/>
    <w:lvl w:ilvl="0" w:tplc="2042D45C">
      <w:start w:val="1"/>
      <w:numFmt w:val="lowerRoman"/>
      <w:lvlText w:val="%1."/>
      <w:lvlJc w:val="right"/>
      <w:pPr>
        <w:ind w:left="2138" w:hanging="360"/>
      </w:pPr>
      <w:rPr>
        <w:color w:val="FF0000"/>
      </w:rPr>
    </w:lvl>
    <w:lvl w:ilvl="1" w:tplc="04050019" w:tentative="1">
      <w:start w:val="1"/>
      <w:numFmt w:val="lowerLetter"/>
      <w:lvlText w:val="%2."/>
      <w:lvlJc w:val="left"/>
      <w:pPr>
        <w:ind w:left="2858" w:hanging="360"/>
      </w:pPr>
    </w:lvl>
    <w:lvl w:ilvl="2" w:tplc="0405001B" w:tentative="1">
      <w:start w:val="1"/>
      <w:numFmt w:val="lowerRoman"/>
      <w:lvlText w:val="%3."/>
      <w:lvlJc w:val="right"/>
      <w:pPr>
        <w:ind w:left="3578" w:hanging="180"/>
      </w:pPr>
    </w:lvl>
    <w:lvl w:ilvl="3" w:tplc="0405000F" w:tentative="1">
      <w:start w:val="1"/>
      <w:numFmt w:val="decimal"/>
      <w:lvlText w:val="%4."/>
      <w:lvlJc w:val="left"/>
      <w:pPr>
        <w:ind w:left="4298" w:hanging="360"/>
      </w:pPr>
    </w:lvl>
    <w:lvl w:ilvl="4" w:tplc="04050019" w:tentative="1">
      <w:start w:val="1"/>
      <w:numFmt w:val="lowerLetter"/>
      <w:lvlText w:val="%5."/>
      <w:lvlJc w:val="left"/>
      <w:pPr>
        <w:ind w:left="5018" w:hanging="360"/>
      </w:pPr>
    </w:lvl>
    <w:lvl w:ilvl="5" w:tplc="0405001B" w:tentative="1">
      <w:start w:val="1"/>
      <w:numFmt w:val="lowerRoman"/>
      <w:lvlText w:val="%6."/>
      <w:lvlJc w:val="right"/>
      <w:pPr>
        <w:ind w:left="5738" w:hanging="180"/>
      </w:pPr>
    </w:lvl>
    <w:lvl w:ilvl="6" w:tplc="0405000F" w:tentative="1">
      <w:start w:val="1"/>
      <w:numFmt w:val="decimal"/>
      <w:lvlText w:val="%7."/>
      <w:lvlJc w:val="left"/>
      <w:pPr>
        <w:ind w:left="6458" w:hanging="360"/>
      </w:pPr>
    </w:lvl>
    <w:lvl w:ilvl="7" w:tplc="04050019" w:tentative="1">
      <w:start w:val="1"/>
      <w:numFmt w:val="lowerLetter"/>
      <w:lvlText w:val="%8."/>
      <w:lvlJc w:val="left"/>
      <w:pPr>
        <w:ind w:left="7178" w:hanging="360"/>
      </w:pPr>
    </w:lvl>
    <w:lvl w:ilvl="8" w:tplc="0405001B" w:tentative="1">
      <w:start w:val="1"/>
      <w:numFmt w:val="lowerRoman"/>
      <w:lvlText w:val="%9."/>
      <w:lvlJc w:val="right"/>
      <w:pPr>
        <w:ind w:left="7898" w:hanging="180"/>
      </w:pPr>
    </w:lvl>
  </w:abstractNum>
  <w:abstractNum w:abstractNumId="2" w15:restartNumberingAfterBreak="0">
    <w:nsid w:val="09E41F09"/>
    <w:multiLevelType w:val="hybridMultilevel"/>
    <w:tmpl w:val="7DFE1A84"/>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852A429A">
      <w:start w:val="1"/>
      <w:numFmt w:val="decimal"/>
      <w:lvlText w:val="%4."/>
      <w:lvlJc w:val="left"/>
      <w:pPr>
        <w:ind w:left="3230" w:hanging="71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A9933DD"/>
    <w:multiLevelType w:val="hybridMultilevel"/>
    <w:tmpl w:val="384AB98A"/>
    <w:lvl w:ilvl="0" w:tplc="4BDEE05C">
      <w:start w:val="1"/>
      <w:numFmt w:val="decimal"/>
      <w:lvlText w:val="%1."/>
      <w:lvlJc w:val="left"/>
      <w:pPr>
        <w:ind w:left="1070" w:hanging="71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1615C04"/>
    <w:multiLevelType w:val="hybridMultilevel"/>
    <w:tmpl w:val="E40088E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1826771"/>
    <w:multiLevelType w:val="hybridMultilevel"/>
    <w:tmpl w:val="38D82FE4"/>
    <w:lvl w:ilvl="0" w:tplc="4BDEE05C">
      <w:start w:val="1"/>
      <w:numFmt w:val="decimal"/>
      <w:lvlText w:val="%1."/>
      <w:lvlJc w:val="left"/>
      <w:pPr>
        <w:ind w:left="1070" w:hanging="710"/>
      </w:pPr>
      <w:rPr>
        <w:rFonts w:hint="default"/>
      </w:rPr>
    </w:lvl>
    <w:lvl w:ilvl="1" w:tplc="AB0A3C06">
      <w:start w:val="1"/>
      <w:numFmt w:val="lowerLetter"/>
      <w:lvlText w:val="%2)"/>
      <w:lvlJc w:val="left"/>
      <w:pPr>
        <w:ind w:left="1790" w:hanging="71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2916766"/>
    <w:multiLevelType w:val="hybridMultilevel"/>
    <w:tmpl w:val="4BB01B34"/>
    <w:lvl w:ilvl="0" w:tplc="4D2AD3F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3D344F2"/>
    <w:multiLevelType w:val="hybridMultilevel"/>
    <w:tmpl w:val="ED2A0494"/>
    <w:lvl w:ilvl="0" w:tplc="FFFFFFFF">
      <w:start w:val="1"/>
      <w:numFmt w:val="decimal"/>
      <w:lvlText w:val="%1."/>
      <w:lvlJc w:val="left"/>
      <w:pPr>
        <w:ind w:left="720" w:hanging="360"/>
      </w:pPr>
    </w:lvl>
    <w:lvl w:ilvl="1" w:tplc="0405000F">
      <w:start w:val="1"/>
      <w:numFmt w:val="decimal"/>
      <w:lvlText w:val="%2."/>
      <w:lvlJc w:val="left"/>
      <w:pPr>
        <w:ind w:left="1440" w:hanging="360"/>
      </w:pPr>
    </w:lvl>
    <w:lvl w:ilvl="2" w:tplc="F88CBE30">
      <w:start w:val="1"/>
      <w:numFmt w:val="lowerLetter"/>
      <w:lvlText w:val="%3)"/>
      <w:lvlJc w:val="left"/>
      <w:pPr>
        <w:ind w:left="2690" w:hanging="71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A5D29FC"/>
    <w:multiLevelType w:val="hybridMultilevel"/>
    <w:tmpl w:val="993C269C"/>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A9BE60A6">
      <w:start w:val="1"/>
      <w:numFmt w:val="decimal"/>
      <w:lvlText w:val="%3."/>
      <w:lvlJc w:val="left"/>
      <w:pPr>
        <w:ind w:left="2690" w:hanging="710"/>
      </w:pPr>
      <w:rPr>
        <w:rFonts w:hint="default"/>
      </w:r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DA20B2D"/>
    <w:multiLevelType w:val="hybridMultilevel"/>
    <w:tmpl w:val="033EE142"/>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0" w15:restartNumberingAfterBreak="0">
    <w:nsid w:val="1EE57F0A"/>
    <w:multiLevelType w:val="hybridMultilevel"/>
    <w:tmpl w:val="005075DA"/>
    <w:lvl w:ilvl="0" w:tplc="9E2A1AC4">
      <w:start w:val="1"/>
      <w:numFmt w:val="decimal"/>
      <w:lvlText w:val="%1."/>
      <w:lvlJc w:val="left"/>
      <w:pPr>
        <w:ind w:left="720" w:hanging="360"/>
      </w:pPr>
      <w:rPr>
        <w:rFonts w:hint="default"/>
        <w:strike/>
        <w:color w:val="00B05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01C1411"/>
    <w:multiLevelType w:val="hybridMultilevel"/>
    <w:tmpl w:val="94783B3A"/>
    <w:lvl w:ilvl="0" w:tplc="04050017">
      <w:start w:val="1"/>
      <w:numFmt w:val="lowerLetter"/>
      <w:lvlText w:val="%1)"/>
      <w:lvlJc w:val="left"/>
      <w:pPr>
        <w:ind w:left="1080" w:hanging="360"/>
      </w:pPr>
    </w:lvl>
    <w:lvl w:ilvl="1" w:tplc="AFE452C4">
      <w:start w:val="1"/>
      <w:numFmt w:val="lowerRoman"/>
      <w:lvlText w:val="%2."/>
      <w:lvlJc w:val="left"/>
      <w:pPr>
        <w:ind w:left="1800" w:hanging="360"/>
      </w:pPr>
      <w:rPr>
        <w:rFonts w:ascii="Georgia" w:eastAsia="Times New Roman" w:hAnsi="Georgia" w:cs="Times New Roman"/>
      </w:r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2" w15:restartNumberingAfterBreak="0">
    <w:nsid w:val="244F10B9"/>
    <w:multiLevelType w:val="hybridMultilevel"/>
    <w:tmpl w:val="9AF8ABF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BA62C26"/>
    <w:multiLevelType w:val="hybridMultilevel"/>
    <w:tmpl w:val="E474F00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FF033BB"/>
    <w:multiLevelType w:val="hybridMultilevel"/>
    <w:tmpl w:val="928813B4"/>
    <w:lvl w:ilvl="0" w:tplc="AF82ADD6">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15F4A8B"/>
    <w:multiLevelType w:val="hybridMultilevel"/>
    <w:tmpl w:val="D646D9C8"/>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0F">
      <w:start w:val="1"/>
      <w:numFmt w:val="decimal"/>
      <w:lvlText w:val="%3."/>
      <w:lvlJc w:val="lef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6" w15:restartNumberingAfterBreak="0">
    <w:nsid w:val="31B36884"/>
    <w:multiLevelType w:val="hybridMultilevel"/>
    <w:tmpl w:val="CFF230C0"/>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2BF117A"/>
    <w:multiLevelType w:val="hybridMultilevel"/>
    <w:tmpl w:val="BD0027D2"/>
    <w:lvl w:ilvl="0" w:tplc="D20484EA">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D9E0D0E"/>
    <w:multiLevelType w:val="hybridMultilevel"/>
    <w:tmpl w:val="C66EF0EA"/>
    <w:lvl w:ilvl="0" w:tplc="4BDEE05C">
      <w:start w:val="1"/>
      <w:numFmt w:val="decimal"/>
      <w:lvlText w:val="%1."/>
      <w:lvlJc w:val="left"/>
      <w:pPr>
        <w:ind w:left="1070" w:hanging="71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3CB00E6"/>
    <w:multiLevelType w:val="hybridMultilevel"/>
    <w:tmpl w:val="94BA1CF2"/>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94C603D0">
      <w:start w:val="1"/>
      <w:numFmt w:val="decimal"/>
      <w:lvlText w:val="%3."/>
      <w:lvlJc w:val="left"/>
      <w:pPr>
        <w:ind w:left="2690" w:hanging="710"/>
      </w:pPr>
      <w:rPr>
        <w:rFonts w:hint="default"/>
      </w:r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449C6A88"/>
    <w:multiLevelType w:val="hybridMultilevel"/>
    <w:tmpl w:val="A9B868A2"/>
    <w:lvl w:ilvl="0" w:tplc="4BDEE05C">
      <w:start w:val="1"/>
      <w:numFmt w:val="decimal"/>
      <w:lvlText w:val="%1."/>
      <w:lvlJc w:val="left"/>
      <w:pPr>
        <w:ind w:left="1070" w:hanging="71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D020ECC"/>
    <w:multiLevelType w:val="hybridMultilevel"/>
    <w:tmpl w:val="B30095D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0642FB4"/>
    <w:multiLevelType w:val="hybridMultilevel"/>
    <w:tmpl w:val="BFB07D72"/>
    <w:lvl w:ilvl="0" w:tplc="12D4C438">
      <w:start w:val="1"/>
      <w:numFmt w:val="bullet"/>
      <w:lvlText w:val=""/>
      <w:lvlJc w:val="left"/>
      <w:pPr>
        <w:ind w:left="720" w:hanging="360"/>
      </w:pPr>
      <w:rPr>
        <w:rFonts w:ascii="Symbol" w:hAnsi="Symbol" w:hint="default"/>
      </w:rPr>
    </w:lvl>
    <w:lvl w:ilvl="1" w:tplc="230C0D80">
      <w:start w:val="1"/>
      <w:numFmt w:val="bullet"/>
      <w:lvlText w:val="o"/>
      <w:lvlJc w:val="left"/>
      <w:pPr>
        <w:ind w:left="1440" w:hanging="360"/>
      </w:pPr>
      <w:rPr>
        <w:rFonts w:ascii="Courier New" w:hAnsi="Courier New" w:hint="default"/>
      </w:rPr>
    </w:lvl>
    <w:lvl w:ilvl="2" w:tplc="5A84E696">
      <w:start w:val="1"/>
      <w:numFmt w:val="bullet"/>
      <w:lvlText w:val=""/>
      <w:lvlJc w:val="left"/>
      <w:pPr>
        <w:ind w:left="2160" w:hanging="360"/>
      </w:pPr>
      <w:rPr>
        <w:rFonts w:ascii="Wingdings" w:hAnsi="Wingdings" w:hint="default"/>
      </w:rPr>
    </w:lvl>
    <w:lvl w:ilvl="3" w:tplc="ABF45564">
      <w:start w:val="1"/>
      <w:numFmt w:val="bullet"/>
      <w:lvlText w:val=""/>
      <w:lvlJc w:val="left"/>
      <w:pPr>
        <w:ind w:left="2880" w:hanging="360"/>
      </w:pPr>
      <w:rPr>
        <w:rFonts w:ascii="Symbol" w:hAnsi="Symbol" w:hint="default"/>
      </w:rPr>
    </w:lvl>
    <w:lvl w:ilvl="4" w:tplc="5FAA8ED2">
      <w:start w:val="1"/>
      <w:numFmt w:val="bullet"/>
      <w:lvlText w:val="o"/>
      <w:lvlJc w:val="left"/>
      <w:pPr>
        <w:ind w:left="3600" w:hanging="360"/>
      </w:pPr>
      <w:rPr>
        <w:rFonts w:ascii="Courier New" w:hAnsi="Courier New" w:hint="default"/>
      </w:rPr>
    </w:lvl>
    <w:lvl w:ilvl="5" w:tplc="B0505C40">
      <w:start w:val="1"/>
      <w:numFmt w:val="bullet"/>
      <w:lvlText w:val=""/>
      <w:lvlJc w:val="left"/>
      <w:pPr>
        <w:ind w:left="4320" w:hanging="360"/>
      </w:pPr>
      <w:rPr>
        <w:rFonts w:ascii="Wingdings" w:hAnsi="Wingdings" w:hint="default"/>
      </w:rPr>
    </w:lvl>
    <w:lvl w:ilvl="6" w:tplc="9D68490C">
      <w:start w:val="1"/>
      <w:numFmt w:val="bullet"/>
      <w:lvlText w:val=""/>
      <w:lvlJc w:val="left"/>
      <w:pPr>
        <w:ind w:left="5040" w:hanging="360"/>
      </w:pPr>
      <w:rPr>
        <w:rFonts w:ascii="Symbol" w:hAnsi="Symbol" w:hint="default"/>
      </w:rPr>
    </w:lvl>
    <w:lvl w:ilvl="7" w:tplc="C508527E">
      <w:start w:val="1"/>
      <w:numFmt w:val="bullet"/>
      <w:lvlText w:val="o"/>
      <w:lvlJc w:val="left"/>
      <w:pPr>
        <w:ind w:left="5760" w:hanging="360"/>
      </w:pPr>
      <w:rPr>
        <w:rFonts w:ascii="Courier New" w:hAnsi="Courier New" w:hint="default"/>
      </w:rPr>
    </w:lvl>
    <w:lvl w:ilvl="8" w:tplc="02BA0946">
      <w:start w:val="1"/>
      <w:numFmt w:val="bullet"/>
      <w:lvlText w:val=""/>
      <w:lvlJc w:val="left"/>
      <w:pPr>
        <w:ind w:left="6480" w:hanging="360"/>
      </w:pPr>
      <w:rPr>
        <w:rFonts w:ascii="Wingdings" w:hAnsi="Wingdings" w:hint="default"/>
      </w:rPr>
    </w:lvl>
  </w:abstractNum>
  <w:abstractNum w:abstractNumId="23" w15:restartNumberingAfterBreak="0">
    <w:nsid w:val="55FD0017"/>
    <w:multiLevelType w:val="hybridMultilevel"/>
    <w:tmpl w:val="E40088E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58E34BE9"/>
    <w:multiLevelType w:val="hybridMultilevel"/>
    <w:tmpl w:val="F9A009F2"/>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25" w15:restartNumberingAfterBreak="0">
    <w:nsid w:val="59F022A8"/>
    <w:multiLevelType w:val="hybridMultilevel"/>
    <w:tmpl w:val="9AF8ABFA"/>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F6D1347"/>
    <w:multiLevelType w:val="hybridMultilevel"/>
    <w:tmpl w:val="E40088E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6ECA7AB6"/>
    <w:multiLevelType w:val="hybridMultilevel"/>
    <w:tmpl w:val="F87C6EA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7056753A"/>
    <w:multiLevelType w:val="hybridMultilevel"/>
    <w:tmpl w:val="E40088E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78FF1CC9"/>
    <w:multiLevelType w:val="hybridMultilevel"/>
    <w:tmpl w:val="BA8AB2A0"/>
    <w:lvl w:ilvl="0" w:tplc="04050017">
      <w:start w:val="1"/>
      <w:numFmt w:val="lowerLetter"/>
      <w:lvlText w:val="%1)"/>
      <w:lvlJc w:val="left"/>
      <w:pPr>
        <w:ind w:left="720" w:hanging="360"/>
      </w:pPr>
    </w:lvl>
    <w:lvl w:ilvl="1" w:tplc="4C140000">
      <w:start w:val="1"/>
      <w:numFmt w:val="decimal"/>
      <w:lvlText w:val="%2."/>
      <w:lvlJc w:val="left"/>
      <w:pPr>
        <w:ind w:left="1790" w:hanging="710"/>
      </w:pPr>
      <w:rPr>
        <w:rFonts w:hint="default"/>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B874890"/>
    <w:multiLevelType w:val="hybridMultilevel"/>
    <w:tmpl w:val="EE0AACBC"/>
    <w:lvl w:ilvl="0" w:tplc="1DA6D3A2">
      <w:start w:val="1"/>
      <w:numFmt w:val="decimal"/>
      <w:lvlText w:val="%1."/>
      <w:lvlJc w:val="left"/>
      <w:pPr>
        <w:ind w:left="786" w:hanging="360"/>
      </w:pPr>
      <w:rPr>
        <w:rFonts w:hint="default"/>
        <w:color w:val="00B050"/>
      </w:r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num w:numId="1">
    <w:abstractNumId w:val="22"/>
  </w:num>
  <w:num w:numId="2">
    <w:abstractNumId w:val="0"/>
  </w:num>
  <w:num w:numId="3">
    <w:abstractNumId w:val="28"/>
  </w:num>
  <w:num w:numId="4">
    <w:abstractNumId w:val="26"/>
  </w:num>
  <w:num w:numId="5">
    <w:abstractNumId w:val="23"/>
  </w:num>
  <w:num w:numId="6">
    <w:abstractNumId w:val="10"/>
  </w:num>
  <w:num w:numId="7">
    <w:abstractNumId w:val="30"/>
  </w:num>
  <w:num w:numId="8">
    <w:abstractNumId w:val="27"/>
  </w:num>
  <w:num w:numId="9">
    <w:abstractNumId w:val="25"/>
  </w:num>
  <w:num w:numId="10">
    <w:abstractNumId w:val="12"/>
  </w:num>
  <w:num w:numId="11">
    <w:abstractNumId w:val="4"/>
  </w:num>
  <w:num w:numId="12">
    <w:abstractNumId w:val="18"/>
  </w:num>
  <w:num w:numId="13">
    <w:abstractNumId w:val="5"/>
  </w:num>
  <w:num w:numId="14">
    <w:abstractNumId w:val="13"/>
  </w:num>
  <w:num w:numId="15">
    <w:abstractNumId w:val="17"/>
  </w:num>
  <w:num w:numId="16">
    <w:abstractNumId w:val="3"/>
  </w:num>
  <w:num w:numId="17">
    <w:abstractNumId w:val="29"/>
  </w:num>
  <w:num w:numId="18">
    <w:abstractNumId w:val="7"/>
  </w:num>
  <w:num w:numId="19">
    <w:abstractNumId w:val="2"/>
  </w:num>
  <w:num w:numId="20">
    <w:abstractNumId w:val="16"/>
  </w:num>
  <w:num w:numId="21">
    <w:abstractNumId w:val="19"/>
  </w:num>
  <w:num w:numId="22">
    <w:abstractNumId w:val="21"/>
  </w:num>
  <w:num w:numId="23">
    <w:abstractNumId w:val="20"/>
  </w:num>
  <w:num w:numId="24">
    <w:abstractNumId w:val="8"/>
  </w:num>
  <w:num w:numId="25">
    <w:abstractNumId w:val="6"/>
  </w:num>
  <w:num w:numId="26">
    <w:abstractNumId w:val="1"/>
  </w:num>
  <w:num w:numId="27">
    <w:abstractNumId w:val="14"/>
  </w:num>
  <w:num w:numId="28">
    <w:abstractNumId w:val="9"/>
  </w:num>
  <w:num w:numId="29">
    <w:abstractNumId w:val="11"/>
  </w:num>
  <w:num w:numId="30">
    <w:abstractNumId w:val="24"/>
  </w:num>
  <w:num w:numId="31">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NTA1trS0NDW0MDFV0lEKTi0uzszPAykwMq0FAF7N+zstAAAA"/>
  </w:docVars>
  <w:rsids>
    <w:rsidRoot w:val="00724249"/>
    <w:rsid w:val="0001086C"/>
    <w:rsid w:val="00011D0D"/>
    <w:rsid w:val="000249A1"/>
    <w:rsid w:val="00027613"/>
    <w:rsid w:val="00032053"/>
    <w:rsid w:val="000342C8"/>
    <w:rsid w:val="00045FE6"/>
    <w:rsid w:val="000507D8"/>
    <w:rsid w:val="00054629"/>
    <w:rsid w:val="00055056"/>
    <w:rsid w:val="000726E1"/>
    <w:rsid w:val="00080C16"/>
    <w:rsid w:val="00082640"/>
    <w:rsid w:val="000827AB"/>
    <w:rsid w:val="0008498A"/>
    <w:rsid w:val="00084A38"/>
    <w:rsid w:val="0009275F"/>
    <w:rsid w:val="00094DB9"/>
    <w:rsid w:val="00095988"/>
    <w:rsid w:val="000A071E"/>
    <w:rsid w:val="000A09C2"/>
    <w:rsid w:val="000A6D77"/>
    <w:rsid w:val="000A7CDC"/>
    <w:rsid w:val="000A7F85"/>
    <w:rsid w:val="000B1594"/>
    <w:rsid w:val="000B6F6B"/>
    <w:rsid w:val="000D02BD"/>
    <w:rsid w:val="000D061F"/>
    <w:rsid w:val="000D17F2"/>
    <w:rsid w:val="000D46AC"/>
    <w:rsid w:val="000D7E3B"/>
    <w:rsid w:val="000E0656"/>
    <w:rsid w:val="000E2FDE"/>
    <w:rsid w:val="000E320F"/>
    <w:rsid w:val="000F3C9A"/>
    <w:rsid w:val="001123BE"/>
    <w:rsid w:val="0011621F"/>
    <w:rsid w:val="00117936"/>
    <w:rsid w:val="0012024B"/>
    <w:rsid w:val="001215BD"/>
    <w:rsid w:val="0012211B"/>
    <w:rsid w:val="00122D42"/>
    <w:rsid w:val="00123215"/>
    <w:rsid w:val="00123C4A"/>
    <w:rsid w:val="00124D2A"/>
    <w:rsid w:val="001267C2"/>
    <w:rsid w:val="00131588"/>
    <w:rsid w:val="0013550B"/>
    <w:rsid w:val="001361DE"/>
    <w:rsid w:val="001414B0"/>
    <w:rsid w:val="0014254F"/>
    <w:rsid w:val="001602B7"/>
    <w:rsid w:val="0016253B"/>
    <w:rsid w:val="00167158"/>
    <w:rsid w:val="00175A19"/>
    <w:rsid w:val="001775C1"/>
    <w:rsid w:val="0017774B"/>
    <w:rsid w:val="00180C28"/>
    <w:rsid w:val="001833C5"/>
    <w:rsid w:val="00183642"/>
    <w:rsid w:val="001901B2"/>
    <w:rsid w:val="001916E0"/>
    <w:rsid w:val="00192A8D"/>
    <w:rsid w:val="00193561"/>
    <w:rsid w:val="00196781"/>
    <w:rsid w:val="00196968"/>
    <w:rsid w:val="00197163"/>
    <w:rsid w:val="00197874"/>
    <w:rsid w:val="001B1C3B"/>
    <w:rsid w:val="001B7AF6"/>
    <w:rsid w:val="001C49C3"/>
    <w:rsid w:val="001D4389"/>
    <w:rsid w:val="001D53E9"/>
    <w:rsid w:val="001E19C6"/>
    <w:rsid w:val="001E4B0E"/>
    <w:rsid w:val="001F023E"/>
    <w:rsid w:val="001F67BD"/>
    <w:rsid w:val="001F7810"/>
    <w:rsid w:val="002076A2"/>
    <w:rsid w:val="002124F2"/>
    <w:rsid w:val="002128E5"/>
    <w:rsid w:val="00212EA9"/>
    <w:rsid w:val="002213EF"/>
    <w:rsid w:val="00223AC2"/>
    <w:rsid w:val="0022420C"/>
    <w:rsid w:val="002351CE"/>
    <w:rsid w:val="002352F3"/>
    <w:rsid w:val="00242201"/>
    <w:rsid w:val="00242624"/>
    <w:rsid w:val="0024326F"/>
    <w:rsid w:val="00243DFB"/>
    <w:rsid w:val="00250E0E"/>
    <w:rsid w:val="00255A68"/>
    <w:rsid w:val="00255D54"/>
    <w:rsid w:val="00256FDE"/>
    <w:rsid w:val="002603FD"/>
    <w:rsid w:val="00262B97"/>
    <w:rsid w:val="0026492F"/>
    <w:rsid w:val="00267B66"/>
    <w:rsid w:val="002700C4"/>
    <w:rsid w:val="00270F9A"/>
    <w:rsid w:val="002715A5"/>
    <w:rsid w:val="00277272"/>
    <w:rsid w:val="002816EA"/>
    <w:rsid w:val="00285BD2"/>
    <w:rsid w:val="0028640F"/>
    <w:rsid w:val="002922CF"/>
    <w:rsid w:val="002A001F"/>
    <w:rsid w:val="002A7BF0"/>
    <w:rsid w:val="002B0AC0"/>
    <w:rsid w:val="002B1306"/>
    <w:rsid w:val="002B1379"/>
    <w:rsid w:val="002B2427"/>
    <w:rsid w:val="002C1E71"/>
    <w:rsid w:val="002C5C04"/>
    <w:rsid w:val="002D106C"/>
    <w:rsid w:val="002D1234"/>
    <w:rsid w:val="002D1A78"/>
    <w:rsid w:val="002D4F23"/>
    <w:rsid w:val="002E0FE0"/>
    <w:rsid w:val="002E2277"/>
    <w:rsid w:val="002E5E55"/>
    <w:rsid w:val="002E7BCC"/>
    <w:rsid w:val="002F2421"/>
    <w:rsid w:val="002F3092"/>
    <w:rsid w:val="002F7751"/>
    <w:rsid w:val="003019A7"/>
    <w:rsid w:val="00302B9B"/>
    <w:rsid w:val="003101D3"/>
    <w:rsid w:val="00310F84"/>
    <w:rsid w:val="00311ED5"/>
    <w:rsid w:val="00314A9B"/>
    <w:rsid w:val="00316061"/>
    <w:rsid w:val="003200C3"/>
    <w:rsid w:val="00321885"/>
    <w:rsid w:val="00323595"/>
    <w:rsid w:val="003239BE"/>
    <w:rsid w:val="003244BB"/>
    <w:rsid w:val="00332180"/>
    <w:rsid w:val="00332C07"/>
    <w:rsid w:val="0033722F"/>
    <w:rsid w:val="00341ACD"/>
    <w:rsid w:val="003437FA"/>
    <w:rsid w:val="003457FB"/>
    <w:rsid w:val="0034798B"/>
    <w:rsid w:val="00347A70"/>
    <w:rsid w:val="00347DB1"/>
    <w:rsid w:val="00350FC0"/>
    <w:rsid w:val="003527B2"/>
    <w:rsid w:val="00355358"/>
    <w:rsid w:val="0036371D"/>
    <w:rsid w:val="003675C2"/>
    <w:rsid w:val="003704C9"/>
    <w:rsid w:val="00372AFA"/>
    <w:rsid w:val="00383379"/>
    <w:rsid w:val="003A7CC9"/>
    <w:rsid w:val="003C05FF"/>
    <w:rsid w:val="003C4B80"/>
    <w:rsid w:val="003D05D8"/>
    <w:rsid w:val="003D28A7"/>
    <w:rsid w:val="003E18E1"/>
    <w:rsid w:val="003E30E5"/>
    <w:rsid w:val="003E42A3"/>
    <w:rsid w:val="003E7668"/>
    <w:rsid w:val="003F30C1"/>
    <w:rsid w:val="003F68D4"/>
    <w:rsid w:val="0040551B"/>
    <w:rsid w:val="004070D1"/>
    <w:rsid w:val="0041079B"/>
    <w:rsid w:val="00412CB8"/>
    <w:rsid w:val="004148FB"/>
    <w:rsid w:val="00423010"/>
    <w:rsid w:val="00423FE8"/>
    <w:rsid w:val="00424B82"/>
    <w:rsid w:val="004269CA"/>
    <w:rsid w:val="00430C42"/>
    <w:rsid w:val="00430DA7"/>
    <w:rsid w:val="004341FD"/>
    <w:rsid w:val="004356AE"/>
    <w:rsid w:val="00440359"/>
    <w:rsid w:val="00443D0C"/>
    <w:rsid w:val="00443F6E"/>
    <w:rsid w:val="0045233A"/>
    <w:rsid w:val="0045264E"/>
    <w:rsid w:val="00456F97"/>
    <w:rsid w:val="0046056B"/>
    <w:rsid w:val="0046150A"/>
    <w:rsid w:val="0046252D"/>
    <w:rsid w:val="00464DED"/>
    <w:rsid w:val="004725B4"/>
    <w:rsid w:val="004800C9"/>
    <w:rsid w:val="0048102A"/>
    <w:rsid w:val="00486E81"/>
    <w:rsid w:val="00491F8E"/>
    <w:rsid w:val="004955CA"/>
    <w:rsid w:val="00497558"/>
    <w:rsid w:val="00497AD3"/>
    <w:rsid w:val="004A1395"/>
    <w:rsid w:val="004A3C84"/>
    <w:rsid w:val="004A7559"/>
    <w:rsid w:val="004B00C6"/>
    <w:rsid w:val="004B0922"/>
    <w:rsid w:val="004B22B5"/>
    <w:rsid w:val="004B5DC8"/>
    <w:rsid w:val="004B62D0"/>
    <w:rsid w:val="004B7847"/>
    <w:rsid w:val="004C08FE"/>
    <w:rsid w:val="004C2BB1"/>
    <w:rsid w:val="004C3CA8"/>
    <w:rsid w:val="004D0B3E"/>
    <w:rsid w:val="004D0BA4"/>
    <w:rsid w:val="004D3FA2"/>
    <w:rsid w:val="004E0021"/>
    <w:rsid w:val="004E043F"/>
    <w:rsid w:val="004E10D9"/>
    <w:rsid w:val="004E1672"/>
    <w:rsid w:val="004E1D41"/>
    <w:rsid w:val="004E56BB"/>
    <w:rsid w:val="004F2A81"/>
    <w:rsid w:val="00502154"/>
    <w:rsid w:val="00504361"/>
    <w:rsid w:val="005068F1"/>
    <w:rsid w:val="00506A6D"/>
    <w:rsid w:val="00506E31"/>
    <w:rsid w:val="00507D6A"/>
    <w:rsid w:val="005118A7"/>
    <w:rsid w:val="005127F5"/>
    <w:rsid w:val="005171FD"/>
    <w:rsid w:val="00520BE2"/>
    <w:rsid w:val="00525E64"/>
    <w:rsid w:val="005268CC"/>
    <w:rsid w:val="00544871"/>
    <w:rsid w:val="00544D4A"/>
    <w:rsid w:val="0055283B"/>
    <w:rsid w:val="00560E14"/>
    <w:rsid w:val="0056160A"/>
    <w:rsid w:val="00562F0D"/>
    <w:rsid w:val="00564638"/>
    <w:rsid w:val="0056731D"/>
    <w:rsid w:val="0057281F"/>
    <w:rsid w:val="00576965"/>
    <w:rsid w:val="005812A3"/>
    <w:rsid w:val="00581693"/>
    <w:rsid w:val="00584525"/>
    <w:rsid w:val="005847E8"/>
    <w:rsid w:val="00591491"/>
    <w:rsid w:val="005922FB"/>
    <w:rsid w:val="0059379C"/>
    <w:rsid w:val="0059538C"/>
    <w:rsid w:val="00596986"/>
    <w:rsid w:val="005A348E"/>
    <w:rsid w:val="005B1FFC"/>
    <w:rsid w:val="005B56AC"/>
    <w:rsid w:val="005C3FA9"/>
    <w:rsid w:val="005C58B3"/>
    <w:rsid w:val="005D1A17"/>
    <w:rsid w:val="005D2AE3"/>
    <w:rsid w:val="005D632D"/>
    <w:rsid w:val="005E1695"/>
    <w:rsid w:val="005E3E70"/>
    <w:rsid w:val="005F0888"/>
    <w:rsid w:val="005F30EE"/>
    <w:rsid w:val="00603095"/>
    <w:rsid w:val="0060535A"/>
    <w:rsid w:val="00613224"/>
    <w:rsid w:val="00613345"/>
    <w:rsid w:val="00617EDA"/>
    <w:rsid w:val="00622FF7"/>
    <w:rsid w:val="006260C1"/>
    <w:rsid w:val="00627DD0"/>
    <w:rsid w:val="00633A9E"/>
    <w:rsid w:val="00633C26"/>
    <w:rsid w:val="006341CD"/>
    <w:rsid w:val="006374E2"/>
    <w:rsid w:val="006376F5"/>
    <w:rsid w:val="00641FAC"/>
    <w:rsid w:val="006436CA"/>
    <w:rsid w:val="00645128"/>
    <w:rsid w:val="00651EFB"/>
    <w:rsid w:val="00653266"/>
    <w:rsid w:val="00655598"/>
    <w:rsid w:val="0065700D"/>
    <w:rsid w:val="00660FD8"/>
    <w:rsid w:val="00664971"/>
    <w:rsid w:val="00664C59"/>
    <w:rsid w:val="0066734E"/>
    <w:rsid w:val="006706B1"/>
    <w:rsid w:val="00670FA6"/>
    <w:rsid w:val="006723D9"/>
    <w:rsid w:val="006732C1"/>
    <w:rsid w:val="00676B45"/>
    <w:rsid w:val="00681C4C"/>
    <w:rsid w:val="00685E8F"/>
    <w:rsid w:val="006902E2"/>
    <w:rsid w:val="00691CBC"/>
    <w:rsid w:val="0069548C"/>
    <w:rsid w:val="00696C33"/>
    <w:rsid w:val="00696EFA"/>
    <w:rsid w:val="006A785D"/>
    <w:rsid w:val="006A7A9A"/>
    <w:rsid w:val="006B5999"/>
    <w:rsid w:val="006C3129"/>
    <w:rsid w:val="006C3946"/>
    <w:rsid w:val="006C687B"/>
    <w:rsid w:val="006C6A6C"/>
    <w:rsid w:val="006D0ADF"/>
    <w:rsid w:val="006F3C3B"/>
    <w:rsid w:val="00702F94"/>
    <w:rsid w:val="0071092D"/>
    <w:rsid w:val="00711C5B"/>
    <w:rsid w:val="00716BE0"/>
    <w:rsid w:val="007208C8"/>
    <w:rsid w:val="00724249"/>
    <w:rsid w:val="00747C72"/>
    <w:rsid w:val="00750238"/>
    <w:rsid w:val="00755A37"/>
    <w:rsid w:val="007577B2"/>
    <w:rsid w:val="0076223D"/>
    <w:rsid w:val="0076518D"/>
    <w:rsid w:val="007674C3"/>
    <w:rsid w:val="00775B71"/>
    <w:rsid w:val="00776E27"/>
    <w:rsid w:val="0078261B"/>
    <w:rsid w:val="007905D7"/>
    <w:rsid w:val="007919E7"/>
    <w:rsid w:val="00792687"/>
    <w:rsid w:val="0079750C"/>
    <w:rsid w:val="00797E7F"/>
    <w:rsid w:val="007A2EA7"/>
    <w:rsid w:val="007A5616"/>
    <w:rsid w:val="007A56A4"/>
    <w:rsid w:val="007A6E12"/>
    <w:rsid w:val="007C2CAF"/>
    <w:rsid w:val="007C466C"/>
    <w:rsid w:val="007D256D"/>
    <w:rsid w:val="007D71E8"/>
    <w:rsid w:val="007D7DD5"/>
    <w:rsid w:val="007F792F"/>
    <w:rsid w:val="008001C5"/>
    <w:rsid w:val="00801E0A"/>
    <w:rsid w:val="008248A6"/>
    <w:rsid w:val="008271A6"/>
    <w:rsid w:val="008276B6"/>
    <w:rsid w:val="00830900"/>
    <w:rsid w:val="00832466"/>
    <w:rsid w:val="00840742"/>
    <w:rsid w:val="0084197A"/>
    <w:rsid w:val="00844DD0"/>
    <w:rsid w:val="008465EE"/>
    <w:rsid w:val="00861790"/>
    <w:rsid w:val="008661AE"/>
    <w:rsid w:val="008668BE"/>
    <w:rsid w:val="0087501C"/>
    <w:rsid w:val="00875936"/>
    <w:rsid w:val="00882D30"/>
    <w:rsid w:val="00884205"/>
    <w:rsid w:val="00884CE0"/>
    <w:rsid w:val="00885671"/>
    <w:rsid w:val="0089430E"/>
    <w:rsid w:val="008948FF"/>
    <w:rsid w:val="008A22B2"/>
    <w:rsid w:val="008A3CE2"/>
    <w:rsid w:val="008A6028"/>
    <w:rsid w:val="008A6B0E"/>
    <w:rsid w:val="008A7952"/>
    <w:rsid w:val="008B33FD"/>
    <w:rsid w:val="008B58E2"/>
    <w:rsid w:val="008B5FD4"/>
    <w:rsid w:val="008B7B30"/>
    <w:rsid w:val="008C117A"/>
    <w:rsid w:val="008C4A65"/>
    <w:rsid w:val="008C78A2"/>
    <w:rsid w:val="008D3969"/>
    <w:rsid w:val="008D65F8"/>
    <w:rsid w:val="008D69F3"/>
    <w:rsid w:val="008E24C8"/>
    <w:rsid w:val="008E4051"/>
    <w:rsid w:val="008E4924"/>
    <w:rsid w:val="008E6982"/>
    <w:rsid w:val="008F2252"/>
    <w:rsid w:val="008F47CD"/>
    <w:rsid w:val="0090328D"/>
    <w:rsid w:val="0090616B"/>
    <w:rsid w:val="009079AC"/>
    <w:rsid w:val="00907FC6"/>
    <w:rsid w:val="00911434"/>
    <w:rsid w:val="0091355C"/>
    <w:rsid w:val="00915FEE"/>
    <w:rsid w:val="00917014"/>
    <w:rsid w:val="00924513"/>
    <w:rsid w:val="00925F14"/>
    <w:rsid w:val="009263DE"/>
    <w:rsid w:val="00927A91"/>
    <w:rsid w:val="00931A3E"/>
    <w:rsid w:val="00931D73"/>
    <w:rsid w:val="00932E52"/>
    <w:rsid w:val="00932FE1"/>
    <w:rsid w:val="0094777B"/>
    <w:rsid w:val="00956566"/>
    <w:rsid w:val="00970DE9"/>
    <w:rsid w:val="00971D47"/>
    <w:rsid w:val="00975686"/>
    <w:rsid w:val="00982816"/>
    <w:rsid w:val="00985080"/>
    <w:rsid w:val="00994731"/>
    <w:rsid w:val="009A0354"/>
    <w:rsid w:val="009A072C"/>
    <w:rsid w:val="009A3C28"/>
    <w:rsid w:val="009A5D75"/>
    <w:rsid w:val="009A7EB6"/>
    <w:rsid w:val="009B00BC"/>
    <w:rsid w:val="009B125C"/>
    <w:rsid w:val="009B3A84"/>
    <w:rsid w:val="009B40E0"/>
    <w:rsid w:val="009C1059"/>
    <w:rsid w:val="009C24C8"/>
    <w:rsid w:val="009C5F6B"/>
    <w:rsid w:val="009D28EC"/>
    <w:rsid w:val="009D2BC8"/>
    <w:rsid w:val="009D2D8A"/>
    <w:rsid w:val="009D5121"/>
    <w:rsid w:val="009D7038"/>
    <w:rsid w:val="009D75FD"/>
    <w:rsid w:val="009E05E5"/>
    <w:rsid w:val="009E0A76"/>
    <w:rsid w:val="009E209A"/>
    <w:rsid w:val="009E3E4B"/>
    <w:rsid w:val="009E5E5F"/>
    <w:rsid w:val="009E6CDA"/>
    <w:rsid w:val="009F0BC1"/>
    <w:rsid w:val="009F3586"/>
    <w:rsid w:val="009F5564"/>
    <w:rsid w:val="009F7415"/>
    <w:rsid w:val="009F79A8"/>
    <w:rsid w:val="00A06C84"/>
    <w:rsid w:val="00A11D86"/>
    <w:rsid w:val="00A17C64"/>
    <w:rsid w:val="00A211C5"/>
    <w:rsid w:val="00A23CA8"/>
    <w:rsid w:val="00A26BDD"/>
    <w:rsid w:val="00A314AA"/>
    <w:rsid w:val="00A3618B"/>
    <w:rsid w:val="00A36474"/>
    <w:rsid w:val="00A41BC1"/>
    <w:rsid w:val="00A42893"/>
    <w:rsid w:val="00A43230"/>
    <w:rsid w:val="00A470E5"/>
    <w:rsid w:val="00A52A65"/>
    <w:rsid w:val="00A56E4B"/>
    <w:rsid w:val="00A637E6"/>
    <w:rsid w:val="00A64797"/>
    <w:rsid w:val="00A738D9"/>
    <w:rsid w:val="00A779A2"/>
    <w:rsid w:val="00A82B1A"/>
    <w:rsid w:val="00A8546F"/>
    <w:rsid w:val="00A8798F"/>
    <w:rsid w:val="00A92DC4"/>
    <w:rsid w:val="00A94D34"/>
    <w:rsid w:val="00AA09B9"/>
    <w:rsid w:val="00AB2518"/>
    <w:rsid w:val="00AB7CDD"/>
    <w:rsid w:val="00AB7E58"/>
    <w:rsid w:val="00AC6F2D"/>
    <w:rsid w:val="00AC77FC"/>
    <w:rsid w:val="00AD0C26"/>
    <w:rsid w:val="00AD3993"/>
    <w:rsid w:val="00AE15AE"/>
    <w:rsid w:val="00AE1D85"/>
    <w:rsid w:val="00AE45DB"/>
    <w:rsid w:val="00AE598A"/>
    <w:rsid w:val="00AE5C9D"/>
    <w:rsid w:val="00AF1CCA"/>
    <w:rsid w:val="00AF61AB"/>
    <w:rsid w:val="00B01E37"/>
    <w:rsid w:val="00B04F5B"/>
    <w:rsid w:val="00B07582"/>
    <w:rsid w:val="00B16095"/>
    <w:rsid w:val="00B1F617"/>
    <w:rsid w:val="00B210E2"/>
    <w:rsid w:val="00B23315"/>
    <w:rsid w:val="00B23367"/>
    <w:rsid w:val="00B26A90"/>
    <w:rsid w:val="00B27CCF"/>
    <w:rsid w:val="00B31E59"/>
    <w:rsid w:val="00B37DA3"/>
    <w:rsid w:val="00B41AB9"/>
    <w:rsid w:val="00B5469B"/>
    <w:rsid w:val="00B57B77"/>
    <w:rsid w:val="00B60044"/>
    <w:rsid w:val="00B61D05"/>
    <w:rsid w:val="00B62946"/>
    <w:rsid w:val="00B632DA"/>
    <w:rsid w:val="00B641E7"/>
    <w:rsid w:val="00B66F0A"/>
    <w:rsid w:val="00B67160"/>
    <w:rsid w:val="00B763DA"/>
    <w:rsid w:val="00B77394"/>
    <w:rsid w:val="00B77AE6"/>
    <w:rsid w:val="00B80856"/>
    <w:rsid w:val="00B878A0"/>
    <w:rsid w:val="00B918E6"/>
    <w:rsid w:val="00B91F14"/>
    <w:rsid w:val="00BA14B0"/>
    <w:rsid w:val="00BA3564"/>
    <w:rsid w:val="00BA4E09"/>
    <w:rsid w:val="00BB12BA"/>
    <w:rsid w:val="00BB376F"/>
    <w:rsid w:val="00BB4D94"/>
    <w:rsid w:val="00BB68DB"/>
    <w:rsid w:val="00BB7325"/>
    <w:rsid w:val="00BB79AE"/>
    <w:rsid w:val="00BC633A"/>
    <w:rsid w:val="00BC7CBD"/>
    <w:rsid w:val="00BE0BED"/>
    <w:rsid w:val="00BE19E7"/>
    <w:rsid w:val="00BE4B1C"/>
    <w:rsid w:val="00BF12BB"/>
    <w:rsid w:val="00BF37B0"/>
    <w:rsid w:val="00BF3D3A"/>
    <w:rsid w:val="00BF541E"/>
    <w:rsid w:val="00BF5E4E"/>
    <w:rsid w:val="00C02F14"/>
    <w:rsid w:val="00C049C5"/>
    <w:rsid w:val="00C075DB"/>
    <w:rsid w:val="00C07F31"/>
    <w:rsid w:val="00C11813"/>
    <w:rsid w:val="00C1280B"/>
    <w:rsid w:val="00C1329B"/>
    <w:rsid w:val="00C24E8D"/>
    <w:rsid w:val="00C30B65"/>
    <w:rsid w:val="00C3253D"/>
    <w:rsid w:val="00C330FA"/>
    <w:rsid w:val="00C33729"/>
    <w:rsid w:val="00C34FA7"/>
    <w:rsid w:val="00C35F41"/>
    <w:rsid w:val="00C43D83"/>
    <w:rsid w:val="00C44C6B"/>
    <w:rsid w:val="00C52A35"/>
    <w:rsid w:val="00C5487D"/>
    <w:rsid w:val="00C62830"/>
    <w:rsid w:val="00C63738"/>
    <w:rsid w:val="00C71229"/>
    <w:rsid w:val="00C731D5"/>
    <w:rsid w:val="00C756D2"/>
    <w:rsid w:val="00C76383"/>
    <w:rsid w:val="00C772DB"/>
    <w:rsid w:val="00C77E85"/>
    <w:rsid w:val="00C818B8"/>
    <w:rsid w:val="00C8342A"/>
    <w:rsid w:val="00C84F29"/>
    <w:rsid w:val="00C850FD"/>
    <w:rsid w:val="00C86E69"/>
    <w:rsid w:val="00C964B3"/>
    <w:rsid w:val="00C97621"/>
    <w:rsid w:val="00CA0254"/>
    <w:rsid w:val="00CA1E2C"/>
    <w:rsid w:val="00CA418E"/>
    <w:rsid w:val="00CB04A6"/>
    <w:rsid w:val="00CB5DA2"/>
    <w:rsid w:val="00CC0FEA"/>
    <w:rsid w:val="00CC506E"/>
    <w:rsid w:val="00CD5F75"/>
    <w:rsid w:val="00CD7582"/>
    <w:rsid w:val="00CE2501"/>
    <w:rsid w:val="00CE3E92"/>
    <w:rsid w:val="00CE6620"/>
    <w:rsid w:val="00CF207D"/>
    <w:rsid w:val="00D07A05"/>
    <w:rsid w:val="00D1492C"/>
    <w:rsid w:val="00D1665F"/>
    <w:rsid w:val="00D20EF0"/>
    <w:rsid w:val="00D22B7E"/>
    <w:rsid w:val="00D27BCA"/>
    <w:rsid w:val="00D307F3"/>
    <w:rsid w:val="00D35707"/>
    <w:rsid w:val="00D35C02"/>
    <w:rsid w:val="00D41BDF"/>
    <w:rsid w:val="00D4233C"/>
    <w:rsid w:val="00D464CF"/>
    <w:rsid w:val="00D52476"/>
    <w:rsid w:val="00D52670"/>
    <w:rsid w:val="00D541BD"/>
    <w:rsid w:val="00D5716E"/>
    <w:rsid w:val="00D621AE"/>
    <w:rsid w:val="00D63D3F"/>
    <w:rsid w:val="00D64ED0"/>
    <w:rsid w:val="00D72E32"/>
    <w:rsid w:val="00D7573F"/>
    <w:rsid w:val="00D85E37"/>
    <w:rsid w:val="00D92829"/>
    <w:rsid w:val="00D93348"/>
    <w:rsid w:val="00D93D3B"/>
    <w:rsid w:val="00D95631"/>
    <w:rsid w:val="00DA0935"/>
    <w:rsid w:val="00DB1202"/>
    <w:rsid w:val="00DB2D4C"/>
    <w:rsid w:val="00DB63DD"/>
    <w:rsid w:val="00DB6DE0"/>
    <w:rsid w:val="00DC0A3B"/>
    <w:rsid w:val="00DD22BE"/>
    <w:rsid w:val="00DD4A34"/>
    <w:rsid w:val="00DD566E"/>
    <w:rsid w:val="00DE2906"/>
    <w:rsid w:val="00DE48E7"/>
    <w:rsid w:val="00DF57F3"/>
    <w:rsid w:val="00DF5924"/>
    <w:rsid w:val="00DF78AD"/>
    <w:rsid w:val="00E000DD"/>
    <w:rsid w:val="00E04385"/>
    <w:rsid w:val="00E06278"/>
    <w:rsid w:val="00E06CA2"/>
    <w:rsid w:val="00E06EFF"/>
    <w:rsid w:val="00E160B0"/>
    <w:rsid w:val="00E26311"/>
    <w:rsid w:val="00E34732"/>
    <w:rsid w:val="00E35F3C"/>
    <w:rsid w:val="00E468B3"/>
    <w:rsid w:val="00E512E6"/>
    <w:rsid w:val="00E519E6"/>
    <w:rsid w:val="00E52233"/>
    <w:rsid w:val="00E53833"/>
    <w:rsid w:val="00E538E2"/>
    <w:rsid w:val="00E53DAB"/>
    <w:rsid w:val="00E54B10"/>
    <w:rsid w:val="00E611A9"/>
    <w:rsid w:val="00E6519E"/>
    <w:rsid w:val="00E67355"/>
    <w:rsid w:val="00E7593E"/>
    <w:rsid w:val="00E77013"/>
    <w:rsid w:val="00E77AF9"/>
    <w:rsid w:val="00E8005D"/>
    <w:rsid w:val="00E800EC"/>
    <w:rsid w:val="00E80DC1"/>
    <w:rsid w:val="00E97EF4"/>
    <w:rsid w:val="00EA0548"/>
    <w:rsid w:val="00EB4DE5"/>
    <w:rsid w:val="00EB63B2"/>
    <w:rsid w:val="00EB70FB"/>
    <w:rsid w:val="00EC582D"/>
    <w:rsid w:val="00ED0A1B"/>
    <w:rsid w:val="00ED21CE"/>
    <w:rsid w:val="00ED3246"/>
    <w:rsid w:val="00ED3DAB"/>
    <w:rsid w:val="00ED3DDD"/>
    <w:rsid w:val="00ED5067"/>
    <w:rsid w:val="00EE3144"/>
    <w:rsid w:val="00EF2DF7"/>
    <w:rsid w:val="00EF4877"/>
    <w:rsid w:val="00F01DB8"/>
    <w:rsid w:val="00F05FC8"/>
    <w:rsid w:val="00F12F1E"/>
    <w:rsid w:val="00F13659"/>
    <w:rsid w:val="00F13BC5"/>
    <w:rsid w:val="00F207DC"/>
    <w:rsid w:val="00F21B84"/>
    <w:rsid w:val="00F2451B"/>
    <w:rsid w:val="00F2576E"/>
    <w:rsid w:val="00F32147"/>
    <w:rsid w:val="00F35F98"/>
    <w:rsid w:val="00F36A37"/>
    <w:rsid w:val="00F37C63"/>
    <w:rsid w:val="00F4524E"/>
    <w:rsid w:val="00F530D0"/>
    <w:rsid w:val="00F55121"/>
    <w:rsid w:val="00F56048"/>
    <w:rsid w:val="00F5700B"/>
    <w:rsid w:val="00F619D1"/>
    <w:rsid w:val="00F72555"/>
    <w:rsid w:val="00F74766"/>
    <w:rsid w:val="00F769ED"/>
    <w:rsid w:val="00F80B2C"/>
    <w:rsid w:val="00F83056"/>
    <w:rsid w:val="00F875A1"/>
    <w:rsid w:val="00F90F72"/>
    <w:rsid w:val="00F92ABD"/>
    <w:rsid w:val="00F9652A"/>
    <w:rsid w:val="00FA3B58"/>
    <w:rsid w:val="00FB1A67"/>
    <w:rsid w:val="00FB4E8A"/>
    <w:rsid w:val="00FB6880"/>
    <w:rsid w:val="00FC1539"/>
    <w:rsid w:val="00FC1596"/>
    <w:rsid w:val="00FC57E2"/>
    <w:rsid w:val="00FC5CB0"/>
    <w:rsid w:val="00FD0271"/>
    <w:rsid w:val="00FD21BB"/>
    <w:rsid w:val="00FD3701"/>
    <w:rsid w:val="00FD4858"/>
    <w:rsid w:val="00FD5A93"/>
    <w:rsid w:val="01EFE30A"/>
    <w:rsid w:val="03D35051"/>
    <w:rsid w:val="076F33C1"/>
    <w:rsid w:val="0A89E99A"/>
    <w:rsid w:val="0EACE37D"/>
    <w:rsid w:val="0FE61E5B"/>
    <w:rsid w:val="108BBDB0"/>
    <w:rsid w:val="12E374C5"/>
    <w:rsid w:val="1558AC4D"/>
    <w:rsid w:val="15D4D232"/>
    <w:rsid w:val="19574B30"/>
    <w:rsid w:val="1B60D249"/>
    <w:rsid w:val="1C510275"/>
    <w:rsid w:val="1F2B589C"/>
    <w:rsid w:val="26CFCB3A"/>
    <w:rsid w:val="27911EE0"/>
    <w:rsid w:val="282BC109"/>
    <w:rsid w:val="2A171FDF"/>
    <w:rsid w:val="2C75B9CF"/>
    <w:rsid w:val="2E2DA41D"/>
    <w:rsid w:val="316E0375"/>
    <w:rsid w:val="32A66A5C"/>
    <w:rsid w:val="37396CD9"/>
    <w:rsid w:val="3F111A1E"/>
    <w:rsid w:val="3FB138F7"/>
    <w:rsid w:val="40A34B41"/>
    <w:rsid w:val="41FCCCA4"/>
    <w:rsid w:val="461F0502"/>
    <w:rsid w:val="4624CAF0"/>
    <w:rsid w:val="46257622"/>
    <w:rsid w:val="489B9F67"/>
    <w:rsid w:val="4C87D18C"/>
    <w:rsid w:val="4D64C859"/>
    <w:rsid w:val="4DDFB63F"/>
    <w:rsid w:val="4FBED767"/>
    <w:rsid w:val="5053979B"/>
    <w:rsid w:val="5576CC49"/>
    <w:rsid w:val="569788F3"/>
    <w:rsid w:val="5D7B8636"/>
    <w:rsid w:val="5FB2F467"/>
    <w:rsid w:val="605F20EC"/>
    <w:rsid w:val="71F8C42C"/>
    <w:rsid w:val="758267E8"/>
    <w:rsid w:val="7647744D"/>
    <w:rsid w:val="78B1826C"/>
    <w:rsid w:val="78C9F723"/>
    <w:rsid w:val="7B937C5C"/>
    <w:rsid w:val="7E17437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63839B"/>
  <w15:docId w15:val="{D41D9BF2-7370-4A1C-8155-38CE7D7DE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724249"/>
    <w:pPr>
      <w:spacing w:after="200" w:line="276" w:lineRule="auto"/>
    </w:pPr>
    <w:rPr>
      <w:sz w:val="22"/>
      <w:szCs w:val="22"/>
      <w:lang w:eastAsia="en-US"/>
    </w:rPr>
  </w:style>
  <w:style w:type="paragraph" w:styleId="Nadpis1">
    <w:name w:val="heading 1"/>
    <w:basedOn w:val="Normln"/>
    <w:next w:val="Normln"/>
    <w:link w:val="Nadpis1Char"/>
    <w:uiPriority w:val="9"/>
    <w:qFormat/>
    <w:rsid w:val="006C3129"/>
    <w:pPr>
      <w:spacing w:after="0" w:line="240" w:lineRule="auto"/>
      <w:ind w:left="360"/>
      <w:jc w:val="both"/>
      <w:outlineLvl w:val="0"/>
    </w:pPr>
    <w:rPr>
      <w:rFonts w:ascii="Times New Roman" w:eastAsia="Times New Roman" w:hAnsi="Times New Roman"/>
      <w:b/>
      <w:bCs/>
      <w:sz w:val="24"/>
      <w:szCs w:val="24"/>
      <w:lang w:eastAsia="cs-CZ"/>
    </w:rPr>
  </w:style>
  <w:style w:type="paragraph" w:styleId="Nadpis2">
    <w:name w:val="heading 2"/>
    <w:basedOn w:val="Normln"/>
    <w:next w:val="Normln"/>
    <w:link w:val="Nadpis2Char"/>
    <w:uiPriority w:val="9"/>
    <w:unhideWhenUsed/>
    <w:qFormat/>
    <w:rsid w:val="00F13659"/>
    <w:pPr>
      <w:keepNext/>
      <w:keepLines/>
      <w:spacing w:before="40" w:after="0" w:line="240" w:lineRule="auto"/>
      <w:outlineLvl w:val="1"/>
    </w:pPr>
    <w:rPr>
      <w:rFonts w:asciiTheme="majorHAnsi" w:eastAsiaTheme="majorEastAsia" w:hAnsiTheme="majorHAnsi" w:cstheme="majorBidi"/>
      <w:color w:val="365F91" w:themeColor="accent1" w:themeShade="BF"/>
      <w:sz w:val="26"/>
      <w:szCs w:val="26"/>
    </w:rPr>
  </w:style>
  <w:style w:type="paragraph" w:styleId="Nadpis3">
    <w:name w:val="heading 3"/>
    <w:basedOn w:val="Normln"/>
    <w:link w:val="Nadpis3Char"/>
    <w:uiPriority w:val="9"/>
    <w:qFormat/>
    <w:rsid w:val="00F13659"/>
    <w:pPr>
      <w:spacing w:before="100" w:beforeAutospacing="1" w:after="100" w:afterAutospacing="1" w:line="240" w:lineRule="auto"/>
      <w:outlineLvl w:val="2"/>
    </w:pPr>
    <w:rPr>
      <w:rFonts w:ascii="Times New Roman" w:eastAsia="Times New Roman" w:hAnsi="Times New Roman"/>
      <w:b/>
      <w:bCs/>
      <w:sz w:val="27"/>
      <w:szCs w:val="27"/>
      <w:lang w:eastAsia="cs-CZ"/>
    </w:rPr>
  </w:style>
  <w:style w:type="paragraph" w:styleId="Nadpis4">
    <w:name w:val="heading 4"/>
    <w:basedOn w:val="Normln"/>
    <w:next w:val="Normln"/>
    <w:link w:val="Nadpis4Char"/>
    <w:uiPriority w:val="9"/>
    <w:semiHidden/>
    <w:unhideWhenUsed/>
    <w:qFormat/>
    <w:rsid w:val="00F13659"/>
    <w:pPr>
      <w:keepNext/>
      <w:keepLines/>
      <w:spacing w:before="40" w:after="0" w:line="240" w:lineRule="auto"/>
      <w:outlineLvl w:val="3"/>
    </w:pPr>
    <w:rPr>
      <w:rFonts w:asciiTheme="majorHAnsi" w:eastAsiaTheme="majorEastAsia" w:hAnsiTheme="majorHAnsi" w:cstheme="majorBidi"/>
      <w:i/>
      <w:iCs/>
      <w:color w:val="365F91" w:themeColor="accent1" w:themeShade="BF"/>
      <w:sz w:val="24"/>
    </w:rPr>
  </w:style>
  <w:style w:type="paragraph" w:styleId="Nadpis5">
    <w:name w:val="heading 5"/>
    <w:basedOn w:val="Normln"/>
    <w:next w:val="Normln"/>
    <w:link w:val="Nadpis5Char"/>
    <w:uiPriority w:val="9"/>
    <w:unhideWhenUsed/>
    <w:qFormat/>
    <w:rsid w:val="00F13659"/>
    <w:pPr>
      <w:keepNext/>
      <w:keepLines/>
      <w:spacing w:before="40" w:after="0" w:line="240" w:lineRule="auto"/>
      <w:outlineLvl w:val="4"/>
    </w:pPr>
    <w:rPr>
      <w:rFonts w:asciiTheme="majorHAnsi" w:eastAsiaTheme="majorEastAsia" w:hAnsiTheme="majorHAnsi" w:cstheme="majorBidi"/>
      <w:color w:val="365F91" w:themeColor="accent1" w:themeShade="BF"/>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Obsahrmce">
    <w:name w:val="Obsah rámce"/>
    <w:basedOn w:val="Zkladntext"/>
    <w:rsid w:val="00724249"/>
    <w:pPr>
      <w:suppressAutoHyphens/>
      <w:spacing w:after="0" w:line="240" w:lineRule="auto"/>
      <w:jc w:val="both"/>
    </w:pPr>
    <w:rPr>
      <w:rFonts w:ascii="Times New Roman" w:eastAsia="Times New Roman" w:hAnsi="Times New Roman"/>
      <w:noProof/>
      <w:sz w:val="24"/>
      <w:szCs w:val="24"/>
      <w:lang w:eastAsia="cs-CZ"/>
    </w:rPr>
  </w:style>
  <w:style w:type="paragraph" w:styleId="Obsah1">
    <w:name w:val="toc 1"/>
    <w:basedOn w:val="Normln"/>
    <w:next w:val="Normln"/>
    <w:autoRedefine/>
    <w:uiPriority w:val="39"/>
    <w:unhideWhenUsed/>
    <w:rsid w:val="00C1329B"/>
    <w:pPr>
      <w:widowControl w:val="0"/>
      <w:spacing w:after="0"/>
      <w:jc w:val="center"/>
    </w:pPr>
    <w:rPr>
      <w:rFonts w:ascii="Georgia" w:hAnsi="Georgia"/>
      <w:b/>
      <w:bCs/>
      <w:sz w:val="32"/>
      <w:szCs w:val="32"/>
    </w:rPr>
  </w:style>
  <w:style w:type="paragraph" w:styleId="Zkladntext">
    <w:name w:val="Body Text"/>
    <w:basedOn w:val="Normln"/>
    <w:link w:val="ZkladntextChar"/>
    <w:uiPriority w:val="99"/>
    <w:semiHidden/>
    <w:unhideWhenUsed/>
    <w:rsid w:val="00724249"/>
    <w:pPr>
      <w:spacing w:after="120"/>
    </w:pPr>
  </w:style>
  <w:style w:type="character" w:customStyle="1" w:styleId="ZkladntextChar">
    <w:name w:val="Základní text Char"/>
    <w:link w:val="Zkladntext"/>
    <w:uiPriority w:val="99"/>
    <w:semiHidden/>
    <w:rsid w:val="00724249"/>
    <w:rPr>
      <w:rFonts w:ascii="Calibri" w:eastAsia="Calibri" w:hAnsi="Calibri" w:cs="Times New Roman"/>
    </w:rPr>
  </w:style>
  <w:style w:type="paragraph" w:styleId="Textbubliny">
    <w:name w:val="Balloon Text"/>
    <w:basedOn w:val="Normln"/>
    <w:link w:val="TextbublinyChar"/>
    <w:uiPriority w:val="99"/>
    <w:semiHidden/>
    <w:unhideWhenUsed/>
    <w:rsid w:val="00724249"/>
    <w:pPr>
      <w:spacing w:after="0" w:line="240" w:lineRule="auto"/>
    </w:pPr>
    <w:rPr>
      <w:rFonts w:ascii="Tahoma" w:hAnsi="Tahoma" w:cs="Tahoma"/>
      <w:sz w:val="16"/>
      <w:szCs w:val="16"/>
    </w:rPr>
  </w:style>
  <w:style w:type="character" w:customStyle="1" w:styleId="TextbublinyChar">
    <w:name w:val="Text bubliny Char"/>
    <w:link w:val="Textbubliny"/>
    <w:uiPriority w:val="99"/>
    <w:semiHidden/>
    <w:rsid w:val="00724249"/>
    <w:rPr>
      <w:rFonts w:ascii="Tahoma" w:eastAsia="Calibri" w:hAnsi="Tahoma" w:cs="Tahoma"/>
      <w:sz w:val="16"/>
      <w:szCs w:val="16"/>
    </w:rPr>
  </w:style>
  <w:style w:type="paragraph" w:styleId="Zkladntextodsazen">
    <w:name w:val="Body Text Indent"/>
    <w:basedOn w:val="Normln"/>
    <w:link w:val="ZkladntextodsazenChar"/>
    <w:unhideWhenUsed/>
    <w:rsid w:val="006C3129"/>
    <w:pPr>
      <w:spacing w:after="120"/>
      <w:ind w:left="283"/>
    </w:pPr>
  </w:style>
  <w:style w:type="character" w:customStyle="1" w:styleId="ZkladntextodsazenChar">
    <w:name w:val="Základní text odsazený Char"/>
    <w:link w:val="Zkladntextodsazen"/>
    <w:rsid w:val="006C3129"/>
    <w:rPr>
      <w:rFonts w:ascii="Calibri" w:eastAsia="Calibri" w:hAnsi="Calibri" w:cs="Times New Roman"/>
    </w:rPr>
  </w:style>
  <w:style w:type="character" w:customStyle="1" w:styleId="Nadpis1Char">
    <w:name w:val="Nadpis 1 Char"/>
    <w:link w:val="Nadpis1"/>
    <w:uiPriority w:val="9"/>
    <w:rsid w:val="006C3129"/>
    <w:rPr>
      <w:rFonts w:ascii="Times New Roman" w:eastAsia="Times New Roman" w:hAnsi="Times New Roman" w:cs="Times New Roman"/>
      <w:b/>
      <w:bCs/>
      <w:sz w:val="24"/>
      <w:szCs w:val="24"/>
      <w:lang w:eastAsia="cs-CZ"/>
    </w:rPr>
  </w:style>
  <w:style w:type="paragraph" w:styleId="Zhlav">
    <w:name w:val="header"/>
    <w:basedOn w:val="Normln"/>
    <w:link w:val="ZhlavChar"/>
    <w:uiPriority w:val="99"/>
    <w:unhideWhenUsed/>
    <w:rsid w:val="006C312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6C3129"/>
  </w:style>
  <w:style w:type="paragraph" w:styleId="Zpat">
    <w:name w:val="footer"/>
    <w:basedOn w:val="Normln"/>
    <w:link w:val="ZpatChar"/>
    <w:unhideWhenUsed/>
    <w:rsid w:val="006C3129"/>
    <w:pPr>
      <w:tabs>
        <w:tab w:val="center" w:pos="4536"/>
        <w:tab w:val="right" w:pos="9072"/>
      </w:tabs>
      <w:spacing w:after="0" w:line="240" w:lineRule="auto"/>
    </w:pPr>
  </w:style>
  <w:style w:type="character" w:customStyle="1" w:styleId="ZpatChar">
    <w:name w:val="Zápatí Char"/>
    <w:basedOn w:val="Standardnpsmoodstavce"/>
    <w:link w:val="Zpat"/>
    <w:rsid w:val="006C3129"/>
  </w:style>
  <w:style w:type="paragraph" w:styleId="Odstavecseseznamem">
    <w:name w:val="List Paragraph"/>
    <w:basedOn w:val="Normln"/>
    <w:uiPriority w:val="34"/>
    <w:qFormat/>
    <w:rsid w:val="006C3129"/>
    <w:pPr>
      <w:ind w:left="720"/>
      <w:contextualSpacing/>
    </w:pPr>
  </w:style>
  <w:style w:type="paragraph" w:customStyle="1" w:styleId="Default">
    <w:name w:val="Default"/>
    <w:rsid w:val="006C3129"/>
    <w:pPr>
      <w:autoSpaceDE w:val="0"/>
      <w:autoSpaceDN w:val="0"/>
      <w:adjustRightInd w:val="0"/>
    </w:pPr>
    <w:rPr>
      <w:rFonts w:ascii="Times New Roman" w:hAnsi="Times New Roman"/>
      <w:color w:val="000000"/>
      <w:sz w:val="24"/>
      <w:szCs w:val="24"/>
      <w:lang w:eastAsia="en-US"/>
    </w:rPr>
  </w:style>
  <w:style w:type="paragraph" w:styleId="Textkomente">
    <w:name w:val="annotation text"/>
    <w:basedOn w:val="Normln"/>
    <w:link w:val="TextkomenteChar"/>
    <w:uiPriority w:val="99"/>
    <w:unhideWhenUsed/>
    <w:rsid w:val="006C3129"/>
    <w:pPr>
      <w:spacing w:after="0" w:line="240" w:lineRule="auto"/>
    </w:pPr>
    <w:rPr>
      <w:rFonts w:ascii="Times New Roman" w:eastAsia="Times New Roman" w:hAnsi="Times New Roman"/>
      <w:sz w:val="20"/>
      <w:szCs w:val="20"/>
      <w:lang w:eastAsia="cs-CZ"/>
    </w:rPr>
  </w:style>
  <w:style w:type="character" w:customStyle="1" w:styleId="TextkomenteChar">
    <w:name w:val="Text komentáře Char"/>
    <w:link w:val="Textkomente"/>
    <w:uiPriority w:val="99"/>
    <w:rsid w:val="006C3129"/>
    <w:rPr>
      <w:rFonts w:ascii="Times New Roman" w:eastAsia="Times New Roman" w:hAnsi="Times New Roman" w:cs="Times New Roman"/>
      <w:sz w:val="20"/>
      <w:szCs w:val="20"/>
      <w:lang w:eastAsia="cs-CZ"/>
    </w:rPr>
  </w:style>
  <w:style w:type="paragraph" w:styleId="Nzev">
    <w:name w:val="Title"/>
    <w:basedOn w:val="Normln"/>
    <w:link w:val="NzevChar"/>
    <w:qFormat/>
    <w:rsid w:val="006C3129"/>
    <w:pPr>
      <w:spacing w:after="0" w:line="240" w:lineRule="auto"/>
      <w:jc w:val="center"/>
    </w:pPr>
    <w:rPr>
      <w:rFonts w:ascii="Times New Roman" w:eastAsia="Times New Roman" w:hAnsi="Times New Roman"/>
      <w:b/>
      <w:bCs/>
      <w:sz w:val="24"/>
      <w:szCs w:val="24"/>
      <w:lang w:eastAsia="cs-CZ"/>
    </w:rPr>
  </w:style>
  <w:style w:type="character" w:customStyle="1" w:styleId="NzevChar">
    <w:name w:val="Název Char"/>
    <w:link w:val="Nzev"/>
    <w:rsid w:val="006C3129"/>
    <w:rPr>
      <w:rFonts w:ascii="Times New Roman" w:eastAsia="Times New Roman" w:hAnsi="Times New Roman" w:cs="Times New Roman"/>
      <w:b/>
      <w:bCs/>
      <w:sz w:val="24"/>
      <w:szCs w:val="24"/>
      <w:lang w:eastAsia="cs-CZ"/>
    </w:rPr>
  </w:style>
  <w:style w:type="paragraph" w:customStyle="1" w:styleId="Styl3">
    <w:name w:val="Styl3"/>
    <w:basedOn w:val="Normln"/>
    <w:rsid w:val="006C3129"/>
    <w:pPr>
      <w:spacing w:after="0" w:line="240" w:lineRule="auto"/>
      <w:ind w:left="284" w:hanging="284"/>
      <w:jc w:val="both"/>
    </w:pPr>
    <w:rPr>
      <w:rFonts w:ascii="Arial" w:eastAsia="Times New Roman" w:hAnsi="Arial"/>
      <w:szCs w:val="20"/>
      <w:lang w:eastAsia="cs-CZ"/>
    </w:rPr>
  </w:style>
  <w:style w:type="paragraph" w:customStyle="1" w:styleId="Psmenkov">
    <w:name w:val="Písmenkový"/>
    <w:rsid w:val="006C3129"/>
    <w:pPr>
      <w:widowControl w:val="0"/>
      <w:ind w:left="568" w:hanging="284"/>
      <w:jc w:val="both"/>
    </w:pPr>
    <w:rPr>
      <w:rFonts w:ascii="Arial" w:eastAsia="Times New Roman" w:hAnsi="Arial"/>
      <w:color w:val="000000"/>
      <w:sz w:val="22"/>
    </w:rPr>
  </w:style>
  <w:style w:type="paragraph" w:customStyle="1" w:styleId="Normln1">
    <w:name w:val="Normální 1"/>
    <w:basedOn w:val="Normln"/>
    <w:rsid w:val="006C3129"/>
    <w:pPr>
      <w:tabs>
        <w:tab w:val="left" w:pos="284"/>
      </w:tabs>
      <w:spacing w:after="0" w:line="240" w:lineRule="auto"/>
      <w:ind w:left="284" w:hanging="284"/>
      <w:jc w:val="center"/>
    </w:pPr>
    <w:rPr>
      <w:rFonts w:ascii="Arial" w:eastAsia="Times New Roman" w:hAnsi="Arial"/>
      <w:b/>
      <w:szCs w:val="20"/>
      <w:lang w:eastAsia="cs-CZ"/>
    </w:rPr>
  </w:style>
  <w:style w:type="character" w:styleId="Odkaznakoment">
    <w:name w:val="annotation reference"/>
    <w:uiPriority w:val="99"/>
    <w:semiHidden/>
    <w:unhideWhenUsed/>
    <w:rsid w:val="006C3129"/>
    <w:rPr>
      <w:sz w:val="16"/>
      <w:szCs w:val="16"/>
    </w:rPr>
  </w:style>
  <w:style w:type="paragraph" w:styleId="Pedmtkomente">
    <w:name w:val="annotation subject"/>
    <w:basedOn w:val="Textkomente"/>
    <w:next w:val="Textkomente"/>
    <w:link w:val="PedmtkomenteChar"/>
    <w:uiPriority w:val="99"/>
    <w:semiHidden/>
    <w:unhideWhenUsed/>
    <w:rsid w:val="006C3129"/>
    <w:pPr>
      <w:spacing w:after="200"/>
    </w:pPr>
    <w:rPr>
      <w:rFonts w:ascii="Calibri" w:eastAsia="Calibri" w:hAnsi="Calibri"/>
      <w:b/>
      <w:bCs/>
      <w:lang w:eastAsia="en-US"/>
    </w:rPr>
  </w:style>
  <w:style w:type="character" w:customStyle="1" w:styleId="PedmtkomenteChar">
    <w:name w:val="Předmět komentáře Char"/>
    <w:link w:val="Pedmtkomente"/>
    <w:uiPriority w:val="99"/>
    <w:semiHidden/>
    <w:rsid w:val="006C3129"/>
    <w:rPr>
      <w:rFonts w:ascii="Times New Roman" w:eastAsia="Times New Roman" w:hAnsi="Times New Roman" w:cs="Times New Roman"/>
      <w:b/>
      <w:bCs/>
      <w:sz w:val="20"/>
      <w:szCs w:val="20"/>
      <w:lang w:eastAsia="cs-CZ"/>
    </w:rPr>
  </w:style>
  <w:style w:type="character" w:styleId="Hypertextovodkaz">
    <w:name w:val="Hyperlink"/>
    <w:uiPriority w:val="99"/>
    <w:unhideWhenUsed/>
    <w:rsid w:val="006436CA"/>
    <w:rPr>
      <w:color w:val="0000FF"/>
      <w:u w:val="single"/>
    </w:rPr>
  </w:style>
  <w:style w:type="table" w:styleId="Mkatabulky">
    <w:name w:val="Table Grid"/>
    <w:basedOn w:val="Normlntabulka"/>
    <w:uiPriority w:val="59"/>
    <w:rsid w:val="005E3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basedOn w:val="Standardnpsmoodstavce"/>
    <w:uiPriority w:val="22"/>
    <w:qFormat/>
    <w:rsid w:val="00D35C02"/>
    <w:rPr>
      <w:b/>
      <w:bCs/>
    </w:rPr>
  </w:style>
  <w:style w:type="character" w:styleId="Zdraznn">
    <w:name w:val="Emphasis"/>
    <w:basedOn w:val="Standardnpsmoodstavce"/>
    <w:uiPriority w:val="20"/>
    <w:qFormat/>
    <w:rsid w:val="00D35C02"/>
    <w:rPr>
      <w:i/>
      <w:iCs/>
    </w:rPr>
  </w:style>
  <w:style w:type="character" w:customStyle="1" w:styleId="Nadpis2Char">
    <w:name w:val="Nadpis 2 Char"/>
    <w:basedOn w:val="Standardnpsmoodstavce"/>
    <w:link w:val="Nadpis2"/>
    <w:uiPriority w:val="9"/>
    <w:rsid w:val="00F13659"/>
    <w:rPr>
      <w:rFonts w:asciiTheme="majorHAnsi" w:eastAsiaTheme="majorEastAsia" w:hAnsiTheme="majorHAnsi" w:cstheme="majorBidi"/>
      <w:color w:val="365F91" w:themeColor="accent1" w:themeShade="BF"/>
      <w:sz w:val="26"/>
      <w:szCs w:val="26"/>
      <w:lang w:eastAsia="en-US"/>
    </w:rPr>
  </w:style>
  <w:style w:type="character" w:customStyle="1" w:styleId="Nadpis3Char">
    <w:name w:val="Nadpis 3 Char"/>
    <w:basedOn w:val="Standardnpsmoodstavce"/>
    <w:link w:val="Nadpis3"/>
    <w:uiPriority w:val="9"/>
    <w:rsid w:val="00F13659"/>
    <w:rPr>
      <w:rFonts w:ascii="Times New Roman" w:eastAsia="Times New Roman" w:hAnsi="Times New Roman"/>
      <w:b/>
      <w:bCs/>
      <w:sz w:val="27"/>
      <w:szCs w:val="27"/>
    </w:rPr>
  </w:style>
  <w:style w:type="character" w:customStyle="1" w:styleId="Nadpis4Char">
    <w:name w:val="Nadpis 4 Char"/>
    <w:basedOn w:val="Standardnpsmoodstavce"/>
    <w:link w:val="Nadpis4"/>
    <w:uiPriority w:val="9"/>
    <w:semiHidden/>
    <w:rsid w:val="00F13659"/>
    <w:rPr>
      <w:rFonts w:asciiTheme="majorHAnsi" w:eastAsiaTheme="majorEastAsia" w:hAnsiTheme="majorHAnsi" w:cstheme="majorBidi"/>
      <w:i/>
      <w:iCs/>
      <w:color w:val="365F91" w:themeColor="accent1" w:themeShade="BF"/>
      <w:sz w:val="24"/>
      <w:szCs w:val="22"/>
      <w:lang w:eastAsia="en-US"/>
    </w:rPr>
  </w:style>
  <w:style w:type="character" w:customStyle="1" w:styleId="Nadpis5Char">
    <w:name w:val="Nadpis 5 Char"/>
    <w:basedOn w:val="Standardnpsmoodstavce"/>
    <w:link w:val="Nadpis5"/>
    <w:uiPriority w:val="9"/>
    <w:rsid w:val="00F13659"/>
    <w:rPr>
      <w:rFonts w:asciiTheme="majorHAnsi" w:eastAsiaTheme="majorEastAsia" w:hAnsiTheme="majorHAnsi" w:cstheme="majorBidi"/>
      <w:color w:val="365F91" w:themeColor="accent1" w:themeShade="BF"/>
      <w:sz w:val="24"/>
      <w:szCs w:val="22"/>
      <w:lang w:eastAsia="en-US"/>
    </w:rPr>
  </w:style>
  <w:style w:type="paragraph" w:styleId="Normlnweb">
    <w:name w:val="Normal (Web)"/>
    <w:basedOn w:val="Normln"/>
    <w:uiPriority w:val="99"/>
    <w:semiHidden/>
    <w:unhideWhenUsed/>
    <w:rsid w:val="00F13659"/>
    <w:pPr>
      <w:spacing w:before="100" w:beforeAutospacing="1" w:after="100" w:afterAutospacing="1" w:line="240" w:lineRule="auto"/>
    </w:pPr>
    <w:rPr>
      <w:rFonts w:ascii="Times New Roman" w:eastAsia="Times New Roman" w:hAnsi="Times New Roman"/>
      <w:sz w:val="24"/>
      <w:szCs w:val="24"/>
      <w:lang w:eastAsia="cs-CZ"/>
    </w:rPr>
  </w:style>
  <w:style w:type="character" w:styleId="Zstupntext">
    <w:name w:val="Placeholder Text"/>
    <w:basedOn w:val="Standardnpsmoodstavce"/>
    <w:uiPriority w:val="99"/>
    <w:semiHidden/>
    <w:rsid w:val="00F13659"/>
    <w:rPr>
      <w:color w:val="808080"/>
    </w:rPr>
  </w:style>
  <w:style w:type="paragraph" w:styleId="Revize">
    <w:name w:val="Revision"/>
    <w:hidden/>
    <w:uiPriority w:val="99"/>
    <w:semiHidden/>
    <w:rsid w:val="00F13659"/>
    <w:rPr>
      <w:rFonts w:ascii="Times New Roman" w:eastAsiaTheme="minorHAnsi" w:hAnsi="Times New Roman"/>
      <w:sz w:val="24"/>
      <w:szCs w:val="22"/>
      <w:lang w:eastAsia="en-US"/>
    </w:rPr>
  </w:style>
  <w:style w:type="character" w:customStyle="1" w:styleId="Nevyeenzmnka1">
    <w:name w:val="Nevyřešená zmínka1"/>
    <w:basedOn w:val="Standardnpsmoodstavce"/>
    <w:uiPriority w:val="99"/>
    <w:semiHidden/>
    <w:unhideWhenUsed/>
    <w:rsid w:val="00F136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991698">
      <w:bodyDiv w:val="1"/>
      <w:marLeft w:val="0"/>
      <w:marRight w:val="0"/>
      <w:marTop w:val="0"/>
      <w:marBottom w:val="0"/>
      <w:divBdr>
        <w:top w:val="none" w:sz="0" w:space="0" w:color="auto"/>
        <w:left w:val="none" w:sz="0" w:space="0" w:color="auto"/>
        <w:bottom w:val="none" w:sz="0" w:space="0" w:color="auto"/>
        <w:right w:val="none" w:sz="0" w:space="0" w:color="auto"/>
      </w:divBdr>
    </w:div>
    <w:div w:id="152600483">
      <w:bodyDiv w:val="1"/>
      <w:marLeft w:val="0"/>
      <w:marRight w:val="0"/>
      <w:marTop w:val="0"/>
      <w:marBottom w:val="0"/>
      <w:divBdr>
        <w:top w:val="none" w:sz="0" w:space="0" w:color="auto"/>
        <w:left w:val="none" w:sz="0" w:space="0" w:color="auto"/>
        <w:bottom w:val="none" w:sz="0" w:space="0" w:color="auto"/>
        <w:right w:val="none" w:sz="0" w:space="0" w:color="auto"/>
      </w:divBdr>
    </w:div>
    <w:div w:id="446000556">
      <w:bodyDiv w:val="1"/>
      <w:marLeft w:val="0"/>
      <w:marRight w:val="0"/>
      <w:marTop w:val="0"/>
      <w:marBottom w:val="0"/>
      <w:divBdr>
        <w:top w:val="none" w:sz="0" w:space="0" w:color="auto"/>
        <w:left w:val="none" w:sz="0" w:space="0" w:color="auto"/>
        <w:bottom w:val="none" w:sz="0" w:space="0" w:color="auto"/>
        <w:right w:val="none" w:sz="0" w:space="0" w:color="auto"/>
      </w:divBdr>
    </w:div>
    <w:div w:id="894007707">
      <w:bodyDiv w:val="1"/>
      <w:marLeft w:val="0"/>
      <w:marRight w:val="0"/>
      <w:marTop w:val="0"/>
      <w:marBottom w:val="0"/>
      <w:divBdr>
        <w:top w:val="none" w:sz="0" w:space="0" w:color="auto"/>
        <w:left w:val="none" w:sz="0" w:space="0" w:color="auto"/>
        <w:bottom w:val="none" w:sz="0" w:space="0" w:color="auto"/>
        <w:right w:val="none" w:sz="0" w:space="0" w:color="auto"/>
      </w:divBdr>
    </w:div>
    <w:div w:id="1219322554">
      <w:bodyDiv w:val="1"/>
      <w:marLeft w:val="0"/>
      <w:marRight w:val="0"/>
      <w:marTop w:val="0"/>
      <w:marBottom w:val="0"/>
      <w:divBdr>
        <w:top w:val="none" w:sz="0" w:space="0" w:color="auto"/>
        <w:left w:val="none" w:sz="0" w:space="0" w:color="auto"/>
        <w:bottom w:val="none" w:sz="0" w:space="0" w:color="auto"/>
        <w:right w:val="none" w:sz="0" w:space="0" w:color="auto"/>
      </w:divBdr>
    </w:div>
    <w:div w:id="1371539694">
      <w:bodyDiv w:val="1"/>
      <w:marLeft w:val="0"/>
      <w:marRight w:val="0"/>
      <w:marTop w:val="0"/>
      <w:marBottom w:val="0"/>
      <w:divBdr>
        <w:top w:val="none" w:sz="0" w:space="0" w:color="auto"/>
        <w:left w:val="none" w:sz="0" w:space="0" w:color="auto"/>
        <w:bottom w:val="none" w:sz="0" w:space="0" w:color="auto"/>
        <w:right w:val="none" w:sz="0" w:space="0" w:color="auto"/>
      </w:divBdr>
    </w:div>
    <w:div w:id="1958752068">
      <w:bodyDiv w:val="1"/>
      <w:marLeft w:val="0"/>
      <w:marRight w:val="0"/>
      <w:marTop w:val="0"/>
      <w:marBottom w:val="0"/>
      <w:divBdr>
        <w:top w:val="none" w:sz="0" w:space="0" w:color="auto"/>
        <w:left w:val="none" w:sz="0" w:space="0" w:color="auto"/>
        <w:bottom w:val="none" w:sz="0" w:space="0" w:color="auto"/>
        <w:right w:val="none" w:sz="0" w:space="0" w:color="auto"/>
      </w:divBdr>
    </w:div>
    <w:div w:id="2106417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49D4684CB9846B3A59C681DF9845034"/>
        <w:category>
          <w:name w:val="Obecné"/>
          <w:gallery w:val="placeholder"/>
        </w:category>
        <w:types>
          <w:type w:val="bbPlcHdr"/>
        </w:types>
        <w:behaviors>
          <w:behavior w:val="content"/>
        </w:behaviors>
        <w:guid w:val="{03F82705-00D2-439D-A208-3CD950BF88DF}"/>
      </w:docPartPr>
      <w:docPartBody>
        <w:p w:rsidR="00203D7E" w:rsidRDefault="00B37DA3" w:rsidP="00B37DA3">
          <w:r>
            <w:rPr>
              <w:rStyle w:val="Zstupntext"/>
            </w:rPr>
            <w:t>Choose item.</w:t>
          </w:r>
        </w:p>
      </w:docPartBody>
    </w:docPart>
    <w:docPart>
      <w:docPartPr>
        <w:name w:val="E65C49ABB0644831AF335635FF3F7F05"/>
        <w:category>
          <w:name w:val="Obecné"/>
          <w:gallery w:val="placeholder"/>
        </w:category>
        <w:types>
          <w:type w:val="bbPlcHdr"/>
        </w:types>
        <w:behaviors>
          <w:behavior w:val="content"/>
        </w:behaviors>
        <w:guid w:val="{D051FCE4-919E-4CA9-A23E-DFA142492A7B}"/>
      </w:docPartPr>
      <w:docPartBody>
        <w:p w:rsidR="00203D7E" w:rsidRDefault="00B37DA3" w:rsidP="00B37DA3">
          <w:r>
            <w:rPr>
              <w:rStyle w:val="Zstupntext"/>
            </w:rPr>
            <w:t>Choose item.</w:t>
          </w:r>
        </w:p>
      </w:docPartBody>
    </w:docPart>
    <w:docPart>
      <w:docPartPr>
        <w:name w:val="060CA60C18CF4A2184FCB7F71FC64FE5"/>
        <w:category>
          <w:name w:val="Obecné"/>
          <w:gallery w:val="placeholder"/>
        </w:category>
        <w:types>
          <w:type w:val="bbPlcHdr"/>
        </w:types>
        <w:behaviors>
          <w:behavior w:val="content"/>
        </w:behaviors>
        <w:guid w:val="{6552FEEB-78C0-495A-AE50-9E62EBF02498}"/>
      </w:docPartPr>
      <w:docPartBody>
        <w:p w:rsidR="00203D7E" w:rsidRDefault="00B37DA3" w:rsidP="00B37DA3">
          <w:r>
            <w:rPr>
              <w:rStyle w:val="Zstupntext"/>
            </w:rPr>
            <w:t>Choose item.</w:t>
          </w:r>
        </w:p>
      </w:docPartBody>
    </w:docPart>
    <w:docPart>
      <w:docPartPr>
        <w:name w:val="C707B33569974DFB8F35BF8AA5F0C5BE"/>
        <w:category>
          <w:name w:val="Obecné"/>
          <w:gallery w:val="placeholder"/>
        </w:category>
        <w:types>
          <w:type w:val="bbPlcHdr"/>
        </w:types>
        <w:behaviors>
          <w:behavior w:val="content"/>
        </w:behaviors>
        <w:guid w:val="{0BA0DE29-DEE8-4E35-AA2A-7B09A290D358}"/>
      </w:docPartPr>
      <w:docPartBody>
        <w:p w:rsidR="00203D7E" w:rsidRDefault="00B37DA3" w:rsidP="00B37DA3">
          <w:r>
            <w:rPr>
              <w:rStyle w:val="Zstupntext"/>
            </w:rPr>
            <w:t>Choose item.</w:t>
          </w:r>
        </w:p>
      </w:docPartBody>
    </w:docPart>
    <w:docPart>
      <w:docPartPr>
        <w:name w:val="45C9E9271A10400C8D6B5B669B4377C7"/>
        <w:category>
          <w:name w:val="Obecné"/>
          <w:gallery w:val="placeholder"/>
        </w:category>
        <w:types>
          <w:type w:val="bbPlcHdr"/>
        </w:types>
        <w:behaviors>
          <w:behavior w:val="content"/>
        </w:behaviors>
        <w:guid w:val="{145C41D3-E150-45BF-BFAC-72F4658BF180}"/>
      </w:docPartPr>
      <w:docPartBody>
        <w:p w:rsidR="00203D7E" w:rsidRDefault="00B37DA3" w:rsidP="00B37DA3">
          <w:r>
            <w:rPr>
              <w:rStyle w:val="Zstupntext"/>
            </w:rPr>
            <w:t>Choose item.</w:t>
          </w:r>
        </w:p>
      </w:docPartBody>
    </w:docPart>
    <w:docPart>
      <w:docPartPr>
        <w:name w:val="B5301A6EA68F4AC7A725B8DA2A1C31B8"/>
        <w:category>
          <w:name w:val="Obecné"/>
          <w:gallery w:val="placeholder"/>
        </w:category>
        <w:types>
          <w:type w:val="bbPlcHdr"/>
        </w:types>
        <w:behaviors>
          <w:behavior w:val="content"/>
        </w:behaviors>
        <w:guid w:val="{A2C9E8A8-1E6A-4C67-A0C7-A5A80537766F}"/>
      </w:docPartPr>
      <w:docPartBody>
        <w:p w:rsidR="00203D7E" w:rsidRDefault="00B37DA3" w:rsidP="00B37DA3">
          <w:r>
            <w:rPr>
              <w:rStyle w:val="Zstupntext"/>
            </w:rPr>
            <w:t>Choose item.</w:t>
          </w:r>
        </w:p>
      </w:docPartBody>
    </w:docPart>
    <w:docPart>
      <w:docPartPr>
        <w:name w:val="5E91E3D2662741859732817B316C6100"/>
        <w:category>
          <w:name w:val="Obecné"/>
          <w:gallery w:val="placeholder"/>
        </w:category>
        <w:types>
          <w:type w:val="bbPlcHdr"/>
        </w:types>
        <w:behaviors>
          <w:behavior w:val="content"/>
        </w:behaviors>
        <w:guid w:val="{D06CF1BB-DA51-4E02-80C3-A254D9E983F8}"/>
      </w:docPartPr>
      <w:docPartBody>
        <w:p w:rsidR="00203D7E" w:rsidRDefault="00B37DA3" w:rsidP="00B37DA3">
          <w:r>
            <w:rPr>
              <w:rStyle w:val="Zstupntext"/>
            </w:rPr>
            <w:t>Choose item.</w:t>
          </w:r>
        </w:p>
      </w:docPartBody>
    </w:docPart>
    <w:docPart>
      <w:docPartPr>
        <w:name w:val="7FB4AA64CF3F459B9A76E57181E133C0"/>
        <w:category>
          <w:name w:val="Obecné"/>
          <w:gallery w:val="placeholder"/>
        </w:category>
        <w:types>
          <w:type w:val="bbPlcHdr"/>
        </w:types>
        <w:behaviors>
          <w:behavior w:val="content"/>
        </w:behaviors>
        <w:guid w:val="{ED387AFC-225F-4C72-8FB3-ADD338A4D751}"/>
      </w:docPartPr>
      <w:docPartBody>
        <w:p w:rsidR="00203D7E" w:rsidRDefault="00B37DA3" w:rsidP="00B37DA3">
          <w:r>
            <w:rPr>
              <w:rStyle w:val="Zstupntext"/>
            </w:rPr>
            <w:t>Choose item.</w:t>
          </w:r>
        </w:p>
      </w:docPartBody>
    </w:docPart>
    <w:docPart>
      <w:docPartPr>
        <w:name w:val="2116EC98BD674CBC9CD1E2637F1596EA"/>
        <w:category>
          <w:name w:val="Obecné"/>
          <w:gallery w:val="placeholder"/>
        </w:category>
        <w:types>
          <w:type w:val="bbPlcHdr"/>
        </w:types>
        <w:behaviors>
          <w:behavior w:val="content"/>
        </w:behaviors>
        <w:guid w:val="{D4038FA2-F485-4BDA-B373-83159B29F1DA}"/>
      </w:docPartPr>
      <w:docPartBody>
        <w:p w:rsidR="00203D7E" w:rsidRDefault="00B37DA3" w:rsidP="00B37DA3">
          <w:r>
            <w:rPr>
              <w:rStyle w:val="Zstupntext"/>
            </w:rPr>
            <w:t>Choose item.</w:t>
          </w:r>
        </w:p>
      </w:docPartBody>
    </w:docPart>
    <w:docPart>
      <w:docPartPr>
        <w:name w:val="4EE86F6259184C4CA8BB7A7B97102BF6"/>
        <w:category>
          <w:name w:val="Obecné"/>
          <w:gallery w:val="placeholder"/>
        </w:category>
        <w:types>
          <w:type w:val="bbPlcHdr"/>
        </w:types>
        <w:behaviors>
          <w:behavior w:val="content"/>
        </w:behaviors>
        <w:guid w:val="{FE2E6EC0-491D-4DA2-963C-4D88DB5B1AF6}"/>
      </w:docPartPr>
      <w:docPartBody>
        <w:p w:rsidR="00203D7E" w:rsidRDefault="00B37DA3" w:rsidP="00B37DA3">
          <w:r>
            <w:rPr>
              <w:rStyle w:val="Zstupntext"/>
            </w:rPr>
            <w:t>Choose item.</w:t>
          </w:r>
        </w:p>
      </w:docPartBody>
    </w:docPart>
    <w:docPart>
      <w:docPartPr>
        <w:name w:val="3B6B6939BC9547D1B0767727365AA425"/>
        <w:category>
          <w:name w:val="Obecné"/>
          <w:gallery w:val="placeholder"/>
        </w:category>
        <w:types>
          <w:type w:val="bbPlcHdr"/>
        </w:types>
        <w:behaviors>
          <w:behavior w:val="content"/>
        </w:behaviors>
        <w:guid w:val="{1F4FA7CD-E3F2-4940-827A-E1B394D62A94}"/>
      </w:docPartPr>
      <w:docPartBody>
        <w:p w:rsidR="00203D7E" w:rsidRDefault="00B37DA3" w:rsidP="00B37DA3">
          <w:r>
            <w:rPr>
              <w:rStyle w:val="Zstupntext"/>
            </w:rPr>
            <w:t>Choose item.</w:t>
          </w:r>
        </w:p>
      </w:docPartBody>
    </w:docPart>
    <w:docPart>
      <w:docPartPr>
        <w:name w:val="F43EDE8065A8406BB6D17931C227EA33"/>
        <w:category>
          <w:name w:val="Obecné"/>
          <w:gallery w:val="placeholder"/>
        </w:category>
        <w:types>
          <w:type w:val="bbPlcHdr"/>
        </w:types>
        <w:behaviors>
          <w:behavior w:val="content"/>
        </w:behaviors>
        <w:guid w:val="{8A858516-857A-4B4A-92FD-0D30AF4BEAD7}"/>
      </w:docPartPr>
      <w:docPartBody>
        <w:p w:rsidR="00203D7E" w:rsidRDefault="00B37DA3" w:rsidP="00B37DA3">
          <w:r>
            <w:rPr>
              <w:rStyle w:val="Zstupntext"/>
            </w:rPr>
            <w:t>Choose item.</w:t>
          </w:r>
        </w:p>
      </w:docPartBody>
    </w:docPart>
    <w:docPart>
      <w:docPartPr>
        <w:name w:val="1B6E1F633CFB423C8FF4C5B7AEB69E62"/>
        <w:category>
          <w:name w:val="Obecné"/>
          <w:gallery w:val="placeholder"/>
        </w:category>
        <w:types>
          <w:type w:val="bbPlcHdr"/>
        </w:types>
        <w:behaviors>
          <w:behavior w:val="content"/>
        </w:behaviors>
        <w:guid w:val="{F2B041E0-5AB7-4F69-8D75-596B3A974D0A}"/>
      </w:docPartPr>
      <w:docPartBody>
        <w:p w:rsidR="00203D7E" w:rsidRDefault="00B37DA3" w:rsidP="00B37DA3">
          <w:r>
            <w:rPr>
              <w:rStyle w:val="Zstupntext"/>
            </w:rPr>
            <w:t>Choose item.</w:t>
          </w:r>
        </w:p>
      </w:docPartBody>
    </w:docPart>
    <w:docPart>
      <w:docPartPr>
        <w:name w:val="7AA278A404724B77A1D9B9BBA4799C8A"/>
        <w:category>
          <w:name w:val="Obecné"/>
          <w:gallery w:val="placeholder"/>
        </w:category>
        <w:types>
          <w:type w:val="bbPlcHdr"/>
        </w:types>
        <w:behaviors>
          <w:behavior w:val="content"/>
        </w:behaviors>
        <w:guid w:val="{F7E81058-5949-457A-BF8B-0CE43DE43E8A}"/>
      </w:docPartPr>
      <w:docPartBody>
        <w:p w:rsidR="00203D7E" w:rsidRDefault="00B37DA3" w:rsidP="00B37DA3">
          <w:r>
            <w:rPr>
              <w:rStyle w:val="Zstupntext"/>
            </w:rPr>
            <w:t>Choose item.</w:t>
          </w:r>
        </w:p>
      </w:docPartBody>
    </w:docPart>
    <w:docPart>
      <w:docPartPr>
        <w:name w:val="0F16BABCD061436AA868A61CDE77A297"/>
        <w:category>
          <w:name w:val="Obecné"/>
          <w:gallery w:val="placeholder"/>
        </w:category>
        <w:types>
          <w:type w:val="bbPlcHdr"/>
        </w:types>
        <w:behaviors>
          <w:behavior w:val="content"/>
        </w:behaviors>
        <w:guid w:val="{9F36511F-CD0C-4778-A0FB-B6D6E0F1959E}"/>
      </w:docPartPr>
      <w:docPartBody>
        <w:p w:rsidR="00203D7E" w:rsidRDefault="00B37DA3" w:rsidP="00B37DA3">
          <w:r>
            <w:rPr>
              <w:rStyle w:val="Zstupntext"/>
            </w:rPr>
            <w:t>Choose item.</w:t>
          </w:r>
        </w:p>
      </w:docPartBody>
    </w:docPart>
    <w:docPart>
      <w:docPartPr>
        <w:name w:val="D2067B2998BE41CF90BA803A5E180CED"/>
        <w:category>
          <w:name w:val="Obecné"/>
          <w:gallery w:val="placeholder"/>
        </w:category>
        <w:types>
          <w:type w:val="bbPlcHdr"/>
        </w:types>
        <w:behaviors>
          <w:behavior w:val="content"/>
        </w:behaviors>
        <w:guid w:val="{59732628-68BB-415A-9301-889D9836D3DE}"/>
      </w:docPartPr>
      <w:docPartBody>
        <w:p w:rsidR="00203D7E" w:rsidRDefault="00B37DA3" w:rsidP="00B37DA3">
          <w:r>
            <w:rPr>
              <w:rStyle w:val="Zstupntext"/>
            </w:rPr>
            <w:t>Choose item.</w:t>
          </w:r>
        </w:p>
      </w:docPartBody>
    </w:docPart>
    <w:docPart>
      <w:docPartPr>
        <w:name w:val="93DD25378AD34EAABCB37552006FF68A"/>
        <w:category>
          <w:name w:val="Obecné"/>
          <w:gallery w:val="placeholder"/>
        </w:category>
        <w:types>
          <w:type w:val="bbPlcHdr"/>
        </w:types>
        <w:behaviors>
          <w:behavior w:val="content"/>
        </w:behaviors>
        <w:guid w:val="{32A31215-D679-443F-871B-612D7C7E1869}"/>
      </w:docPartPr>
      <w:docPartBody>
        <w:p w:rsidR="00203D7E" w:rsidRDefault="00B37DA3" w:rsidP="00B37DA3">
          <w:r>
            <w:rPr>
              <w:rStyle w:val="Zstupntext"/>
            </w:rPr>
            <w:t>Choose item.</w:t>
          </w:r>
        </w:p>
      </w:docPartBody>
    </w:docPart>
    <w:docPart>
      <w:docPartPr>
        <w:name w:val="B2820165683847FA9048593DF1B08748"/>
        <w:category>
          <w:name w:val="Obecné"/>
          <w:gallery w:val="placeholder"/>
        </w:category>
        <w:types>
          <w:type w:val="bbPlcHdr"/>
        </w:types>
        <w:behaviors>
          <w:behavior w:val="content"/>
        </w:behaviors>
        <w:guid w:val="{1951246B-AE13-48F0-AB50-61E77B9C3B22}"/>
      </w:docPartPr>
      <w:docPartBody>
        <w:p w:rsidR="00203D7E" w:rsidRDefault="00B37DA3" w:rsidP="00B37DA3">
          <w:r>
            <w:rPr>
              <w:rStyle w:val="Zstupntext"/>
            </w:rPr>
            <w:t>Choose item.</w:t>
          </w:r>
        </w:p>
      </w:docPartBody>
    </w:docPart>
    <w:docPart>
      <w:docPartPr>
        <w:name w:val="9757FEF50F2A46588A2F7D701EF74AB7"/>
        <w:category>
          <w:name w:val="Obecné"/>
          <w:gallery w:val="placeholder"/>
        </w:category>
        <w:types>
          <w:type w:val="bbPlcHdr"/>
        </w:types>
        <w:behaviors>
          <w:behavior w:val="content"/>
        </w:behaviors>
        <w:guid w:val="{6F9AA4F0-08C5-4DDE-93E1-DD1941287D7A}"/>
      </w:docPartPr>
      <w:docPartBody>
        <w:p w:rsidR="00203D7E" w:rsidRDefault="00B37DA3" w:rsidP="00B37DA3">
          <w:r>
            <w:rPr>
              <w:rStyle w:val="Zstupntext"/>
            </w:rPr>
            <w:t>Choose item.</w:t>
          </w:r>
        </w:p>
      </w:docPartBody>
    </w:docPart>
    <w:docPart>
      <w:docPartPr>
        <w:name w:val="7279AEC3D2A2482E82D8595D198D8AD4"/>
        <w:category>
          <w:name w:val="Obecné"/>
          <w:gallery w:val="placeholder"/>
        </w:category>
        <w:types>
          <w:type w:val="bbPlcHdr"/>
        </w:types>
        <w:behaviors>
          <w:behavior w:val="content"/>
        </w:behaviors>
        <w:guid w:val="{8E08E997-F3DA-4D6C-A2C9-2BE9FA221A52}"/>
      </w:docPartPr>
      <w:docPartBody>
        <w:p w:rsidR="00203D7E" w:rsidRDefault="00B37DA3" w:rsidP="00B37DA3">
          <w:r>
            <w:rPr>
              <w:rStyle w:val="Zstupntext"/>
            </w:rPr>
            <w:t>Choose item.</w:t>
          </w:r>
        </w:p>
      </w:docPartBody>
    </w:docPart>
    <w:docPart>
      <w:docPartPr>
        <w:name w:val="7FDA61CD63024A44AEA123A23A6812A8"/>
        <w:category>
          <w:name w:val="Obecné"/>
          <w:gallery w:val="placeholder"/>
        </w:category>
        <w:types>
          <w:type w:val="bbPlcHdr"/>
        </w:types>
        <w:behaviors>
          <w:behavior w:val="content"/>
        </w:behaviors>
        <w:guid w:val="{34EA270F-2D30-4104-8A18-7B04417396EF}"/>
      </w:docPartPr>
      <w:docPartBody>
        <w:p w:rsidR="00203D7E" w:rsidRDefault="00B37DA3" w:rsidP="00B37DA3">
          <w:r>
            <w:rPr>
              <w:rStyle w:val="Zstupntext"/>
            </w:rPr>
            <w:t>Choose item.</w:t>
          </w:r>
        </w:p>
      </w:docPartBody>
    </w:docPart>
    <w:docPart>
      <w:docPartPr>
        <w:name w:val="03A67F3EA8B749B68FEDC00DEE84268C"/>
        <w:category>
          <w:name w:val="Obecné"/>
          <w:gallery w:val="placeholder"/>
        </w:category>
        <w:types>
          <w:type w:val="bbPlcHdr"/>
        </w:types>
        <w:behaviors>
          <w:behavior w:val="content"/>
        </w:behaviors>
        <w:guid w:val="{A22739D6-98D0-418B-9E11-1922A436A802}"/>
      </w:docPartPr>
      <w:docPartBody>
        <w:p w:rsidR="00203D7E" w:rsidRDefault="00B37DA3" w:rsidP="00B37DA3">
          <w:r>
            <w:rPr>
              <w:rStyle w:val="Zstupntext"/>
            </w:rPr>
            <w:t>Choose item.</w:t>
          </w:r>
        </w:p>
      </w:docPartBody>
    </w:docPart>
    <w:docPart>
      <w:docPartPr>
        <w:name w:val="C361456C7AD34E29B38141148758FE5A"/>
        <w:category>
          <w:name w:val="Obecné"/>
          <w:gallery w:val="placeholder"/>
        </w:category>
        <w:types>
          <w:type w:val="bbPlcHdr"/>
        </w:types>
        <w:behaviors>
          <w:behavior w:val="content"/>
        </w:behaviors>
        <w:guid w:val="{EF33FEA4-8B93-441C-930E-94F187252016}"/>
      </w:docPartPr>
      <w:docPartBody>
        <w:p w:rsidR="00000000" w:rsidRDefault="006972F4" w:rsidP="006972F4">
          <w:pPr>
            <w:pStyle w:val="C361456C7AD34E29B38141148758FE5A"/>
          </w:pPr>
          <w:r>
            <w:rPr>
              <w:rStyle w:val="Zstupntext"/>
            </w:rPr>
            <w:t>Choose item.</w:t>
          </w:r>
        </w:p>
      </w:docPartBody>
    </w:docPart>
    <w:docPart>
      <w:docPartPr>
        <w:name w:val="C8A6B86F35584543951961CA30314E3F"/>
        <w:category>
          <w:name w:val="Obecné"/>
          <w:gallery w:val="placeholder"/>
        </w:category>
        <w:types>
          <w:type w:val="bbPlcHdr"/>
        </w:types>
        <w:behaviors>
          <w:behavior w:val="content"/>
        </w:behaviors>
        <w:guid w:val="{266CC560-6F09-4B24-B019-611428D4CAA6}"/>
      </w:docPartPr>
      <w:docPartBody>
        <w:p w:rsidR="00000000" w:rsidRDefault="006972F4" w:rsidP="006972F4">
          <w:pPr>
            <w:pStyle w:val="C8A6B86F35584543951961CA30314E3F"/>
          </w:pPr>
          <w:r>
            <w:rPr>
              <w:rStyle w:val="Zstupntext"/>
            </w:rPr>
            <w:t>Choose item.</w:t>
          </w:r>
        </w:p>
      </w:docPartBody>
    </w:docPart>
    <w:docPart>
      <w:docPartPr>
        <w:name w:val="97BF8E5320D941F1B23631ABB467D9CF"/>
        <w:category>
          <w:name w:val="Obecné"/>
          <w:gallery w:val="placeholder"/>
        </w:category>
        <w:types>
          <w:type w:val="bbPlcHdr"/>
        </w:types>
        <w:behaviors>
          <w:behavior w:val="content"/>
        </w:behaviors>
        <w:guid w:val="{829512EF-AEB1-4445-8879-1C772075A479}"/>
      </w:docPartPr>
      <w:docPartBody>
        <w:p w:rsidR="00000000" w:rsidRDefault="006972F4" w:rsidP="006972F4">
          <w:pPr>
            <w:pStyle w:val="97BF8E5320D941F1B23631ABB467D9CF"/>
          </w:pPr>
          <w:r>
            <w:rPr>
              <w:rStyle w:val="Zstupntext"/>
            </w:rPr>
            <w:t>Choose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ZapfCalligraphic801BTCE-Roman">
    <w:altName w:val="Times New Roman"/>
    <w:panose1 w:val="00000000000000000000"/>
    <w:charset w:val="EE"/>
    <w:family w:val="auto"/>
    <w:notTrueType/>
    <w:pitch w:val="default"/>
    <w:sig w:usb0="00000005" w:usb1="00000000" w:usb2="00000000" w:usb3="00000000" w:csb0="00000002"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37DA3"/>
    <w:rsid w:val="00044A50"/>
    <w:rsid w:val="00090B5F"/>
    <w:rsid w:val="00163D7E"/>
    <w:rsid w:val="001927D8"/>
    <w:rsid w:val="001A1AB2"/>
    <w:rsid w:val="00203D7E"/>
    <w:rsid w:val="00291E90"/>
    <w:rsid w:val="002A564C"/>
    <w:rsid w:val="00317484"/>
    <w:rsid w:val="00361938"/>
    <w:rsid w:val="003A2CFD"/>
    <w:rsid w:val="004414F7"/>
    <w:rsid w:val="004F77C5"/>
    <w:rsid w:val="005A0F45"/>
    <w:rsid w:val="005D68BC"/>
    <w:rsid w:val="00664C59"/>
    <w:rsid w:val="00681C28"/>
    <w:rsid w:val="006972F4"/>
    <w:rsid w:val="006A474A"/>
    <w:rsid w:val="00707358"/>
    <w:rsid w:val="007C77EA"/>
    <w:rsid w:val="007D0459"/>
    <w:rsid w:val="00800D20"/>
    <w:rsid w:val="008056EA"/>
    <w:rsid w:val="00835165"/>
    <w:rsid w:val="008A22C0"/>
    <w:rsid w:val="00AA3D21"/>
    <w:rsid w:val="00AD09A9"/>
    <w:rsid w:val="00B13A0A"/>
    <w:rsid w:val="00B37DA3"/>
    <w:rsid w:val="00B527B0"/>
    <w:rsid w:val="00B849AA"/>
    <w:rsid w:val="00B85BB6"/>
    <w:rsid w:val="00BD3D18"/>
    <w:rsid w:val="00C14AD6"/>
    <w:rsid w:val="00C27E8C"/>
    <w:rsid w:val="00C57293"/>
    <w:rsid w:val="00C7536E"/>
    <w:rsid w:val="00CA75AF"/>
    <w:rsid w:val="00D04B64"/>
    <w:rsid w:val="00D108CD"/>
    <w:rsid w:val="00F16174"/>
    <w:rsid w:val="00F726C2"/>
    <w:rsid w:val="00FA7A2A"/>
    <w:rsid w:val="00FE0CC4"/>
    <w:rsid w:val="00FF67B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cs-CZ" w:eastAsia="cs-CZ"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6972F4"/>
    <w:rPr>
      <w:color w:val="808080"/>
    </w:rPr>
  </w:style>
  <w:style w:type="paragraph" w:customStyle="1" w:styleId="855148DE22B048AB9F6550F7077ECCEA">
    <w:name w:val="855148DE22B048AB9F6550F7077ECCEA"/>
    <w:rsid w:val="00B37DA3"/>
  </w:style>
  <w:style w:type="paragraph" w:customStyle="1" w:styleId="0B0DC01A47FA49199F24E1A65C33D3D6">
    <w:name w:val="0B0DC01A47FA49199F24E1A65C33D3D6"/>
    <w:rsid w:val="00B37DA3"/>
  </w:style>
  <w:style w:type="paragraph" w:customStyle="1" w:styleId="A5E2F3BFBD9343568BDC95B38058DE6E">
    <w:name w:val="A5E2F3BFBD9343568BDC95B38058DE6E"/>
    <w:rsid w:val="00B37DA3"/>
  </w:style>
  <w:style w:type="paragraph" w:customStyle="1" w:styleId="3C9F7734AFBF4C48863093DA554B2782">
    <w:name w:val="3C9F7734AFBF4C48863093DA554B2782"/>
    <w:rsid w:val="00B37DA3"/>
  </w:style>
  <w:style w:type="paragraph" w:customStyle="1" w:styleId="0EA28D1EAB394B0D86BD72C4CE096A77">
    <w:name w:val="0EA28D1EAB394B0D86BD72C4CE096A77"/>
    <w:rsid w:val="00B37DA3"/>
  </w:style>
  <w:style w:type="paragraph" w:customStyle="1" w:styleId="C361456C7AD34E29B38141148758FE5A">
    <w:name w:val="C361456C7AD34E29B38141148758FE5A"/>
    <w:rsid w:val="006972F4"/>
    <w:rPr>
      <w:kern w:val="0"/>
      <w14:ligatures w14:val="none"/>
    </w:rPr>
  </w:style>
  <w:style w:type="paragraph" w:customStyle="1" w:styleId="C8A6B86F35584543951961CA30314E3F">
    <w:name w:val="C8A6B86F35584543951961CA30314E3F"/>
    <w:rsid w:val="006972F4"/>
    <w:rPr>
      <w:kern w:val="0"/>
      <w14:ligatures w14:val="none"/>
    </w:rPr>
  </w:style>
  <w:style w:type="paragraph" w:customStyle="1" w:styleId="97BF8E5320D941F1B23631ABB467D9CF">
    <w:name w:val="97BF8E5320D941F1B23631ABB467D9CF"/>
    <w:rsid w:val="006972F4"/>
    <w:rPr>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16960173F9FE354A807AB1F3CD331ABE" ma:contentTypeVersion="18" ma:contentTypeDescription="Vytvoří nový dokument" ma:contentTypeScope="" ma:versionID="4f33ae150d00d4e5fa844c58b239e35c">
  <xsd:schema xmlns:xsd="http://www.w3.org/2001/XMLSchema" xmlns:xs="http://www.w3.org/2001/XMLSchema" xmlns:p="http://schemas.microsoft.com/office/2006/metadata/properties" xmlns:ns3="ced13dcc-f659-4075-b139-42730acacfd7" xmlns:ns4="33fb2241-b14d-4a92-9644-47244d635b46" targetNamespace="http://schemas.microsoft.com/office/2006/metadata/properties" ma:root="true" ma:fieldsID="f34c791a1f0ba5bfb00989dac762fac6" ns3:_="" ns4:_="">
    <xsd:import namespace="ced13dcc-f659-4075-b139-42730acacfd7"/>
    <xsd:import namespace="33fb2241-b14d-4a92-9644-47244d635b4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d13dcc-f659-4075-b139-42730acacfd7"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SharingHintHash" ma:index="10" nillable="true" ma:displayName="Hodnota hash upozornění na sdílení"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fb2241-b14d-4a92-9644-47244d635b4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33fb2241-b14d-4a92-9644-47244d635b46" xsi:nil="true"/>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7A635CF5-CC37-4CC5-B8B8-5C354ED757EB}">
  <ds:schemaRefs>
    <ds:schemaRef ds:uri="http://schemas.microsoft.com/sharepoint/v3/contenttype/forms"/>
  </ds:schemaRefs>
</ds:datastoreItem>
</file>

<file path=customXml/itemProps2.xml><?xml version="1.0" encoding="utf-8"?>
<ds:datastoreItem xmlns:ds="http://schemas.openxmlformats.org/officeDocument/2006/customXml" ds:itemID="{58303187-78D0-4DB9-A2BD-A78A436A75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d13dcc-f659-4075-b139-42730acacfd7"/>
    <ds:schemaRef ds:uri="33fb2241-b14d-4a92-9644-47244d635b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57EA36-BD11-4B04-9B8E-12F4F41A5941}">
  <ds:schemaRefs>
    <ds:schemaRef ds:uri="http://purl.org/dc/terms/"/>
    <ds:schemaRef ds:uri="http://schemas.openxmlformats.org/package/2006/metadata/core-properties"/>
    <ds:schemaRef ds:uri="33fb2241-b14d-4a92-9644-47244d635b46"/>
    <ds:schemaRef ds:uri="http://schemas.microsoft.com/office/2006/documentManagement/types"/>
    <ds:schemaRef ds:uri="ced13dcc-f659-4075-b139-42730acacfd7"/>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94B6982B-5310-4D6D-AB80-7DB98EDAF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337</Words>
  <Characters>1994</Characters>
  <Application>Microsoft Office Word</Application>
  <DocSecurity>0</DocSecurity>
  <Lines>16</Lines>
  <Paragraphs>4</Paragraphs>
  <ScaleCrop>false</ScaleCrop>
  <HeadingPairs>
    <vt:vector size="2" baseType="variant">
      <vt:variant>
        <vt:lpstr>Název</vt:lpstr>
      </vt:variant>
      <vt:variant>
        <vt:i4>1</vt:i4>
      </vt:variant>
    </vt:vector>
  </HeadingPairs>
  <TitlesOfParts>
    <vt:vector size="1" baseType="lpstr">
      <vt:lpstr>Standard DSP</vt:lpstr>
    </vt:vector>
  </TitlesOfParts>
  <Company>PdF UP Olomouc</Company>
  <LinksUpToDate>false</LinksUpToDate>
  <CharactersWithSpaces>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DSP</dc:title>
  <dc:creator>Ing. Hana Šimková</dc:creator>
  <cp:lastModifiedBy>Dostálová Jana</cp:lastModifiedBy>
  <cp:revision>3</cp:revision>
  <cp:lastPrinted>2023-06-14T19:33:00Z</cp:lastPrinted>
  <dcterms:created xsi:type="dcterms:W3CDTF">2025-09-04T07:14:00Z</dcterms:created>
  <dcterms:modified xsi:type="dcterms:W3CDTF">2025-09-04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960173F9FE354A807AB1F3CD331ABE</vt:lpwstr>
  </property>
</Properties>
</file>